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757016" w:rsidRPr="00DC6183" w:rsidRDefault="00757016" w:rsidP="00757016">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757016" w:rsidRPr="00DC6183" w:rsidRDefault="00757016" w:rsidP="00757016">
      <w:pPr>
        <w:jc w:val="center"/>
        <w:rPr>
          <w:rFonts w:ascii="Arial" w:hAnsi="Arial" w:cs="Arial"/>
          <w:b/>
          <w:bCs/>
          <w:lang w:val="en-ZA"/>
        </w:rPr>
      </w:pPr>
      <w:r w:rsidRPr="00DC6183">
        <w:rPr>
          <w:rFonts w:ascii="Arial" w:hAnsi="Arial" w:cs="Arial"/>
          <w:b/>
          <w:bCs/>
          <w:lang w:val="en-ZA"/>
        </w:rPr>
        <w:t>FOR WRITTEN REPLY</w:t>
      </w:r>
    </w:p>
    <w:p w:rsidR="00757016" w:rsidRPr="00DC6183" w:rsidRDefault="00757016" w:rsidP="00757016">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202</w:t>
      </w:r>
    </w:p>
    <w:p w:rsidR="00757016" w:rsidRPr="00DC6183" w:rsidRDefault="00757016" w:rsidP="00757016">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6</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757016" w:rsidRPr="00FF2AAB" w:rsidRDefault="00757016" w:rsidP="0075701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33</w:t>
      </w:r>
      <w:r w:rsidRPr="00DC6183">
        <w:rPr>
          <w:rFonts w:ascii="Arial" w:hAnsi="Arial" w:cs="Arial"/>
          <w:b/>
          <w:bCs/>
          <w:lang w:val="en-ZA"/>
        </w:rPr>
        <w:t xml:space="preserve"> OF 20</w:t>
      </w:r>
      <w:r>
        <w:rPr>
          <w:rFonts w:ascii="Arial" w:hAnsi="Arial" w:cs="Arial"/>
          <w:b/>
          <w:bCs/>
          <w:lang w:val="en-ZA"/>
        </w:rPr>
        <w:t>22</w:t>
      </w:r>
    </w:p>
    <w:p w:rsidR="00757016" w:rsidRPr="003A576A" w:rsidRDefault="00757016" w:rsidP="00757016">
      <w:pPr>
        <w:spacing w:before="100" w:beforeAutospacing="1" w:after="100" w:afterAutospacing="1" w:line="360" w:lineRule="auto"/>
        <w:ind w:left="720" w:hanging="720"/>
        <w:jc w:val="both"/>
        <w:outlineLvl w:val="0"/>
        <w:rPr>
          <w:rFonts w:ascii="Arial" w:hAnsi="Arial" w:cs="Arial"/>
          <w:lang w:val="en-ZA"/>
        </w:rPr>
      </w:pPr>
      <w:r w:rsidRPr="0093245A">
        <w:rPr>
          <w:rFonts w:ascii="Times New Roman" w:hAnsi="Times New Roman" w:cs="Times New Roman"/>
          <w:b/>
          <w:bCs/>
          <w:sz w:val="24"/>
          <w:szCs w:val="24"/>
          <w:lang w:val="en-ZA"/>
        </w:rPr>
        <w:tab/>
      </w:r>
      <w:r w:rsidRPr="003A576A">
        <w:rPr>
          <w:rFonts w:ascii="Arial" w:hAnsi="Arial" w:cs="Arial"/>
          <w:b/>
          <w:lang w:val="en-ZA"/>
        </w:rPr>
        <w:t xml:space="preserve">Mr S </w:t>
      </w:r>
      <w:proofErr w:type="spellStart"/>
      <w:r w:rsidRPr="003A576A">
        <w:rPr>
          <w:rFonts w:ascii="Arial" w:hAnsi="Arial" w:cs="Arial"/>
          <w:b/>
          <w:lang w:val="en-ZA"/>
        </w:rPr>
        <w:t>S</w:t>
      </w:r>
      <w:proofErr w:type="spellEnd"/>
      <w:r w:rsidRPr="003A576A">
        <w:rPr>
          <w:rFonts w:ascii="Arial" w:hAnsi="Arial" w:cs="Arial"/>
          <w:b/>
          <w:lang w:val="en-ZA"/>
        </w:rPr>
        <w:t xml:space="preserve"> </w:t>
      </w:r>
      <w:proofErr w:type="spellStart"/>
      <w:r w:rsidRPr="003A576A">
        <w:rPr>
          <w:rFonts w:ascii="Arial" w:hAnsi="Arial" w:cs="Arial"/>
          <w:b/>
          <w:lang w:val="en-ZA"/>
        </w:rPr>
        <w:t>Zondo</w:t>
      </w:r>
      <w:proofErr w:type="spellEnd"/>
      <w:r w:rsidRPr="003A576A">
        <w:rPr>
          <w:rFonts w:ascii="Arial" w:hAnsi="Arial" w:cs="Arial"/>
          <w:b/>
          <w:lang w:val="en-ZA"/>
        </w:rPr>
        <w:t xml:space="preserve"> (IFP) to ask the Minister of Higher Education, Science and Innovation</w:t>
      </w:r>
      <w:r w:rsidR="00901EED" w:rsidRPr="003A576A">
        <w:rPr>
          <w:rFonts w:ascii="Arial" w:hAnsi="Arial" w:cs="Arial"/>
          <w:b/>
          <w:lang w:val="en-ZA"/>
        </w:rPr>
        <w:fldChar w:fldCharType="begin"/>
      </w:r>
      <w:r w:rsidRPr="003A576A">
        <w:rPr>
          <w:rFonts w:ascii="Arial" w:hAnsi="Arial" w:cs="Arial"/>
          <w:lang w:val="en-ZA"/>
        </w:rPr>
        <w:instrText xml:space="preserve"> XE "</w:instrText>
      </w:r>
      <w:r w:rsidRPr="003A576A">
        <w:rPr>
          <w:rFonts w:ascii="Arial" w:hAnsi="Arial" w:cs="Arial"/>
          <w:b/>
          <w:lang w:val="en-ZA"/>
        </w:rPr>
        <w:instrText>Minister of Higher Education, Science and Innovation</w:instrText>
      </w:r>
      <w:r w:rsidRPr="003A576A">
        <w:rPr>
          <w:rFonts w:ascii="Arial" w:hAnsi="Arial" w:cs="Arial"/>
          <w:lang w:val="en-ZA"/>
        </w:rPr>
        <w:instrText xml:space="preserve">" </w:instrText>
      </w:r>
      <w:r w:rsidR="00901EED" w:rsidRPr="003A576A">
        <w:rPr>
          <w:rFonts w:ascii="Arial" w:hAnsi="Arial" w:cs="Arial"/>
          <w:b/>
          <w:lang w:val="en-ZA"/>
        </w:rPr>
        <w:fldChar w:fldCharType="end"/>
      </w:r>
      <w:r w:rsidRPr="003A576A">
        <w:rPr>
          <w:rFonts w:ascii="Arial" w:hAnsi="Arial" w:cs="Arial"/>
          <w:b/>
          <w:lang w:val="en-ZA"/>
        </w:rPr>
        <w:t xml:space="preserve">: </w:t>
      </w:r>
    </w:p>
    <w:p w:rsidR="00757016" w:rsidRDefault="00757016" w:rsidP="00757016">
      <w:pPr>
        <w:spacing w:before="100" w:beforeAutospacing="1" w:after="100" w:afterAutospacing="1" w:line="360" w:lineRule="auto"/>
        <w:ind w:left="720"/>
        <w:jc w:val="both"/>
        <w:rPr>
          <w:rFonts w:ascii="Arial" w:hAnsi="Arial" w:cs="Arial"/>
          <w:lang w:val="en-ZA"/>
        </w:rPr>
      </w:pPr>
      <w:r w:rsidRPr="009E0712">
        <w:rPr>
          <w:rFonts w:ascii="Arial" w:hAnsi="Arial" w:cs="Arial"/>
          <w:lang w:val="en-ZA"/>
        </w:rPr>
        <w:t>In view of Africa being regarded as contributing about 1% of global knowledge, which further marginalises the continent as a producer of knowledge, what are the (a) relevant details of any improved measures that his department has actioned and/or implemented to ensure that the Republic’s universities and students contribute to the production of global knowledge to close the gap and (b) strides that his department has made thus far to ensure that higher education institutions around the Republic are keeping up to world standards in light of the Fourth</w:t>
      </w:r>
      <w:r w:rsidRPr="009E0712">
        <w:rPr>
          <w:rFonts w:ascii="Arial" w:hAnsi="Arial" w:cs="Arial"/>
          <w:vertAlign w:val="superscript"/>
          <w:lang w:val="en-ZA"/>
        </w:rPr>
        <w:t xml:space="preserve"> </w:t>
      </w:r>
      <w:r w:rsidRPr="009E0712">
        <w:rPr>
          <w:rFonts w:ascii="Arial" w:hAnsi="Arial" w:cs="Arial"/>
          <w:lang w:val="en-ZA"/>
        </w:rPr>
        <w:t>Industrial Revolution?</w:t>
      </w:r>
      <w:r w:rsidRPr="009E0712">
        <w:rPr>
          <w:rFonts w:ascii="Arial" w:hAnsi="Arial" w:cs="Arial"/>
          <w:lang w:val="en-ZA"/>
        </w:rPr>
        <w:tab/>
      </w:r>
      <w:r w:rsidRPr="009E0712">
        <w:rPr>
          <w:rFonts w:ascii="Arial" w:hAnsi="Arial" w:cs="Arial"/>
          <w:lang w:val="en-ZA"/>
        </w:rPr>
        <w:tab/>
      </w:r>
      <w:r w:rsidRPr="009E0712">
        <w:rPr>
          <w:rFonts w:ascii="Arial" w:hAnsi="Arial" w:cs="Arial"/>
          <w:lang w:val="en-ZA"/>
        </w:rPr>
        <w:tab/>
      </w:r>
    </w:p>
    <w:p w:rsidR="00757016" w:rsidRPr="009E0712" w:rsidRDefault="00757016" w:rsidP="00757016">
      <w:pPr>
        <w:spacing w:before="100" w:beforeAutospacing="1" w:after="100" w:afterAutospacing="1" w:line="360" w:lineRule="auto"/>
        <w:ind w:left="7200" w:firstLine="720"/>
        <w:jc w:val="both"/>
        <w:rPr>
          <w:rFonts w:ascii="Times New Roman" w:hAnsi="Times New Roman" w:cs="Times New Roman"/>
          <w:b/>
          <w:sz w:val="20"/>
          <w:szCs w:val="20"/>
          <w:lang w:val="en-ZA"/>
        </w:rPr>
      </w:pPr>
      <w:r w:rsidRPr="009E0712">
        <w:rPr>
          <w:rFonts w:ascii="Arial" w:hAnsi="Arial" w:cs="Arial"/>
          <w:b/>
          <w:lang w:val="en-ZA"/>
        </w:rPr>
        <w:t>NW3924E</w:t>
      </w:r>
    </w:p>
    <w:p w:rsidR="00757016" w:rsidRPr="00565384" w:rsidRDefault="00757016" w:rsidP="00757016">
      <w:pPr>
        <w:spacing w:before="100" w:beforeAutospacing="1" w:after="100" w:afterAutospacing="1" w:line="360" w:lineRule="auto"/>
        <w:ind w:left="720" w:hanging="720"/>
        <w:jc w:val="both"/>
        <w:outlineLvl w:val="0"/>
        <w:rPr>
          <w:rFonts w:ascii="Arial" w:hAnsi="Arial" w:cs="Arial"/>
          <w:b/>
          <w:color w:val="000000"/>
        </w:rPr>
      </w:pPr>
    </w:p>
    <w:p w:rsidR="00757016" w:rsidRDefault="00757016" w:rsidP="00757016">
      <w:pPr>
        <w:spacing w:before="100" w:beforeAutospacing="1" w:after="100" w:afterAutospacing="1" w:line="360" w:lineRule="auto"/>
        <w:ind w:left="720" w:hanging="720"/>
        <w:jc w:val="both"/>
        <w:outlineLvl w:val="0"/>
        <w:rPr>
          <w:rFonts w:ascii="Arial" w:hAnsi="Arial" w:cs="Arial"/>
          <w:b/>
        </w:rPr>
      </w:pPr>
    </w:p>
    <w:p w:rsidR="00757016" w:rsidRDefault="00757016" w:rsidP="00757016">
      <w:pPr>
        <w:spacing w:before="100" w:beforeAutospacing="1" w:after="100" w:afterAutospacing="1" w:line="360" w:lineRule="auto"/>
        <w:ind w:right="28"/>
        <w:jc w:val="both"/>
        <w:rPr>
          <w:rFonts w:ascii="Arial" w:hAnsi="Arial" w:cs="Arial"/>
          <w:b/>
        </w:rPr>
      </w:pPr>
    </w:p>
    <w:p w:rsidR="009902BF" w:rsidRDefault="009902BF" w:rsidP="00757016">
      <w:pPr>
        <w:spacing w:before="100" w:beforeAutospacing="1" w:after="100" w:afterAutospacing="1" w:line="360" w:lineRule="auto"/>
        <w:ind w:right="28"/>
        <w:jc w:val="both"/>
        <w:rPr>
          <w:rFonts w:ascii="Arial" w:hAnsi="Arial" w:cs="Arial"/>
          <w:b/>
        </w:rPr>
      </w:pPr>
    </w:p>
    <w:p w:rsidR="009902BF" w:rsidRDefault="009902BF" w:rsidP="00757016">
      <w:pPr>
        <w:spacing w:before="100" w:beforeAutospacing="1" w:after="100" w:afterAutospacing="1" w:line="360" w:lineRule="auto"/>
        <w:ind w:right="28"/>
        <w:jc w:val="both"/>
        <w:rPr>
          <w:rFonts w:ascii="Arial" w:hAnsi="Arial" w:cs="Arial"/>
          <w:b/>
        </w:rPr>
      </w:pPr>
    </w:p>
    <w:p w:rsidR="009902BF" w:rsidRDefault="009902BF" w:rsidP="00757016">
      <w:pPr>
        <w:spacing w:before="100" w:beforeAutospacing="1" w:after="100" w:afterAutospacing="1" w:line="360" w:lineRule="auto"/>
        <w:ind w:right="28"/>
        <w:jc w:val="both"/>
        <w:rPr>
          <w:rFonts w:ascii="Arial" w:hAnsi="Arial" w:cs="Arial"/>
          <w:b/>
        </w:rPr>
      </w:pPr>
    </w:p>
    <w:p w:rsidR="009902BF" w:rsidRDefault="009902BF" w:rsidP="00757016">
      <w:pPr>
        <w:spacing w:before="100" w:beforeAutospacing="1" w:after="100" w:afterAutospacing="1" w:line="360" w:lineRule="auto"/>
        <w:ind w:right="28"/>
        <w:jc w:val="both"/>
        <w:rPr>
          <w:rFonts w:ascii="Arial" w:hAnsi="Arial" w:cs="Arial"/>
          <w:b/>
        </w:rPr>
      </w:pPr>
    </w:p>
    <w:p w:rsidR="009902BF" w:rsidRDefault="009902BF" w:rsidP="00757016">
      <w:pPr>
        <w:spacing w:before="100" w:beforeAutospacing="1" w:after="100" w:afterAutospacing="1" w:line="360" w:lineRule="auto"/>
        <w:ind w:right="28"/>
        <w:jc w:val="both"/>
        <w:rPr>
          <w:rFonts w:ascii="Arial" w:hAnsi="Arial" w:cs="Arial"/>
          <w:b/>
        </w:rPr>
      </w:pPr>
    </w:p>
    <w:p w:rsidR="00757016" w:rsidRPr="008C5E29" w:rsidRDefault="00757016" w:rsidP="00757016">
      <w:pPr>
        <w:spacing w:before="100" w:beforeAutospacing="1" w:after="100" w:afterAutospacing="1" w:line="360" w:lineRule="auto"/>
        <w:ind w:right="28"/>
        <w:jc w:val="both"/>
        <w:rPr>
          <w:rFonts w:ascii="Arial" w:eastAsia="Times New Roman" w:hAnsi="Arial" w:cs="Arial"/>
          <w:lang w:val="en-ZA"/>
        </w:rPr>
      </w:pPr>
      <w:bookmarkStart w:id="1" w:name="_GoBack"/>
      <w:bookmarkEnd w:id="1"/>
      <w:r w:rsidRPr="004F3DF8">
        <w:rPr>
          <w:rFonts w:ascii="Arial" w:hAnsi="Arial" w:cs="Arial"/>
          <w:b/>
        </w:rPr>
        <w:t>REPLY:</w:t>
      </w:r>
    </w:p>
    <w:bookmarkEnd w:id="0"/>
    <w:p w:rsidR="00757016" w:rsidRPr="003B5343" w:rsidRDefault="00757016" w:rsidP="00757016">
      <w:pPr>
        <w:spacing w:after="376" w:line="361" w:lineRule="auto"/>
        <w:ind w:left="540" w:hanging="540"/>
        <w:jc w:val="both"/>
        <w:rPr>
          <w:rFonts w:ascii="Arial" w:eastAsia="Arial" w:hAnsi="Arial" w:cs="Arial"/>
          <w:color w:val="000000"/>
          <w:lang w:val="en-ZA" w:eastAsia="en-ZA"/>
        </w:rPr>
      </w:pPr>
      <w:r w:rsidRPr="003B5343">
        <w:rPr>
          <w:rFonts w:ascii="Arial" w:eastAsia="Arial" w:hAnsi="Arial" w:cs="Arial"/>
          <w:color w:val="000000"/>
          <w:lang w:val="en-ZA" w:eastAsia="en-ZA"/>
        </w:rPr>
        <w:t xml:space="preserve">(a) The Department of Higher Education and Training (DHET) implements two policies that are directly geared towards bolstering knowledge productivity in higher education institutions. The first policy is the </w:t>
      </w:r>
      <w:r w:rsidRPr="003B5343">
        <w:rPr>
          <w:rFonts w:ascii="Arial" w:eastAsia="Arial" w:hAnsi="Arial" w:cs="Arial"/>
          <w:i/>
          <w:color w:val="000000"/>
          <w:lang w:val="en-ZA" w:eastAsia="en-ZA"/>
        </w:rPr>
        <w:t>Research Outputs Policy (2015</w:t>
      </w:r>
      <w:r w:rsidRPr="003B5343">
        <w:rPr>
          <w:rFonts w:ascii="Arial" w:eastAsia="Arial" w:hAnsi="Arial" w:cs="Arial"/>
          <w:color w:val="000000"/>
          <w:lang w:val="en-ZA" w:eastAsia="en-ZA"/>
        </w:rPr>
        <w:t xml:space="preserve">) which provides a framework for the evaluation and subsidy allocation for research outputs produced by South African universities. The second policy is the </w:t>
      </w:r>
      <w:r w:rsidRPr="003B5343">
        <w:rPr>
          <w:rFonts w:ascii="Arial" w:eastAsia="Arial" w:hAnsi="Arial" w:cs="Arial"/>
          <w:i/>
          <w:color w:val="000000"/>
          <w:lang w:val="en-ZA" w:eastAsia="en-ZA"/>
        </w:rPr>
        <w:t>Policy on the</w:t>
      </w:r>
      <w:r w:rsidRPr="003B5343">
        <w:rPr>
          <w:rFonts w:ascii="Arial" w:eastAsia="Arial" w:hAnsi="Arial" w:cs="Arial"/>
          <w:color w:val="000000"/>
          <w:lang w:val="en-ZA" w:eastAsia="en-ZA"/>
        </w:rPr>
        <w:t xml:space="preserve"> </w:t>
      </w:r>
      <w:r w:rsidRPr="003B5343">
        <w:rPr>
          <w:rFonts w:ascii="Arial" w:eastAsia="Arial" w:hAnsi="Arial" w:cs="Arial"/>
          <w:i/>
          <w:color w:val="000000"/>
          <w:lang w:val="en-ZA" w:eastAsia="en-ZA"/>
        </w:rPr>
        <w:t>Evaluation of Creative Outputs and Innovations produced by South African Higher Education Institutions (201</w:t>
      </w:r>
      <w:r w:rsidRPr="003B5343">
        <w:rPr>
          <w:rFonts w:ascii="Arial" w:eastAsia="Arial" w:hAnsi="Arial" w:cs="Arial"/>
          <w:color w:val="000000"/>
          <w:lang w:val="en-ZA" w:eastAsia="en-ZA"/>
        </w:rPr>
        <w:t xml:space="preserve">7). </w:t>
      </w:r>
    </w:p>
    <w:p w:rsidR="00757016" w:rsidRPr="003B5343" w:rsidRDefault="00757016" w:rsidP="00757016">
      <w:pPr>
        <w:spacing w:after="376" w:line="361" w:lineRule="auto"/>
        <w:ind w:left="548" w:hanging="3"/>
        <w:jc w:val="both"/>
        <w:rPr>
          <w:rFonts w:ascii="Arial" w:eastAsia="Arial" w:hAnsi="Arial" w:cs="Arial"/>
          <w:color w:val="000000"/>
          <w:lang w:val="en-ZA" w:eastAsia="en-ZA"/>
        </w:rPr>
      </w:pPr>
      <w:r w:rsidRPr="003B5343">
        <w:rPr>
          <w:rFonts w:ascii="Arial" w:eastAsia="Arial" w:hAnsi="Arial" w:cs="Arial"/>
          <w:color w:val="000000"/>
          <w:lang w:val="en-ZA" w:eastAsia="en-ZA"/>
        </w:rPr>
        <w:t>Over and above the two policies, there are various initiatives under the umbrella programme we call the University Capacity Development Programme (UCDP) which also incentivises capacity development initiatives of academics at all our universities. The policy recognizes quality creative outputs in the subfields of Fine Arts; Visual Arts; Music; Theatre; Performance and Dance; Design; Film and Television and Literary Arts. Under innovation the policy recognizes Patents and Plant Breeders’ Rights.</w:t>
      </w:r>
    </w:p>
    <w:p w:rsidR="00757016" w:rsidRPr="003B5343" w:rsidRDefault="00757016" w:rsidP="00757016">
      <w:pPr>
        <w:spacing w:after="376" w:line="361" w:lineRule="auto"/>
        <w:ind w:left="548" w:hanging="3"/>
        <w:jc w:val="both"/>
        <w:rPr>
          <w:rFonts w:ascii="Arial" w:eastAsia="Arial" w:hAnsi="Arial" w:cs="Arial"/>
          <w:color w:val="000000"/>
          <w:lang w:val="en-ZA" w:eastAsia="en-ZA"/>
        </w:rPr>
      </w:pPr>
      <w:r w:rsidRPr="003B5343">
        <w:rPr>
          <w:rFonts w:ascii="Arial" w:eastAsia="Arial" w:hAnsi="Arial" w:cs="Arial"/>
          <w:color w:val="000000"/>
          <w:lang w:val="en-ZA" w:eastAsia="en-ZA"/>
        </w:rPr>
        <w:t xml:space="preserve">Since the implementation of the policy from 2005, South African universities recorded notable growth in the number of research publications produced by academics in the sector. Table 1 below attests to the steady growth of research outputs, from 7 230 units in 2005 to 21 734.4 units in 2020. </w:t>
      </w:r>
    </w:p>
    <w:p w:rsidR="00757016" w:rsidRPr="003B5343" w:rsidRDefault="00757016" w:rsidP="00757016">
      <w:pPr>
        <w:spacing w:after="0" w:line="361" w:lineRule="auto"/>
        <w:ind w:left="548" w:hanging="3"/>
        <w:jc w:val="both"/>
        <w:rPr>
          <w:rFonts w:ascii="Arial" w:eastAsia="Arial" w:hAnsi="Arial" w:cs="Arial"/>
          <w:color w:val="000000"/>
          <w:lang w:val="en-ZA" w:eastAsia="en-ZA"/>
        </w:rPr>
      </w:pPr>
      <w:r w:rsidRPr="003B5343">
        <w:rPr>
          <w:rFonts w:ascii="Arial" w:eastAsia="Arial" w:hAnsi="Arial" w:cs="Arial"/>
          <w:color w:val="000000"/>
          <w:lang w:val="en-ZA" w:eastAsia="en-ZA"/>
        </w:rPr>
        <w:t xml:space="preserve">The growth of research outputs from the universities has also impacted positively on the growth of academics with doctoral degrees as shown in Table 2 below. </w:t>
      </w:r>
    </w:p>
    <w:p w:rsidR="00757016" w:rsidRPr="003B5343" w:rsidRDefault="00757016" w:rsidP="00757016">
      <w:pPr>
        <w:spacing w:after="376" w:line="361" w:lineRule="auto"/>
        <w:ind w:left="548" w:hanging="3"/>
        <w:jc w:val="both"/>
        <w:rPr>
          <w:rFonts w:ascii="Arial" w:eastAsia="Arial" w:hAnsi="Arial" w:cs="Arial"/>
          <w:color w:val="000000"/>
          <w:lang w:val="en-ZA" w:eastAsia="en-ZA"/>
        </w:rPr>
      </w:pPr>
      <w:r w:rsidRPr="003B5343">
        <w:rPr>
          <w:rFonts w:ascii="Arial" w:eastAsia="Arial" w:hAnsi="Arial" w:cs="Arial"/>
          <w:color w:val="000000"/>
          <w:lang w:val="en-ZA" w:eastAsia="en-ZA"/>
        </w:rPr>
        <w:t>Several independent studies have shown that the policies of the Department and the UCDP have increased research productivity and the number of doctoral graduates from South African universities. The graphs in Table 1 and 2, confirm that research productivity is on the rise in South African universities.</w:t>
      </w:r>
    </w:p>
    <w:p w:rsidR="00757016" w:rsidRPr="003B5343" w:rsidRDefault="00757016" w:rsidP="00757016">
      <w:pPr>
        <w:keepNext/>
        <w:keepLines/>
        <w:spacing w:after="7" w:line="259" w:lineRule="auto"/>
        <w:ind w:left="-5" w:hanging="10"/>
        <w:outlineLvl w:val="0"/>
        <w:rPr>
          <w:rFonts w:ascii="Arial" w:eastAsia="Arial" w:hAnsi="Arial" w:cs="Arial"/>
          <w:b/>
          <w:i/>
          <w:color w:val="000000"/>
          <w:lang w:val="en-ZA" w:eastAsia="en-ZA"/>
        </w:rPr>
      </w:pPr>
      <w:r w:rsidRPr="003B5343">
        <w:rPr>
          <w:rFonts w:ascii="Arial" w:eastAsia="Arial" w:hAnsi="Arial" w:cs="Arial"/>
          <w:b/>
          <w:i/>
          <w:color w:val="000000"/>
          <w:lang w:val="en-ZA" w:eastAsia="en-ZA"/>
        </w:rPr>
        <w:t>Table 1: Total Publications Units awarded, 2005 - 2020</w:t>
      </w:r>
    </w:p>
    <w:p w:rsidR="00757016" w:rsidRPr="003B5343" w:rsidRDefault="00901EED" w:rsidP="00757016">
      <w:pPr>
        <w:spacing w:after="1006" w:line="259" w:lineRule="auto"/>
        <w:ind w:right="-493"/>
        <w:rPr>
          <w:rFonts w:ascii="Arial" w:eastAsia="Arial" w:hAnsi="Arial" w:cs="Arial"/>
          <w:color w:val="000000"/>
          <w:lang w:val="en-ZA" w:eastAsia="en-ZA"/>
        </w:rPr>
      </w:pPr>
      <w:r w:rsidRPr="00901EED">
        <w:rPr>
          <w:noProof/>
          <w:color w:val="000000"/>
          <w:lang w:val="en-ZA" w:eastAsia="en-ZA"/>
        </w:rPr>
      </w:r>
      <w:r w:rsidR="008A5D6E" w:rsidRPr="00901EED">
        <w:rPr>
          <w:noProof/>
          <w:color w:val="000000"/>
          <w:lang w:val="en-ZA" w:eastAsia="en-ZA"/>
        </w:rPr>
        <w:pict>
          <v:group id="Group 5074" o:spid="_x0000_s1026" style="width:492.65pt;height:208.5pt;mso-position-horizontal-relative:char;mso-position-vertical-relative:line" coordsize="62566,26479">
            <v:shape id="Shape 77" o:spid="_x0000_s1027" style="position:absolute;width:62566;height:26479;visibility:visible" coordsize="6256656,2647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v7/xAAAANsAAAAPAAAAZHJzL2Rvd25yZXYueG1sRI9Pa8JA&#10;FMTvBb/D8gRvdVMRbWM2IoGWgl6M9s/xkX0mobtvQ3ar6bfvCoLHYWZ+w2TrwRpxpt63jhU8TRMQ&#10;xJXTLdcKjofXx2cQPiBrNI5JwR95WOejhwxT7S68p3MZahEh7FNU0ITQpVL6qiGLfuo64uidXG8x&#10;RNnXUvd4iXBr5CxJFtJiy3GhwY6Khqqf8tcq6F5c8WlwN//AL1Pw91t5dNtCqcl42KxABBrCPXxr&#10;v2sFyyVcv8QfIPN/AAAA//8DAFBLAQItABQABgAIAAAAIQDb4fbL7gAAAIUBAAATAAAAAAAAAAAA&#10;AAAAAAAAAABbQ29udGVudF9UeXBlc10ueG1sUEsBAi0AFAAGAAgAAAAhAFr0LFu/AAAAFQEAAAsA&#10;AAAAAAAAAAAAAAAAHwEAAF9yZWxzLy5yZWxzUEsBAi0AFAAGAAgAAAAhAJ8y/v/EAAAA2wAAAA8A&#10;AAAAAAAAAAAAAAAABwIAAGRycy9kb3ducmV2LnhtbFBLBQYAAAAAAwADALcAAAD4AgAAAAA=&#10;" adj="0,,0" path="m,l6256656,r,2647950l,2647950,,xe" filled="f" strokecolor="#d8d8d8">
              <v:stroke miterlimit="83231f" joinstyle="miter"/>
              <v:formulas/>
              <v:path arrowok="t" o:connecttype="segments" textboxrect="0,0,6256656,2647950"/>
            </v:shape>
            <v:shape id="Shape 78" o:spid="_x0000_s1028" style="position:absolute;left:4771;top:23852;width:56522;height:0;visibility:visible" coordsize="565219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Wp0vgAAANsAAAAPAAAAZHJzL2Rvd25yZXYueG1sRE9La8JA&#10;EL4L/odlCr2IblpEJXUVKS306vM8ZMckJDsbdkeN/fXuQfD48b2X69616koh1p4NfEwyUMSFtzWX&#10;Bg773/ECVBRki61nMnCnCOvVcLDE3Pobb+m6k1KlEI45GqhEulzrWFTkME58R5y4sw8OJcFQahvw&#10;lsJdqz+zbKYd1pwaKuzou6Ki2V2cgeM+yOnn/7KN95EcXTZrcIqNMe9v/eYLlFAvL/HT/WcNzNPY&#10;9CX9AL16AAAA//8DAFBLAQItABQABgAIAAAAIQDb4fbL7gAAAIUBAAATAAAAAAAAAAAAAAAAAAAA&#10;AABbQ29udGVudF9UeXBlc10ueG1sUEsBAi0AFAAGAAgAAAAhAFr0LFu/AAAAFQEAAAsAAAAAAAAA&#10;AAAAAAAAHwEAAF9yZWxzLy5yZWxzUEsBAi0AFAAGAAgAAAAhAF5RanS+AAAA2wAAAA8AAAAAAAAA&#10;AAAAAAAABwIAAGRycy9kb3ducmV2LnhtbFBLBQYAAAAAAwADALcAAADyAgAAAAA=&#10;" adj="0,,0" path="m,l5652194,e" filled="f" strokecolor="#d8d8d8">
              <v:stroke miterlimit="83231f" joinstyle="miter"/>
              <v:formulas/>
              <v:path arrowok="t" o:connecttype="segments" textboxrect="0,0,5652194,0"/>
            </v:shape>
            <v:shape id="Shape 79" o:spid="_x0000_s1029" style="position:absolute;left:4771;top:19336;width:56522;height:0;visibility:visible" coordsize="565219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c/vwgAAANsAAAAPAAAAZHJzL2Rvd25yZXYueG1sRI9Ba8JA&#10;FITvQv/D8gq9iG4sxWrqKlIqeFWr50f2NQnJvg27T43+erdQ6HGYmW+Yxap3rbpQiLVnA5NxBoq4&#10;8Lbm0sD3YTOagYqCbLH1TAZuFGG1fBosMLf+yju67KVUCcIxRwOVSJdrHYuKHMax74iT9+ODQ0ky&#10;lNoGvCa4a/Vrlk21w5rTQoUdfVZUNPuzM3A8BDl93c+7eBvK0WXTBt+wMebluV9/gBLq5T/8195a&#10;A+9z+P2SfoBePgAAAP//AwBQSwECLQAUAAYACAAAACEA2+H2y+4AAACFAQAAEwAAAAAAAAAAAAAA&#10;AAAAAAAAW0NvbnRlbnRfVHlwZXNdLnhtbFBLAQItABQABgAIAAAAIQBa9CxbvwAAABUBAAALAAAA&#10;AAAAAAAAAAAAAB8BAABfcmVscy8ucmVsc1BLAQItABQABgAIAAAAIQAxHc/vwgAAANsAAAAPAAAA&#10;AAAAAAAAAAAAAAcCAABkcnMvZG93bnJldi54bWxQSwUGAAAAAAMAAwC3AAAA9gIAAAAA&#10;" adj="0,,0" path="m,l5652194,e" filled="f" strokecolor="#d8d8d8">
              <v:stroke miterlimit="83231f" joinstyle="miter"/>
              <v:formulas/>
              <v:path arrowok="t" o:connecttype="segments" textboxrect="0,0,5652194,0"/>
            </v:shape>
            <v:shape id="Shape 80" o:spid="_x0000_s1030" style="position:absolute;left:4771;top:14820;width:56522;height:0;visibility:visible" coordsize="565219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hZVvgAAANsAAAAPAAAAZHJzL2Rvd25yZXYueG1sRE9Li8Iw&#10;EL4v+B/CCF6WNV1ZRKpRRFbw6mvPQzO2pc2kJKNWf705LHj8+N6LVe9adaMQa88GvscZKOLC25pL&#10;A6fj9msGKgqyxdYzGXhQhNVy8LHA3Po77+l2kFKlEI45GqhEulzrWFTkMI59R5y4iw8OJcFQahvw&#10;nsJdqydZNtUOa04NFXa0qahoDldn4HwM8vf7vO7j41POLps2+IONMaNhv56DEurlLf5376yBWVqf&#10;vqQfoJcvAAAA//8DAFBLAQItABQABgAIAAAAIQDb4fbL7gAAAIUBAAATAAAAAAAAAAAAAAAAAAAA&#10;AABbQ29udGVudF9UeXBlc10ueG1sUEsBAi0AFAAGAAgAAAAhAFr0LFu/AAAAFQEAAAsAAAAAAAAA&#10;AAAAAAAAHwEAAF9yZWxzLy5yZWxzUEsBAi0AFAAGAAgAAAAhAJXyFlW+AAAA2wAAAA8AAAAAAAAA&#10;AAAAAAAABwIAAGRycy9kb3ducmV2LnhtbFBLBQYAAAAAAwADALcAAADyAgAAAAA=&#10;" adj="0,,0" path="m,l5652194,e" filled="f" strokecolor="#d8d8d8">
              <v:stroke miterlimit="83231f" joinstyle="miter"/>
              <v:formulas/>
              <v:path arrowok="t" o:connecttype="segments" textboxrect="0,0,5652194,0"/>
            </v:shape>
            <v:shape id="Shape 81" o:spid="_x0000_s1031" style="position:absolute;left:4771;top:10304;width:56522;height:0;visibility:visible" coordsize="565219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rPOwQAAANsAAAAPAAAAZHJzL2Rvd25yZXYueG1sRI9fa8JA&#10;EMTfBb/DsQVfRC8WEUk9pUgLffXv85LbJiG5vXC3avTT9wqCj8PM/IZZbXrXqiuFWHs2MJtmoIgL&#10;b2suDRwP35MlqCjIFlvPZOBOETbr4WCFufU33tF1L6VKEI45GqhEulzrWFTkME59R5y8Xx8cSpKh&#10;1DbgLcFdq9+zbKEd1pwWKuxoW1HR7C/OwOkQ5Pz1uOzifSwnly0anGNjzOit//wAJdTLK/xs/1gD&#10;yxn8f0k/QK//AAAA//8DAFBLAQItABQABgAIAAAAIQDb4fbL7gAAAIUBAAATAAAAAAAAAAAAAAAA&#10;AAAAAABbQ29udGVudF9UeXBlc10ueG1sUEsBAi0AFAAGAAgAAAAhAFr0LFu/AAAAFQEAAAsAAAAA&#10;AAAAAAAAAAAAHwEAAF9yZWxzLy5yZWxzUEsBAi0AFAAGAAgAAAAhAPq+s87BAAAA2wAAAA8AAAAA&#10;AAAAAAAAAAAABwIAAGRycy9kb3ducmV2LnhtbFBLBQYAAAAAAwADALcAAAD1AgAAAAA=&#10;" adj="0,,0" path="m,l5652194,e" filled="f" strokecolor="#d8d8d8">
              <v:stroke miterlimit="83231f" joinstyle="miter"/>
              <v:formulas/>
              <v:path arrowok="t" o:connecttype="segments" textboxrect="0,0,5652194,0"/>
            </v:shape>
            <v:shape id="Shape 82" o:spid="_x0000_s1032" style="position:absolute;left:4771;top:5789;width:56522;height:0;visibility:visible" coordsize="565219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25wQAAANsAAAAPAAAAZHJzL2Rvd25yZXYueG1sRI9fa8JA&#10;EMTfBb/DsQVfpF4qIhI9pUgLffVfn5fcmoTk9sLdqtFP3ysIPg4z8xtmteldq64UYu3ZwMckA0Vc&#10;eFtzaeB4+H5fgIqCbLH1TAbuFGGzHg5WmFt/4x1d91KqBOGYo4FKpMu1jkVFDuPEd8TJO/vgUJIM&#10;pbYBbwnuWj3Nsrl2WHNaqLCjbUVFs784A6dDkN+vx2UX72M5uWze4AwbY0Zv/ecSlFAvr/Cz/WMN&#10;LKbw/yX9AL3+AwAA//8DAFBLAQItABQABgAIAAAAIQDb4fbL7gAAAIUBAAATAAAAAAAAAAAAAAAA&#10;AAAAAABbQ29udGVudF9UeXBlc10ueG1sUEsBAi0AFAAGAAgAAAAhAFr0LFu/AAAAFQEAAAsAAAAA&#10;AAAAAAAAAAAAHwEAAF9yZWxzLy5yZWxzUEsBAi0AFAAGAAgAAAAhAApsLbnBAAAA2wAAAA8AAAAA&#10;AAAAAAAAAAAABwIAAGRycy9kb3ducmV2LnhtbFBLBQYAAAAAAwADALcAAAD1AgAAAAA=&#10;" adj="0,,0" path="m,l5652194,e" filled="f" strokecolor="#d8d8d8">
              <v:stroke miterlimit="83231f" joinstyle="miter"/>
              <v:formulas/>
              <v:path arrowok="t" o:connecttype="segments" textboxrect="0,0,5652194,0"/>
            </v:shape>
            <v:shape id="Shape 83" o:spid="_x0000_s1033" style="position:absolute;left:4771;top:1273;width:56522;height:0;visibility:visible" coordsize="565219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IgiwQAAANsAAAAPAAAAZHJzL2Rvd25yZXYueG1sRI9Ba8JA&#10;FITvBf/D8gpeim6qIpK6ipQWelVrz4/sMwnJvg27T4399a4geBxm5htmue5dq84UYu3ZwPs4A0Vc&#10;eFtzaeB3/z1agIqCbLH1TAauFGG9GrwsMbf+wls676RUCcIxRwOVSJdrHYuKHMax74iTd/TBoSQZ&#10;Sm0DXhLctXqSZXPtsOa0UGFHnxUVze7kDBz2Qf6+/k/beH2Tg8vmDc6wMWb42m8+QAn18gw/2j/W&#10;wGIK9y/pB+jVDQAA//8DAFBLAQItABQABgAIAAAAIQDb4fbL7gAAAIUBAAATAAAAAAAAAAAAAAAA&#10;AAAAAABbQ29udGVudF9UeXBlc10ueG1sUEsBAi0AFAAGAAgAAAAhAFr0LFu/AAAAFQEAAAsAAAAA&#10;AAAAAAAAAAAAHwEAAF9yZWxzLy5yZWxzUEsBAi0AFAAGAAgAAAAhAGUgiCLBAAAA2wAAAA8AAAAA&#10;AAAAAAAAAAAABwIAAGRycy9kb3ducmV2LnhtbFBLBQYAAAAAAwADALcAAAD1AgAAAAA=&#10;" adj="0,,0" path="m,l5652194,e" filled="f" strokecolor="#d8d8d8">
              <v:stroke miterlimit="83231f" joinstyle="miter"/>
              <v:formulas/>
              <v:path arrowok="t" o:connecttype="segments" textboxrect="0,0,5652194,0"/>
            </v:shape>
            <v:shape id="Shape 84" o:spid="_x0000_s1034" style="position:absolute;left:4771;top:23852;width:56522;height:0;visibility:visible" coordsize="565219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BWwQAAANsAAAAPAAAAZHJzL2Rvd25yZXYueG1sRI9Ba8JA&#10;FITvBf/D8gQvpW4qIhJdRaSCV7X2/Mg+k5Ds27D71OivdwuFHoeZ+YZZrnvXqhuFWHs28DnOQBEX&#10;3tZcGvg+7T7moKIgW2w9k4EHRVivBm9LzK2/84FuRylVgnDM0UAl0uVax6Iih3HsO+LkXXxwKEmG&#10;UtuA9wR3rZ5k2Uw7rDktVNjRtqKiOV6dgfMpyM/X83qIj3c5u2zW4BQbY0bDfrMAJdTLf/ivvbcG&#10;5lP4/ZJ+gF69AAAA//8DAFBLAQItABQABgAIAAAAIQDb4fbL7gAAAIUBAAATAAAAAAAAAAAAAAAA&#10;AAAAAABbQ29udGVudF9UeXBlc10ueG1sUEsBAi0AFAAGAAgAAAAhAFr0LFu/AAAAFQEAAAsAAAAA&#10;AAAAAAAAAAAAHwEAAF9yZWxzLy5yZWxzUEsBAi0AFAAGAAgAAAAhAOrJEFbBAAAA2wAAAA8AAAAA&#10;AAAAAAAAAAAABwIAAGRycy9kb3ducmV2LnhtbFBLBQYAAAAAAwADALcAAAD1AgAAAAA=&#10;" adj="0,,0" path="m,l5652194,e" filled="f" strokecolor="#d8d8d8">
              <v:stroke miterlimit="83231f" joinstyle="miter"/>
              <v:formulas/>
              <v:path arrowok="t" o:connecttype="segments" textboxrect="0,0,5652194,0"/>
            </v:shape>
            <v:shape id="Shape 85" o:spid="_x0000_s1035" style="position:absolute;left:6537;top:4222;width:52989;height:13100;visibility:visible" coordsize="5298932,130994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hTbwQAAANsAAAAPAAAAZHJzL2Rvd25yZXYueG1sRI9Bi8Iw&#10;FITvC/6H8ARva6qgK9UoIggq62HVg8dH82yKyUtpoq3/frOw4HGYmW+YxapzVjypCZVnBaNhBoK4&#10;8LriUsHlvP2cgQgRWaP1TApeFGC17H0sMNe+5R96nmIpEoRDjgpMjHUuZSgMOQxDXxMn7+YbhzHJ&#10;ppS6wTbBnZXjLJtKhxWnBYM1bQwV99PDKfj6tiWb2B4ue7uT+jrV9kBHpQb9bj0HEamL7/B/e6cV&#10;zCbw9yX9ALn8BQAA//8DAFBLAQItABQABgAIAAAAIQDb4fbL7gAAAIUBAAATAAAAAAAAAAAAAAAA&#10;AAAAAABbQ29udGVudF9UeXBlc10ueG1sUEsBAi0AFAAGAAgAAAAhAFr0LFu/AAAAFQEAAAsAAAAA&#10;AAAAAAAAAAAAHwEAAF9yZWxzLy5yZWxzUEsBAi0AFAAGAAgAAAAhAFGGFNvBAAAA2wAAAA8AAAAA&#10;AAAAAAAAAAAABwIAAGRycy9kb3ducmV2LnhtbFBLBQYAAAAAAwADALcAAAD1AgAAAAA=&#10;" adj="0,,0" path="m,1309949r353262,-69790l706524,1262898r353262,-54405l1413049,1140217r353261,-57662l2119573,952213,2472835,846292,2826097,697737,3179359,579589r353262,-90667l3885884,318522r353262,-60040l4592408,238034,4945670,64540,5298932,e" filled="f" strokecolor="#4472c4" strokeweight="2.25pt">
              <v:stroke joinstyle="bevel" endcap="round"/>
              <v:formulas/>
              <v:path arrowok="t" o:connecttype="segments" textboxrect="0,0,5298932,1309949"/>
            </v:shape>
            <v:shape id="Shape 86" o:spid="_x0000_s1036" style="position:absolute;left:6219;top:17004;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Wk4wgAAANsAAAAPAAAAZHJzL2Rvd25yZXYueG1sRI9Bi8Iw&#10;FITvwv6H8Ba8adoVRbpGERfFq1Fhj4/m2Vabl9JErf56IyzscZiZb5jZorO1uFHrK8cK0mECgjh3&#10;puJCwWG/HkxB+IBssHZMCh7kYTH/6M0wM+7OO7rpUIgIYZ+hgjKEJpPS5yVZ9EPXEEfv5FqLIcq2&#10;kKbFe4TbWn4lyURarDgulNjQqqT8oq9WwWo8kuvN8Ufvq/Spz+E3lXpTK9X/7JbfIAJ14T/8194a&#10;BdMJvL/EHyDnLwAAAP//AwBQSwECLQAUAAYACAAAACEA2+H2y+4AAACFAQAAEwAAAAAAAAAAAAAA&#10;AAAAAAAAW0NvbnRlbnRfVHlwZXNdLnhtbFBLAQItABQABgAIAAAAIQBa9CxbvwAAABUBAAALAAAA&#10;AAAAAAAAAAAAAB8BAABfcmVscy8ucmVsc1BLAQItABQABgAIAAAAIQDpfWk4wgAAANsAAAAPAAAA&#10;AAAAAAAAAAAAAAcCAABkcnMvZG93bnJldi54bWxQSwUGAAAAAAMAAwC3AAAA9gIAAAAA&#10;" adj="0,,0" path="m31750,c49168,,63500,14332,63500,31750v,17417,-14332,31750,-31750,31750c14332,63500,,49167,,31750,,14332,14332,,31750,xe" fillcolor="#4472c4" stroked="f" strokeweight="0">
              <v:stroke miterlimit="83231f" joinstyle="miter"/>
              <v:formulas/>
              <v:path arrowok="t" o:connecttype="segments" textboxrect="0,0,63500,63500"/>
            </v:shape>
            <v:shape id="Shape 87" o:spid="_x0000_s1037" style="position:absolute;left:6219;top:17004;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MQIxAAAANsAAAAPAAAAZHJzL2Rvd25yZXYueG1sRI/dasJA&#10;FITvC77DcgTvdONvbXQVFaS9aAVtH+CQPW6C2bMhuybx7bsFoZfDzHzDrLedLUVDtS8cKxiPEhDE&#10;mdMFGwU/38fhEoQPyBpLx6TgQR62m97LGlPtWj5TcwlGRAj7FBXkIVSplD7LyaIfuYo4eldXWwxR&#10;1kbqGtsIt6WcJMlCWiw4LuRY0SGn7Ha5WwXtop1m7jAfN6f9+/Xx9Wbms0+j1KDf7VYgAnXhP/xs&#10;f2gFy1f4+xJ/gNz8AgAA//8DAFBLAQItABQABgAIAAAAIQDb4fbL7gAAAIUBAAATAAAAAAAAAAAA&#10;AAAAAAAAAABbQ29udGVudF9UeXBlc10ueG1sUEsBAi0AFAAGAAgAAAAhAFr0LFu/AAAAFQEAAAsA&#10;AAAAAAAAAAAAAAAAHwEAAF9yZWxzLy5yZWxzUEsBAi0AFAAGAAgAAAAhANe8xAjEAAAA2wAAAA8A&#10;AAAAAAAAAAAAAAAABwIAAGRycy9kb3ducmV2LnhtbFBLBQYAAAAAAwADALcAAAD4AgAAAAA=&#10;" adj="0,,0" path="m63500,31750v,17417,-14332,31750,-31750,31750c14332,63500,,49167,,31750,,14332,14332,,31750,,49168,,63500,14332,63500,31750e" filled="f" strokecolor="#4472c4">
              <v:stroke miterlimit="83231f" joinstyle="miter"/>
              <v:formulas/>
              <v:path arrowok="t" o:connecttype="segments" textboxrect="0,0,63500,63500"/>
            </v:shape>
            <v:shape id="Shape 88" o:spid="_x0000_s1038" style="position:absolute;left:9752;top:16306;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ljRwAAAANsAAAAPAAAAZHJzL2Rvd25yZXYueG1sRE/Pa8Iw&#10;FL4P9j+EN9htplUU6YwyKpVdjQo7Ppq3tlvyUpqo3f56cxA8fny/V5vRWXGhIXSeFeSTDARx7U3H&#10;jYLjoXpbgggR2aD1TAr+KMBm/fy0wsL4K+/pomMjUgiHAhW0MfaFlKFuyWGY+J44cd9+cBgTHBpp&#10;BrymcGflNMsW0mHHqaHFnsqW6l99dgrK+UxWu9NWH7r8X//Er1zqnVXq9WX8eAcRaYwP8d39aRQs&#10;09j0Jf0Aub4BAAD//wMAUEsBAi0AFAAGAAgAAAAhANvh9svuAAAAhQEAABMAAAAAAAAAAAAAAAAA&#10;AAAAAFtDb250ZW50X1R5cGVzXS54bWxQSwECLQAUAAYACAAAACEAWvQsW78AAAAVAQAACwAAAAAA&#10;AAAAAAAAAAAfAQAAX3JlbHMvLnJlbHNQSwECLQAUAAYACAAAACEA965Y0cAAAADbAAAADwAAAAAA&#10;AAAAAAAAAAAHAgAAZHJzL2Rvd25yZXYueG1sUEsFBgAAAAADAAMAtwAAAPQCAAAAAA==&#10;" adj="0,,0" path="m31750,c49168,,63500,14332,63500,31750v,17418,-14332,31750,-31750,31750c14332,63500,,49168,,31750,,14332,14332,,31750,xe" fillcolor="#4472c4" stroked="f" strokeweight="0">
              <v:stroke miterlimit="83231f" joinstyle="miter"/>
              <v:formulas/>
              <v:path arrowok="t" o:connecttype="segments" textboxrect="0,0,63500,63500"/>
            </v:shape>
            <v:shape id="Shape 89" o:spid="_x0000_s1039" style="position:absolute;left:9752;top:16306;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XhxQAAANsAAAAPAAAAZHJzL2Rvd25yZXYueG1sRI/RasJA&#10;FETfC/2H5Qq+NRtbDSa6SiuIfahCrR9wyV43wezdkN0m8e+7hUIfh5k5w6y3o21ET52vHSuYJSkI&#10;4tLpmo2Cy9f+aQnCB2SNjWNScCcP283jwxoL7Qb+pP4cjIgQ9gUqqEJoCyl9WZFFn7iWOHpX11kM&#10;UXZG6g6HCLeNfE7TTFqsOS5U2NKuovJ2/rYKhmx4Kd1uMetPb4fr/ZibxfzDKDWdjK8rEIHG8B/+&#10;a79rBcscfr/EHyA3PwAAAP//AwBQSwECLQAUAAYACAAAACEA2+H2y+4AAACFAQAAEwAAAAAAAAAA&#10;AAAAAAAAAAAAW0NvbnRlbnRfVHlwZXNdLnhtbFBLAQItABQABgAIAAAAIQBa9CxbvwAAABUBAAAL&#10;AAAAAAAAAAAAAAAAAB8BAABfcmVscy8ucmVsc1BLAQItABQABgAIAAAAIQDJb/XhxQAAANsAAAAP&#10;AAAAAAAAAAAAAAAAAAcCAABkcnMvZG93bnJldi54bWxQSwUGAAAAAAMAAwC3AAAA+QIAAAAA&#10;" adj="0,,0" path="m63500,31750v,17418,-14332,31750,-31750,31750c14332,63500,,49168,,31750,,14332,14332,,31750,,49168,,63500,14332,63500,31750e" filled="f" strokecolor="#4472c4">
              <v:stroke miterlimit="83231f" joinstyle="miter"/>
              <v:formulas/>
              <v:path arrowok="t" o:connecttype="segments" textboxrect="0,0,63500,63500"/>
            </v:shape>
            <v:shape id="Shape 90" o:spid="_x0000_s1040" style="position:absolute;left:13285;top:16534;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cIKwQAAANsAAAAPAAAAZHJzL2Rvd25yZXYueG1sRE/Pa8Iw&#10;FL4L/g/hCbvZtI6J64wiirLrUgc7Ppq3trN5KUmm3f765TDw+PH9Xm9H24sr+dA5VlBkOQji2pmO&#10;GwXn6jhfgQgR2WDvmBT8UIDtZjpZY2ncjd/oqmMjUgiHEhW0MQ6llKFuyWLI3ECcuE/nLcYEfSON&#10;x1sKt71c5PlSWuw4NbQ40L6l+qK/rYL906M8nt4PuuqKX/0VPwqpT71SD7Nx9wIi0hjv4n/3q1Hw&#10;nNanL+kHyM0fAAAA//8DAFBLAQItABQABgAIAAAAIQDb4fbL7gAAAIUBAAATAAAAAAAAAAAAAAAA&#10;AAAAAABbQ29udGVudF9UeXBlc10ueG1sUEsBAi0AFAAGAAgAAAAhAFr0LFu/AAAAFQEAAAsAAAAA&#10;AAAAAAAAAAAAHwEAAF9yZWxzLy5yZWxzUEsBAi0AFAAGAAgAAAAhAIwBwgrBAAAA2wAAAA8AAAAA&#10;AAAAAAAAAAAABwIAAGRycy9kb3ducmV2LnhtbFBLBQYAAAAAAwADALcAAAD1AgAAAAA=&#10;" adj="0,,0" path="m31750,c49168,,63500,14332,63500,31750v,17418,-14332,31750,-31750,31750c14332,63500,,49168,,31750,,14332,14332,,31750,xe" fillcolor="#4472c4" stroked="f" strokeweight="0">
              <v:stroke miterlimit="83231f" joinstyle="miter"/>
              <v:formulas/>
              <v:path arrowok="t" o:connecttype="segments" textboxrect="0,0,63500,63500"/>
            </v:shape>
            <v:shape id="Shape 91" o:spid="_x0000_s1041" style="position:absolute;left:13285;top:16534;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G86xAAAANsAAAAPAAAAZHJzL2Rvd25yZXYueG1sRI/RasJA&#10;FETfC/7Dcgu+1U2sSo2uooLoQxW0fsAle92EZu+G7DaJf+8WCn0cZuYMs1z3thItNb50rCAdJSCI&#10;c6dLNgpuX/u3DxA+IGusHJOCB3lYrwYvS8y06/hC7TUYESHsM1RQhFBnUvq8IIt+5Gri6N1dYzFE&#10;2RipG+wi3FZynCQzabHkuFBgTbuC8u/rj1XQzbr33O2maXveHu6P09xMJ59GqeFrv1mACNSH//Bf&#10;+6gVzFP4/RJ/gFw9AQAA//8DAFBLAQItABQABgAIAAAAIQDb4fbL7gAAAIUBAAATAAAAAAAAAAAA&#10;AAAAAAAAAABbQ29udGVudF9UeXBlc10ueG1sUEsBAi0AFAAGAAgAAAAhAFr0LFu/AAAAFQEAAAsA&#10;AAAAAAAAAAAAAAAAHwEAAF9yZWxzLy5yZWxzUEsBAi0AFAAGAAgAAAAhALLAbzrEAAAA2wAAAA8A&#10;AAAAAAAAAAAAAAAABwIAAGRycy9kb3ducmV2LnhtbFBLBQYAAAAAAwADALcAAAD4AgAAAAA=&#10;" adj="0,,0" path="m63500,31750v,17418,-14332,31750,-31750,31750c14332,63500,,49168,,31750,,14332,14332,,31750,,49168,,63500,14332,63500,31750e" filled="f" strokecolor="#4472c4">
              <v:stroke miterlimit="83231f" joinstyle="miter"/>
              <v:formulas/>
              <v:path arrowok="t" o:connecttype="segments" textboxrect="0,0,63500,63500"/>
            </v:shape>
            <v:shape id="Shape 92" o:spid="_x0000_s1042" style="position:absolute;left:16817;top:15990;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nmwgAAANsAAAAPAAAAZHJzL2Rvd25yZXYueG1sRI9Ba8JA&#10;FITvBf/D8gRvdROlRaOriKJ47VrB4yP7TKLZtyG7avTXdwuFHoeZ+YaZLztbizu1vnKsIB0mIIhz&#10;ZyouFHwftu8TED4gG6wdk4IneVguem9zzIx78BfddShEhLDPUEEZQpNJ6fOSLPqha4ijd3atxRBl&#10;W0jT4iPCbS1HSfIpLVYcF0psaF1SftU3q2D9MZbb3XGjD1X60pdwSqXe1UoN+t1qBiJQF/7Df+29&#10;UTAdwe+X+APk4gcAAP//AwBQSwECLQAUAAYACAAAACEA2+H2y+4AAACFAQAAEwAAAAAAAAAAAAAA&#10;AAAAAAAAW0NvbnRlbnRfVHlwZXNdLnhtbFBLAQItABQABgAIAAAAIQBa9CxbvwAAABUBAAALAAAA&#10;AAAAAAAAAAAAAB8BAABfcmVscy8ucmVsc1BLAQItABQABgAIAAAAIQATn/nmwgAAANsAAAAPAAAA&#10;AAAAAAAAAAAAAAcCAABkcnMvZG93bnJldi54bWxQSwUGAAAAAAMAAwC3AAAA9gIAAAAA&#10;" adj="0,,0" path="m31750,c49168,,63500,14332,63500,31750v,17417,-14332,31750,-31750,31750c14332,63500,,49167,,31750,,14332,14332,,31750,xe" fillcolor="#4472c4" stroked="f" strokeweight="0">
              <v:stroke miterlimit="83231f" joinstyle="miter"/>
              <v:formulas/>
              <v:path arrowok="t" o:connecttype="segments" textboxrect="0,0,63500,63500"/>
            </v:shape>
            <v:shape id="Shape 93" o:spid="_x0000_s1043" style="position:absolute;left:16817;top:15990;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lTWxQAAANsAAAAPAAAAZHJzL2Rvd25yZXYueG1sRI/RasJA&#10;FETfC/2H5RZ8qxurhhqzkVYQ+1CFqh9wyV43wezdkN0m8e+7hUIfh5k5w+Sb0Taip87XjhXMpgkI&#10;4tLpmo2Cy3n3/ArCB2SNjWNScCcPm+LxIcdMu4G/qD8FIyKEfYYKqhDaTEpfVmTRT11LHL2r6yyG&#10;KDsjdYdDhNtGviRJKi3WHBcqbGlbUXk7fVsFQzrMS7ddzvrj+/56P6zMcvFplJo8jW9rEIHG8B/+&#10;a39oBas5/H6JP0AWPwAAAP//AwBQSwECLQAUAAYACAAAACEA2+H2y+4AAACFAQAAEwAAAAAAAAAA&#10;AAAAAAAAAAAAW0NvbnRlbnRfVHlwZXNdLnhtbFBLAQItABQABgAIAAAAIQBa9CxbvwAAABUBAAAL&#10;AAAAAAAAAAAAAAAAAB8BAABfcmVscy8ucmVsc1BLAQItABQABgAIAAAAIQAtXlTWxQAAANsAAAAP&#10;AAAAAAAAAAAAAAAAAAcCAABkcnMvZG93bnJldi54bWxQSwUGAAAAAAMAAwC3AAAA+QIAAAAA&#10;" adj="0,,0" path="m63500,31750v,17417,-14332,31750,-31750,31750c14332,63500,,49167,,31750,,14332,14332,,31750,,49168,,63500,14332,63500,31750e" filled="f" strokecolor="#4472c4">
              <v:stroke miterlimit="83231f" joinstyle="miter"/>
              <v:formulas/>
              <v:path arrowok="t" o:connecttype="segments" textboxrect="0,0,63500,63500"/>
            </v:shape>
            <v:shape id="Shape 94" o:spid="_x0000_s1044" style="position:absolute;left:20350;top:15307;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sQJwwAAANsAAAAPAAAAZHJzL2Rvd25yZXYueG1sRI9Pa8JA&#10;FMTvhX6H5RW81U3qHzR1laIoXrsqeHxkn0na7NuQ3Wr007sFweMwM79hZovO1uJMra8cK0j7CQji&#10;3JmKCwX73fp9AsIHZIO1Y1JwJQ+L+evLDDPjLvxNZx0KESHsM1RQhtBkUvq8JIu+7xri6J1cazFE&#10;2RbStHiJcFvLjyQZS4sVx4USG1qWlP/qP6tgORrI9eaw0rsqvemfcEyl3tRK9d66r08QgbrwDD/a&#10;W6NgOoT/L/EHyPkdAAD//wMAUEsBAi0AFAAGAAgAAAAhANvh9svuAAAAhQEAABMAAAAAAAAAAAAA&#10;AAAAAAAAAFtDb250ZW50X1R5cGVzXS54bWxQSwECLQAUAAYACAAAACEAWvQsW78AAAAVAQAACwAA&#10;AAAAAAAAAAAAAAAfAQAAX3JlbHMvLnJlbHNQSwECLQAUAAYACAAAACEA8zrECcMAAADbAAAADwAA&#10;AAAAAAAAAAAAAAAHAgAAZHJzL2Rvd25yZXYueG1sUEsFBgAAAAADAAMAtwAAAPcCAAAAAA==&#10;" adj="0,,0" path="m31750,c49167,,63500,14333,63500,31750v,17418,-14333,31750,-31750,31750c14332,63500,,49168,,31750,,14333,14332,,31750,xe" fillcolor="#4472c4" stroked="f" strokeweight="0">
              <v:stroke miterlimit="83231f" joinstyle="miter"/>
              <v:formulas/>
              <v:path arrowok="t" o:connecttype="segments" textboxrect="0,0,63500,63500"/>
            </v:shape>
            <v:shape id="Shape 95" o:spid="_x0000_s1045" style="position:absolute;left:20350;top:15307;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k5xAAAANsAAAAPAAAAZHJzL2Rvd25yZXYueG1sRI/RasJA&#10;FETfC/7Dcgu+6ca2kRpdxQpSH1TQ+gGX7HUTmr0bstsk/r0rCH0cZuYMs1j1thItNb50rGAyTkAQ&#10;506XbBRcfrajTxA+IGusHJOCG3lYLQcvC8y06/hE7TkYESHsM1RQhFBnUvq8IIt+7Gri6F1dYzFE&#10;2RipG+wi3FbyLUmm0mLJcaHAmjYF5b/nP6ugm3bvudukk/b49X29HWYm/dgbpYav/XoOIlAf/sPP&#10;9k4rmKXw+BJ/gFzeAQAA//8DAFBLAQItABQABgAIAAAAIQDb4fbL7gAAAIUBAAATAAAAAAAAAAAA&#10;AAAAAAAAAABbQ29udGVudF9UeXBlc10ueG1sUEsBAi0AFAAGAAgAAAAhAFr0LFu/AAAAFQEAAAsA&#10;AAAAAAAAAAAAAAAAHwEAAF9yZWxzLy5yZWxzUEsBAi0AFAAGAAgAAAAhAM37aTnEAAAA2wAAAA8A&#10;AAAAAAAAAAAAAAAABwIAAGRycy9kb3ducmV2LnhtbFBLBQYAAAAAAwADALcAAAD4AgAAAAA=&#10;" adj="0,,0" path="m63500,31750v,17418,-14333,31750,-31750,31750c14332,63500,,49168,,31750,,14333,14332,,31750,,49167,,63500,14333,63500,31750e" filled="f" strokecolor="#4472c4">
              <v:stroke miterlimit="83231f" joinstyle="miter"/>
              <v:formulas/>
              <v:path arrowok="t" o:connecttype="segments" textboxrect="0,0,63500,63500"/>
            </v:shape>
            <v:shape id="Shape 96" o:spid="_x0000_s1046" style="position:absolute;left:23883;top:14730;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P/lwwAAANsAAAAPAAAAZHJzL2Rvd25yZXYueG1sRI9Ba8JA&#10;FITvBf/D8oTe6iaWio2uIoqh164Venxkn0na7NuQXU3013cFocdhZr5hluvBNuJCna8dK0gnCQji&#10;wpmaSwVfh/3LHIQPyAYbx6TgSh7Wq9HTEjPjev6kiw6liBD2GSqoQmgzKX1RkUU/cS1x9E6usxii&#10;7EppOuwj3DZymiQzabHmuFBhS9uKil99tgq2b69ynx93+lCnN/0TvlOp80ap5/GwWYAINIT/8KP9&#10;YRS8z+D+Jf4AufoDAAD//wMAUEsBAi0AFAAGAAgAAAAhANvh9svuAAAAhQEAABMAAAAAAAAAAAAA&#10;AAAAAAAAAFtDb250ZW50X1R5cGVzXS54bWxQSwECLQAUAAYACAAAACEAWvQsW78AAAAVAQAACwAA&#10;AAAAAAAAAAAAAAAfAQAAX3JlbHMvLnJlbHNQSwECLQAUAAYACAAAACEAbKT/5cMAAADbAAAADwAA&#10;AAAAAAAAAAAAAAAHAgAAZHJzL2Rvd25yZXYueG1sUEsFBgAAAAADAAMAtwAAAPcCAAAAAA==&#10;" adj="0,,0" path="m31750,c49168,,63500,14332,63500,31750v,17418,-14332,31750,-31750,31750c14332,63500,,49168,,31750,,14332,14332,,31750,xe" fillcolor="#4472c4" stroked="f" strokeweight="0">
              <v:stroke miterlimit="83231f" joinstyle="miter"/>
              <v:formulas/>
              <v:path arrowok="t" o:connecttype="segments" textboxrect="0,0,63500,63500"/>
            </v:shape>
            <v:shape id="Shape 97" o:spid="_x0000_s1047" style="position:absolute;left:23883;top:14730;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VLVxAAAANsAAAAPAAAAZHJzL2Rvd25yZXYueG1sRI/dasJA&#10;FITvC77DcgTvdONva3QVFaS9aAVtH+CQPW6C2bMhuybx7bsFoZfDzHzDrLedLUVDtS8cKxiPEhDE&#10;mdMFGwU/38fhGwgfkDWWjknBgzxsN72XNabatXym5hKMiBD2KSrIQ6hSKX2Wk0U/chVx9K6uthii&#10;rI3UNbYRbks5SZKFtFhwXMixokNO2e1ytwraRTvN3GE+bk779+vja2nms0+j1KDf7VYgAnXhP/xs&#10;f2gFy1f4+xJ/gNz8AgAA//8DAFBLAQItABQABgAIAAAAIQDb4fbL7gAAAIUBAAATAAAAAAAAAAAA&#10;AAAAAAAAAABbQ29udGVudF9UeXBlc10ueG1sUEsBAi0AFAAGAAgAAAAhAFr0LFu/AAAAFQEAAAsA&#10;AAAAAAAAAAAAAAAAHwEAAF9yZWxzLy5yZWxzUEsBAi0AFAAGAAgAAAAhAFJlUtXEAAAA2wAAAA8A&#10;AAAAAAAAAAAAAAAABwIAAGRycy9kb3ducmV2LnhtbFBLBQYAAAAAAwADALcAAAD4AgAAAAA=&#10;" adj="0,,0" path="m63500,31750v,17418,-14332,31750,-31750,31750c14332,63500,,49168,,31750,,14332,14332,,31750,,49168,,63500,14332,63500,31750e" filled="f" strokecolor="#4472c4">
              <v:stroke miterlimit="83231f" joinstyle="miter"/>
              <v:formulas/>
              <v:path arrowok="t" o:connecttype="segments" textboxrect="0,0,63500,63500"/>
            </v:shape>
            <v:shape id="Shape 98" o:spid="_x0000_s1048" style="position:absolute;left:27415;top:13427;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84MwQAAANsAAAAPAAAAZHJzL2Rvd25yZXYueG1sRE/Pa8Iw&#10;FL4L/g/hCbvZtI6J64wiirLrUgc7Ppq3trN5KUmm3f765TDw+PH9Xm9H24sr+dA5VlBkOQji2pmO&#10;GwXn6jhfgQgR2WDvmBT8UIDtZjpZY2ncjd/oqmMjUgiHEhW0MQ6llKFuyWLI3ECcuE/nLcYEfSON&#10;x1sKt71c5PlSWuw4NbQ40L6l+qK/rYL906M8nt4PuuqKX/0VPwqpT71SD7Nx9wIi0hjv4n/3q1Hw&#10;nMamL+kHyM0fAAAA//8DAFBLAQItABQABgAIAAAAIQDb4fbL7gAAAIUBAAATAAAAAAAAAAAAAAAA&#10;AAAAAABbQ29udGVudF9UeXBlc10ueG1sUEsBAi0AFAAGAAgAAAAhAFr0LFu/AAAAFQEAAAsAAAAA&#10;AAAAAAAAAAAAHwEAAF9yZWxzLy5yZWxzUEsBAi0AFAAGAAgAAAAhAHJ3zgzBAAAA2wAAAA8AAAAA&#10;AAAAAAAAAAAABwIAAGRycy9kb3ducmV2LnhtbFBLBQYAAAAAAwADALcAAAD1AgAAAAA=&#10;" adj="0,,0" path="m31750,c49168,,63500,14332,63500,31750v,17418,-14332,31750,-31750,31750c14332,63500,,49168,,31750,,14332,14332,,31750,xe" fillcolor="#4472c4" stroked="f" strokeweight="0">
              <v:stroke miterlimit="83231f" joinstyle="miter"/>
              <v:formulas/>
              <v:path arrowok="t" o:connecttype="segments" textboxrect="0,0,63500,63500"/>
            </v:shape>
            <v:shape id="Shape 99" o:spid="_x0000_s1049" style="position:absolute;left:27415;top:13427;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mM8xQAAANsAAAAPAAAAZHJzL2Rvd25yZXYueG1sRI/RasJA&#10;FETfBf9huYW+6ca2ShOzESuU9kEFrR9wyV43odm7IbtN4t93CwUfh5k5w+Sb0Taip87XjhUs5gkI&#10;4tLpmo2Cy9f77BWED8gaG8ek4EYeNsV0kmOm3cAn6s/BiAhhn6GCKoQ2k9KXFVn0c9cSR+/qOosh&#10;ys5I3eEQ4baRT0mykhZrjgsVtrSrqPw+/1gFw2p4Lt1uueiPbx/X2yE1y5e9UerxYdyuQQQawz38&#10;3/7UCtIU/r7EHyCLXwAAAP//AwBQSwECLQAUAAYACAAAACEA2+H2y+4AAACFAQAAEwAAAAAAAAAA&#10;AAAAAAAAAAAAW0NvbnRlbnRfVHlwZXNdLnhtbFBLAQItABQABgAIAAAAIQBa9CxbvwAAABUBAAAL&#10;AAAAAAAAAAAAAAAAAB8BAABfcmVscy8ucmVsc1BLAQItABQABgAIAAAAIQBMtmM8xQAAANsAAAAP&#10;AAAAAAAAAAAAAAAAAAcCAABkcnMvZG93bnJldi54bWxQSwUGAAAAAAMAAwC3AAAA+QIAAAAA&#10;" adj="0,,0" path="m63500,31750v,17418,-14332,31750,-31750,31750c14332,63500,,49168,,31750,,14332,14332,,31750,,49168,,63500,14332,63500,31750e" filled="f" strokecolor="#4472c4">
              <v:stroke miterlimit="83231f" joinstyle="miter"/>
              <v:formulas/>
              <v:path arrowok="t" o:connecttype="segments" textboxrect="0,0,63500,63500"/>
            </v:shape>
            <v:shape id="Shape 100" o:spid="_x0000_s1050" style="position:absolute;left:30948;top:12368;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2ZVxAAAANwAAAAPAAAAZHJzL2Rvd25yZXYueG1sRI9Ba8JA&#10;EIXvhf6HZQre6iYWRVJXKYrSq6tCj0N2mqTNzobsVmN/vXMQvM3w3rz3zWI1+FadqY9NYAP5OANF&#10;XAbXcGXgeNi+zkHFhOywDUwGrhRhtXx+WmDhwoX3dLapUhLCsUADdUpdoXUsa/IYx6EjFu079B6T&#10;rH2lXY8XCfetnmTZTHtsWBpq7GhdU/lr/7yB9fRNb3enjT00+b/9SV+5trvWmNHL8PEOKtGQHub7&#10;9acT/Ezw5RmZQC9vAAAA//8DAFBLAQItABQABgAIAAAAIQDb4fbL7gAAAIUBAAATAAAAAAAAAAAA&#10;AAAAAAAAAABbQ29udGVudF9UeXBlc10ueG1sUEsBAi0AFAAGAAgAAAAhAFr0LFu/AAAAFQEAAAsA&#10;AAAAAAAAAAAAAAAAHwEAAF9yZWxzLy5yZWxzUEsBAi0AFAAGAAgAAAAhAI+LZlXEAAAA3AAAAA8A&#10;AAAAAAAAAAAAAAAABwIAAGRycy9kb3ducmV2LnhtbFBLBQYAAAAAAwADALcAAAD4AgAAAAA=&#10;" adj="0,,0" path="m31750,c49168,,63500,14332,63500,31750v,17418,-14332,31750,-31750,31750c14332,63500,,49168,,31750,,14332,14332,,31750,xe" fillcolor="#4472c4" stroked="f" strokeweight="0">
              <v:stroke miterlimit="83231f" joinstyle="miter"/>
              <v:formulas/>
              <v:path arrowok="t" o:connecttype="segments" textboxrect="0,0,63500,63500"/>
            </v:shape>
            <v:shape id="Shape 101" o:spid="_x0000_s1051" style="position:absolute;left:30948;top:12368;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gTSwwAAANwAAAAPAAAAZHJzL2Rvd25yZXYueG1sRE/basJA&#10;EH0X/IdlhL7VTWoVja5ihdI+VMHLBwzZcRPMzobsmsS/7xYKvs3hXGe16W0lWmp86VhBOk5AEOdO&#10;l2wUXM6fr3MQPiBrrByTggd52KyHgxVm2nV8pPYUjIgh7DNUUIRQZ1L6vCCLfuxq4shdXWMxRNgY&#10;qRvsYrit5FuSzKTFkmNDgTXtCspvp7tV0M26Se5207Q9fHxdH/uFmb7/GKVeRv12CSJQH57if/e3&#10;jvOTFP6eiRfI9S8AAAD//wMAUEsBAi0AFAAGAAgAAAAhANvh9svuAAAAhQEAABMAAAAAAAAAAAAA&#10;AAAAAAAAAFtDb250ZW50X1R5cGVzXS54bWxQSwECLQAUAAYACAAAACEAWvQsW78AAAAVAQAACwAA&#10;AAAAAAAAAAAAAAAfAQAAX3JlbHMvLnJlbHNQSwECLQAUAAYACAAAACEAD64E0sMAAADcAAAADwAA&#10;AAAAAAAAAAAAAAAHAgAAZHJzL2Rvd25yZXYueG1sUEsFBgAAAAADAAMAtwAAAPcCAAAAAA==&#10;" adj="0,,0" path="m63500,31750v,17418,-14332,31750,-31750,31750c14332,63500,,49168,,31750,,14332,14332,,31750,,49168,,63500,14332,63500,31750e" filled="f" strokecolor="#4472c4">
              <v:stroke miterlimit="83231f" joinstyle="miter"/>
              <v:formulas/>
              <v:path arrowok="t" o:connecttype="segments" textboxrect="0,0,63500,63500"/>
            </v:shape>
            <v:shape id="Shape 102" o:spid="_x0000_s1052" style="position:absolute;left:34480;top:10882;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V25wgAAANwAAAAPAAAAZHJzL2Rvd25yZXYueG1sRE/fa8Iw&#10;EH4f+D+EE/a2pnVsSG0UcSh7XVTw8WjOptpcSpNpt79+GQz2dh/fz6tWo+vEjYbQelZQZDkI4tqb&#10;lhsFh/32aQ4iRGSDnWdS8EUBVsvJQ4Wl8Xf+oJuOjUghHEpUYGPsSylDbclhyHxPnLizHxzGBIdG&#10;mgHvKdx1cpbnr9Jhy6nBYk8bS/VVfzoFm5dnud0d3/S+Lb71JZ4KqXedUo/Tcb0AEWmM/+I/97tJ&#10;8/MZ/D6TLpDLHwAAAP//AwBQSwECLQAUAAYACAAAACEA2+H2y+4AAACFAQAAEwAAAAAAAAAAAAAA&#10;AAAAAAAAW0NvbnRlbnRfVHlwZXNdLnhtbFBLAQItABQABgAIAAAAIQBa9CxbvwAAABUBAAALAAAA&#10;AAAAAAAAAAAAAB8BAABfcmVscy8ucmVsc1BLAQItABQABgAIAAAAIQAQFV25wgAAANwAAAAPAAAA&#10;AAAAAAAAAAAAAAcCAABkcnMvZG93bnJldi54bWxQSwUGAAAAAAMAAwC3AAAA9gIAAAAA&#10;" adj="0,,0" path="m31750,c49168,,63500,14332,63500,31750v,17418,-14332,31750,-31750,31750c14333,63500,,49168,,31750,,14332,14333,,31750,xe" fillcolor="#4472c4" stroked="f" strokeweight="0">
              <v:stroke miterlimit="83231f" joinstyle="miter"/>
              <v:formulas/>
              <v:path arrowok="t" o:connecttype="segments" textboxrect="0,0,63500,63500"/>
            </v:shape>
            <v:shape id="Shape 103" o:spid="_x0000_s1053" style="position:absolute;left:34480;top:10882;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D8+wgAAANwAAAAPAAAAZHJzL2Rvd25yZXYueG1sRE/NisIw&#10;EL4v+A5hBG+aqqvsVqO4gqwHFXT3AYZmTIvNpDTZtr69EYS9zcf3O8t1Z0vRUO0LxwrGowQEceZ0&#10;wUbB789u+AHCB2SNpWNScCcP61XvbYmpdi2fqbkEI2II+xQV5CFUqZQ+y8miH7mKOHJXV1sMEdZG&#10;6hrbGG5LOUmSubRYcGzIsaJtTtnt8mcVtPN2mrntbNycvr6v9+Onmb0fjFKDfrdZgAjUhX/xy73X&#10;cX4yhecz8QK5egAAAP//AwBQSwECLQAUAAYACAAAACEA2+H2y+4AAACFAQAAEwAAAAAAAAAAAAAA&#10;AAAAAAAAW0NvbnRlbnRfVHlwZXNdLnhtbFBLAQItABQABgAIAAAAIQBa9CxbvwAAABUBAAALAAAA&#10;AAAAAAAAAAAAAB8BAABfcmVscy8ucmVsc1BLAQItABQABgAIAAAAIQCQMD8+wgAAANwAAAAPAAAA&#10;AAAAAAAAAAAAAAcCAABkcnMvZG93bnJldi54bWxQSwUGAAAAAAMAAwC3AAAA9gIAAAAA&#10;" adj="0,,0" path="m63500,31750v,17418,-14332,31750,-31750,31750c14333,63500,,49168,,31750,,14332,14333,,31750,,49168,,63500,14332,63500,31750e" filled="f" strokecolor="#4472c4">
              <v:stroke miterlimit="83231f" joinstyle="miter"/>
              <v:formulas/>
              <v:path arrowok="t" o:connecttype="segments" textboxrect="0,0,63500,63500"/>
            </v:shape>
            <v:shape id="Shape 104" o:spid="_x0000_s1054" style="position:absolute;left:38013;top:9701;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GBWwgAAANwAAAAPAAAAZHJzL2Rvd25yZXYueG1sRE9La8JA&#10;EL4X+h+WKfTWbFIfSHQNJUXptauCxyE7TdJmZ0N21bS/3i0I3ubje86qGG0nzjT41rGCLElBEFfO&#10;tFwr2O82LwsQPiAb7ByTgl/yUKwfH1aYG3fhTzrrUIsYwj5HBU0IfS6lrxqy6BPXE0fuyw0WQ4RD&#10;Lc2AlxhuO/mapnNpseXY0GBPZUPVjz5ZBeVsIjfbw7vetdmf/g7HTOptp9Tz0/i2BBFoDHfxzf1h&#10;4vx0Cv/PxAvk+goAAP//AwBQSwECLQAUAAYACAAAACEA2+H2y+4AAACFAQAAEwAAAAAAAAAAAAAA&#10;AAAAAAAAW0NvbnRlbnRfVHlwZXNdLnhtbFBLAQItABQABgAIAAAAIQBa9CxbvwAAABUBAAALAAAA&#10;AAAAAAAAAAAAAB8BAABfcmVscy8ucmVsc1BLAQItABQABgAIAAAAIQDwsGBWwgAAANwAAAAPAAAA&#10;AAAAAAAAAAAAAAcCAABkcnMvZG93bnJldi54bWxQSwUGAAAAAAMAAwC3AAAA9gIAAAAA&#10;" adj="0,,0" path="m31750,c49168,,63500,14332,63500,31750v,17418,-14332,31750,-31750,31750c14332,63500,,49168,,31750,,14332,14332,,31750,xe" fillcolor="#4472c4" stroked="f" strokeweight="0">
              <v:stroke miterlimit="83231f" joinstyle="miter"/>
              <v:formulas/>
              <v:path arrowok="t" o:connecttype="segments" textboxrect="0,0,63500,63500"/>
            </v:shape>
            <v:shape id="Shape 105" o:spid="_x0000_s1055" style="position:absolute;left:38013;top:9701;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QLRwwAAANwAAAAPAAAAZHJzL2Rvd25yZXYueG1sRE/NasJA&#10;EL4XfIdlhN7qxmrEptmIFYo9VEHbBxiy4yaYnQ3ZNYlv3y0UepuP73fyzWgb0VPna8cK5rMEBHHp&#10;dM1GwffX+9MahA/IGhvHpOBOHjbF5CHHTLuBT9SfgxExhH2GCqoQ2kxKX1Zk0c9cSxy5i+sshgg7&#10;I3WHQwy3jXxOkpW0WHNsqLClXUXl9XyzCobVsCjdLp33x7f95X54Meny0yj1OB23ryACjeFf/Of+&#10;0HF+ksLvM/ECWfwAAAD//wMAUEsBAi0AFAAGAAgAAAAhANvh9svuAAAAhQEAABMAAAAAAAAAAAAA&#10;AAAAAAAAAFtDb250ZW50X1R5cGVzXS54bWxQSwECLQAUAAYACAAAACEAWvQsW78AAAAVAQAACwAA&#10;AAAAAAAAAAAAAAAfAQAAX3JlbHMvLnJlbHNQSwECLQAUAAYACAAAACEAcJUC0cMAAADcAAAADwAA&#10;AAAAAAAAAAAAAAAHAgAAZHJzL2Rvd25yZXYueG1sUEsFBgAAAAADAAMAtwAAAPcCAAAAAA==&#10;" adj="0,,0" path="m63500,31750v,17418,-14332,31750,-31750,31750c14332,63500,,49168,,31750,,14332,14332,,31750,,49168,,63500,14332,63500,31750e" filled="f" strokecolor="#4472c4">
              <v:stroke miterlimit="83231f" joinstyle="miter"/>
              <v:formulas/>
              <v:path arrowok="t" o:connecttype="segments" textboxrect="0,0,63500,63500"/>
            </v:shape>
            <v:shape id="Shape 106" o:spid="_x0000_s1056" style="position:absolute;left:41546;top:8794;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lu6wAAAANwAAAAPAAAAZHJzL2Rvd25yZXYueG1sRE9Ni8Iw&#10;EL0L+x/CLHjTtCvKUo2yuChejS54HJqxrdtMShO1+uuNIHibx/uc2aKztbhQ6yvHCtJhAoI4d6bi&#10;QsF+txp8g/AB2WDtmBTcyMNi/tGbYWbclbd00aEQMYR9hgrKEJpMSp+XZNEPXUMcuaNrLYYI20Ka&#10;Fq8x3NbyK0km0mLFsaHEhpYl5f/6bBUsxyO5Wv/96l2V3vUpHFKp17VS/c/uZwoiUBfe4pd7Y+L8&#10;ZALPZ+IFcv4AAAD//wMAUEsBAi0AFAAGAAgAAAAhANvh9svuAAAAhQEAABMAAAAAAAAAAAAAAAAA&#10;AAAAAFtDb250ZW50X1R5cGVzXS54bWxQSwECLQAUAAYACAAAACEAWvQsW78AAAAVAQAACwAAAAAA&#10;AAAAAAAAAAAfAQAAX3JlbHMvLnJlbHNQSwECLQAUAAYACAAAACEAby5busAAAADcAAAADwAAAAAA&#10;AAAAAAAAAAAHAgAAZHJzL2Rvd25yZXYueG1sUEsFBgAAAAADAAMAtwAAAPQCAAAAAA==&#10;" adj="0,,0" path="m31750,c49168,,63500,14332,63500,31750v,17418,-14332,31750,-31750,31750c14332,63500,,49168,,31750,,14332,14332,,31750,xe" fillcolor="#4472c4" stroked="f" strokeweight="0">
              <v:stroke miterlimit="83231f" joinstyle="miter"/>
              <v:formulas/>
              <v:path arrowok="t" o:connecttype="segments" textboxrect="0,0,63500,63500"/>
            </v:shape>
            <v:shape id="Shape 107" o:spid="_x0000_s1057" style="position:absolute;left:41546;top:8794;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zk9wgAAANwAAAAPAAAAZHJzL2Rvd25yZXYueG1sRE/basJA&#10;EH0v+A/LCH3Tjfc2uooK0j6ooO0HDNlxE8zOhuw2iX/fLQh9m8O5zmrT2VI0VPvCsYLRMAFBnDld&#10;sFHw/XUYvIHwAVlj6ZgUPMjDZt17WWGqXcsXaq7BiBjCPkUFeQhVKqXPcrLoh64ijtzN1RZDhLWR&#10;usY2httSjpNkLi0WHBtyrGifU3a//lgF7bydZG4/GzXn3cftcXo3s+nRKPXa77ZLEIG68C9+uj91&#10;nJ8s4O+ZeIFc/wIAAP//AwBQSwECLQAUAAYACAAAACEA2+H2y+4AAACFAQAAEwAAAAAAAAAAAAAA&#10;AAAAAAAAW0NvbnRlbnRfVHlwZXNdLnhtbFBLAQItABQABgAIAAAAIQBa9CxbvwAAABUBAAALAAAA&#10;AAAAAAAAAAAAAB8BAABfcmVscy8ucmVsc1BLAQItABQABgAIAAAAIQDvCzk9wgAAANwAAAAPAAAA&#10;AAAAAAAAAAAAAAcCAABkcnMvZG93bnJldi54bWxQSwUGAAAAAAMAAwC3AAAA9gIAAAAA&#10;" adj="0,,0" path="m63500,31750v,17418,-14332,31750,-31750,31750c14332,63500,,49168,,31750,,14332,14332,,31750,,49168,,63500,14332,63500,31750e" filled="f" strokecolor="#4472c4">
              <v:stroke miterlimit="83231f" joinstyle="miter"/>
              <v:formulas/>
              <v:path arrowok="t" o:connecttype="segments" textboxrect="0,0,63500,63500"/>
            </v:shape>
            <v:shape id="Shape 108" o:spid="_x0000_s1058" style="position:absolute;left:45078;top:7090;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pTxAAAANwAAAAPAAAAZHJzL2Rvd25yZXYueG1sRI9Ba8JA&#10;EIXvhf6HZQre6iYWRVJXKYrSq6tCj0N2mqTNzobsVmN/vXMQvM3w3rz3zWI1+FadqY9NYAP5OANF&#10;XAbXcGXgeNi+zkHFhOywDUwGrhRhtXx+WmDhwoX3dLapUhLCsUADdUpdoXUsa/IYx6EjFu079B6T&#10;rH2lXY8XCfetnmTZTHtsWBpq7GhdU/lr/7yB9fRNb3enjT00+b/9SV+5trvWmNHL8PEOKtGQHub7&#10;9acT/Exo5RmZQC9vAAAA//8DAFBLAQItABQABgAIAAAAIQDb4fbL7gAAAIUBAAATAAAAAAAAAAAA&#10;AAAAAAAAAABbQ29udGVudF9UeXBlc10ueG1sUEsBAi0AFAAGAAgAAAAhAFr0LFu/AAAAFQEAAAsA&#10;AAAAAAAAAAAAAAAAHwEAAF9yZWxzLy5yZWxzUEsBAi0AFAAGAAgAAAAhAHH9alPEAAAA3AAAAA8A&#10;AAAAAAAAAAAAAAAABwIAAGRycy9kb3ducmV2LnhtbFBLBQYAAAAAAwADALcAAAD4AgAAAAA=&#10;" adj="0,,0" path="m31750,c49167,,63500,14332,63500,31750v,17418,-14333,31750,-31750,31750c14332,63500,,49168,,31750,,14332,14332,,31750,xe" fillcolor="#4472c4" stroked="f" strokeweight="0">
              <v:stroke miterlimit="83231f" joinstyle="miter"/>
              <v:formulas/>
              <v:path arrowok="t" o:connecttype="segments" textboxrect="0,0,63500,63500"/>
            </v:shape>
            <v:shape id="Shape 109" o:spid="_x0000_s1059" style="position:absolute;left:45078;top:7090;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AjUwwAAANwAAAAPAAAAZHJzL2Rvd25yZXYueG1sRE/NasJA&#10;EL4LfYdlCr3Vja0GjdlIKxR7qIWqDzBkx01odjZkt0l8+64geJuP73fyzWgb0VPna8cKZtMEBHHp&#10;dM1Gwen48bwE4QOyxsYxKbiQh03xMMkx027gH+oPwYgYwj5DBVUIbSalLyuy6KeuJY7c2XUWQ4Sd&#10;kbrDIYbbRr4kSSot1hwbKmxpW1H5e/izCoZ0eC3ddjHrv99358t+ZRbzL6PU0+P4tgYRaAx38c39&#10;qeP8ZAXXZ+IFsvgHAAD//wMAUEsBAi0AFAAGAAgAAAAhANvh9svuAAAAhQEAABMAAAAAAAAAAAAA&#10;AAAAAAAAAFtDb250ZW50X1R5cGVzXS54bWxQSwECLQAUAAYACAAAACEAWvQsW78AAAAVAQAACwAA&#10;AAAAAAAAAAAAAAAfAQAAX3JlbHMvLnJlbHNQSwECLQAUAAYACAAAACEA8dgI1MMAAADcAAAADwAA&#10;AAAAAAAAAAAAAAAHAgAAZHJzL2Rvd25yZXYueG1sUEsFBgAAAAADAAMAtwAAAPcCAAAAAA==&#10;" adj="0,,0" path="m63500,31750v,17418,-14333,31750,-31750,31750c14332,63500,,49168,,31750,,14332,14332,,31750,,49167,,63500,14332,63500,31750e" filled="f" strokecolor="#4472c4">
              <v:stroke miterlimit="83231f" joinstyle="miter"/>
              <v:formulas/>
              <v:path arrowok="t" o:connecttype="segments" textboxrect="0,0,63500,63500"/>
            </v:shape>
            <v:shape id="Shape 110" o:spid="_x0000_s1060" style="position:absolute;left:48611;top:6490;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vCIxAAAANwAAAAPAAAAZHJzL2Rvd25yZXYueG1sRI9Ba8JA&#10;EIXvhf6HZQre6iYWi0RXKYrSa1cFj0N2TGKzsyG71dhf3zkIvc3w3rz3zWI1+FZdqY9NYAP5OANF&#10;XAbXcGXgsN++zkDFhOywDUwG7hRhtXx+WmDhwo2/6GpTpSSEY4EG6pS6QutY1uQxjkNHLNo59B6T&#10;rH2lXY83CfetnmTZu/bYsDTU2NG6pvLb/ngD6+mb3u6OG7tv8l97Sadc211rzOhl+JiDSjSkf/Pj&#10;+tMJfi748oxMoJd/AAAA//8DAFBLAQItABQABgAIAAAAIQDb4fbL7gAAAIUBAAATAAAAAAAAAAAA&#10;AAAAAAAAAABbQ29udGVudF9UeXBlc10ueG1sUEsBAi0AFAAGAAgAAAAhAFr0LFu/AAAAFQEAAAsA&#10;AAAAAAAAAAAAAAAAHwEAAF9yZWxzLy5yZWxzUEsBAi0AFAAGAAgAAAAhAApS8IjEAAAA3AAAAA8A&#10;AAAAAAAAAAAAAAAABwIAAGRycy9kb3ducmV2LnhtbFBLBQYAAAAAAwADALcAAAD4AgAAAAA=&#10;" adj="0,,0" path="m31750,c49168,,63500,14332,63500,31750v,17418,-14332,31750,-31750,31750c14332,63500,,49168,,31750,,14332,14332,,31750,xe" fillcolor="#4472c4" stroked="f" strokeweight="0">
              <v:stroke miterlimit="83231f" joinstyle="miter"/>
              <v:formulas/>
              <v:path arrowok="t" o:connecttype="segments" textboxrect="0,0,63500,63500"/>
            </v:shape>
            <v:shape id="Shape 111" o:spid="_x0000_s1061" style="position:absolute;left:48611;top:6490;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5IPwwAAANwAAAAPAAAAZHJzL2Rvd25yZXYueG1sRE/basJA&#10;EH0X/IdlhL7VTWoVja5ihdI+VMHLBwzZcRPMzobsmsS/7xYKvs3hXGe16W0lWmp86VhBOk5AEOdO&#10;l2wUXM6fr3MQPiBrrByTggd52KyHgxVm2nV8pPYUjIgh7DNUUIRQZ1L6vCCLfuxq4shdXWMxRNgY&#10;qRvsYrit5FuSzKTFkmNDgTXtCspvp7tV0M26Se5207Q9fHxdH/uFmb7/GKVeRv12CSJQH57if/e3&#10;jvPTFP6eiRfI9S8AAAD//wMAUEsBAi0AFAAGAAgAAAAhANvh9svuAAAAhQEAABMAAAAAAAAAAAAA&#10;AAAAAAAAAFtDb250ZW50X1R5cGVzXS54bWxQSwECLQAUAAYACAAAACEAWvQsW78AAAAVAQAACwAA&#10;AAAAAAAAAAAAAAAfAQAAX3JlbHMvLnJlbHNQSwECLQAUAAYACAAAACEAineSD8MAAADcAAAADwAA&#10;AAAAAAAAAAAAAAAHAgAAZHJzL2Rvd25yZXYueG1sUEsFBgAAAAADAAMAtwAAAPcCAAAAAA==&#10;" adj="0,,0" path="m63500,31750v,17418,-14332,31750,-31750,31750c14332,63500,,49168,,31750,,14332,14332,,31750,,49168,,63500,14332,63500,31750e" filled="f" strokecolor="#4472c4">
              <v:stroke miterlimit="83231f" joinstyle="miter"/>
              <v:formulas/>
              <v:path arrowok="t" o:connecttype="segments" textboxrect="0,0,63500,63500"/>
            </v:shape>
            <v:shape id="Shape 112" o:spid="_x0000_s1062" style="position:absolute;left:52144;top:6285;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MtkwAAAANwAAAAPAAAAZHJzL2Rvd25yZXYueG1sRE9Ni8Iw&#10;EL0v+B/CCN7WtIqLVKOIong1KngcmrGtNpPSRK376zcLC3ubx/uc+bKztXhS6yvHCtJhAoI4d6bi&#10;QsHpuP2cgvAB2WDtmBS8ycNy0fuYY2bciw/01KEQMYR9hgrKEJpMSp+XZNEPXUMcuatrLYYI20Ka&#10;Fl8x3NZylCRf0mLFsaHEhtYl5Xf9sArWk7Hc7s4bfazSb30Ll1TqXa3UoN+tZiACdeFf/Ofemzg/&#10;HcHvM/ECufgBAAD//wMAUEsBAi0AFAAGAAgAAAAhANvh9svuAAAAhQEAABMAAAAAAAAAAAAAAAAA&#10;AAAAAFtDb250ZW50X1R5cGVzXS54bWxQSwECLQAUAAYACAAAACEAWvQsW78AAAAVAQAACwAAAAAA&#10;AAAAAAAAAAAfAQAAX3JlbHMvLnJlbHNQSwECLQAUAAYACAAAACEAlczLZMAAAADcAAAADwAAAAAA&#10;AAAAAAAAAAAHAgAAZHJzL2Rvd25yZXYueG1sUEsFBgAAAAADAAMAtwAAAPQCAAAAAA==&#10;" adj="0,,0" path="m31750,c49168,,63500,14332,63500,31750v,17418,-14332,31750,-31750,31750c14332,63500,,49168,,31750,,14332,14332,,31750,xe" fillcolor="#4472c4" stroked="f" strokeweight="0">
              <v:stroke miterlimit="83231f" joinstyle="miter"/>
              <v:formulas/>
              <v:path arrowok="t" o:connecttype="segments" textboxrect="0,0,63500,63500"/>
            </v:shape>
            <v:shape id="Shape 113" o:spid="_x0000_s1063" style="position:absolute;left:52144;top:6285;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anjwwAAANwAAAAPAAAAZHJzL2Rvd25yZXYueG1sRE/basJA&#10;EH0v9B+WKfStblKraHSVKpT6UAUvHzBkx00wOxuyaxL/3hWEvs3hXGe+7G0lWmp86VhBOkhAEOdO&#10;l2wUnI4/HxMQPiBrrByTght5WC5eX+aYadfxntpDMCKGsM9QQRFCnUnp84Is+oGriSN3do3FEGFj&#10;pG6wi+G2kp9JMpYWS44NBda0Lii/HK5WQTfuhrlbj9J2t/o937ZTM/r6M0q9v/XfMxCB+vAvfro3&#10;Os5Ph/B4Jl4gF3cAAAD//wMAUEsBAi0AFAAGAAgAAAAhANvh9svuAAAAhQEAABMAAAAAAAAAAAAA&#10;AAAAAAAAAFtDb250ZW50X1R5cGVzXS54bWxQSwECLQAUAAYACAAAACEAWvQsW78AAAAVAQAACwAA&#10;AAAAAAAAAAAAAAAfAQAAX3JlbHMvLnJlbHNQSwECLQAUAAYACAAAACEAFemp48MAAADcAAAADwAA&#10;AAAAAAAAAAAAAAAHAgAAZHJzL2Rvd25yZXYueG1sUEsFBgAAAAADAAMAtwAAAPcCAAAAAA==&#10;" adj="0,,0" path="m63500,31750v,17418,-14332,31750,-31750,31750c14332,63500,,49168,,31750,,14332,14332,,31750,,49168,,63500,14332,63500,31750e" filled="f" strokecolor="#4472c4">
              <v:stroke miterlimit="83231f" joinstyle="miter"/>
              <v:formulas/>
              <v:path arrowok="t" o:connecttype="segments" textboxrect="0,0,63500,63500"/>
            </v:shape>
            <v:shape id="Shape 114" o:spid="_x0000_s1064" style="position:absolute;left:55676;top:4550;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faLwgAAANwAAAAPAAAAZHJzL2Rvd25yZXYueG1sRE9La8JA&#10;EL4L/Q/LFHozm9QHEl2lWJReXRU8DtlpkjY7G7Krpv31riB4m4/vOYtVbxtxoc7XjhVkSQqCuHCm&#10;5lLBYb8ZzkD4gGywcUwK/sjDavkyWGBu3JV3dNGhFDGEfY4KqhDaXEpfVGTRJ64ljty36yyGCLtS&#10;mg6vMdw28j1Np9JizbGhwpbWFRW/+mwVrCcjudkeP/W+zv71TzhlUm8bpd5e+485iEB9eIof7i8T&#10;52djuD8TL5DLGwAAAP//AwBQSwECLQAUAAYACAAAACEA2+H2y+4AAACFAQAAEwAAAAAAAAAAAAAA&#10;AAAAAAAAW0NvbnRlbnRfVHlwZXNdLnhtbFBLAQItABQABgAIAAAAIQBa9CxbvwAAABUBAAALAAAA&#10;AAAAAAAAAAAAAB8BAABfcmVscy8ucmVsc1BLAQItABQABgAIAAAAIQB1afaLwgAAANwAAAAPAAAA&#10;AAAAAAAAAAAAAAcCAABkcnMvZG93bnJldi54bWxQSwUGAAAAAAMAAwC3AAAA9gIAAAAA&#10;" adj="0,,0" path="m31750,c49167,,63500,14332,63500,31750v,17418,-14333,31750,-31750,31750c14332,63500,,49168,,31750,,14332,14332,,31750,xe" fillcolor="#4472c4" stroked="f" strokeweight="0">
              <v:stroke miterlimit="83231f" joinstyle="miter"/>
              <v:formulas/>
              <v:path arrowok="t" o:connecttype="segments" textboxrect="0,0,63500,63500"/>
            </v:shape>
            <v:shape id="Shape 115" o:spid="_x0000_s1065" style="position:absolute;left:55676;top:4550;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JQMwwAAANwAAAAPAAAAZHJzL2Rvd25yZXYueG1sRE/basJA&#10;EH0v+A/LCH2rm9RGNLqKFUr7UAUvHzBkx00wOxuyaxL/vlso9G0O5zqrzWBr0VHrK8cK0kkCgrhw&#10;umKj4HL+eJmD8AFZY+2YFDzIw2Y9elphrl3PR+pOwYgYwj5HBWUITS6lL0qy6CeuIY7c1bUWQ4St&#10;kbrFPobbWr4myUxarDg2lNjQrqTidrpbBf2snxZul6Xd4f3z+tgvTPb2bZR6Hg/bJYhAQ/gX/7m/&#10;dJyfZvD7TLxArn8AAAD//wMAUEsBAi0AFAAGAAgAAAAhANvh9svuAAAAhQEAABMAAAAAAAAAAAAA&#10;AAAAAAAAAFtDb250ZW50X1R5cGVzXS54bWxQSwECLQAUAAYACAAAACEAWvQsW78AAAAVAQAACwAA&#10;AAAAAAAAAAAAAAAfAQAAX3JlbHMvLnJlbHNQSwECLQAUAAYACAAAACEA9UyUDMMAAADcAAAADwAA&#10;AAAAAAAAAAAAAAAHAgAAZHJzL2Rvd25yZXYueG1sUEsFBgAAAAADAAMAtwAAAPcCAAAAAA==&#10;" adj="0,,0" path="m63500,31750v,17418,-14333,31750,-31750,31750c14332,63500,,49168,,31750,,14332,14332,,31750,,49167,,63500,14332,63500,31750e" filled="f" strokecolor="#4472c4">
              <v:stroke miterlimit="83231f" joinstyle="miter"/>
              <v:formulas/>
              <v:path arrowok="t" o:connecttype="segments" textboxrect="0,0,63500,63500"/>
            </v:shape>
            <v:shape id="Shape 116" o:spid="_x0000_s1066" style="position:absolute;left:59209;top:3905;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81nwAAAANwAAAAPAAAAZHJzL2Rvd25yZXYueG1sRE9Ni8Iw&#10;EL0L+x/CLHjTtCvKUo2yuChejS54HJqxrdtMShO1+uuNIHibx/uc2aKztbhQ6yvHCtJhAoI4d6bi&#10;QsF+txp8g/AB2WDtmBTcyMNi/tGbYWbclbd00aEQMYR9hgrKEJpMSp+XZNEPXUMcuaNrLYYI20Ka&#10;Fq8x3NbyK0km0mLFsaHEhpYl5f/6bBUsxyO5Wv/96l2V3vUpHFKp17VS/c/uZwoiUBfe4pd7Y+L8&#10;dALPZ+IFcv4AAAD//wMAUEsBAi0AFAAGAAgAAAAhANvh9svuAAAAhQEAABMAAAAAAAAAAAAAAAAA&#10;AAAAAFtDb250ZW50X1R5cGVzXS54bWxQSwECLQAUAAYACAAAACEAWvQsW78AAAAVAQAACwAAAAAA&#10;AAAAAAAAAAAfAQAAX3JlbHMvLnJlbHNQSwECLQAUAAYACAAAACEA6vfNZ8AAAADcAAAADwAAAAAA&#10;AAAAAAAAAAAHAgAAZHJzL2Rvd25yZXYueG1sUEsFBgAAAAADAAMAtwAAAPQCAAAAAA==&#10;" adj="0,,0" path="m31750,c49168,,63500,14332,63500,31750v,17418,-14332,31750,-31750,31750c14332,63500,,49168,,31750,,14332,14332,,31750,xe" fillcolor="#4472c4" stroked="f" strokeweight="0">
              <v:stroke miterlimit="83231f" joinstyle="miter"/>
              <v:formulas/>
              <v:path arrowok="t" o:connecttype="segments" textboxrect="0,0,63500,63500"/>
            </v:shape>
            <v:shape id="Shape 117" o:spid="_x0000_s1067" style="position:absolute;left:59209;top:3905;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q/gwwAAANwAAAAPAAAAZHJzL2Rvd25yZXYueG1sRE/JasMw&#10;EL0X+g9iCrk1stusTpTQBkJ7SAJZPmCwJrKJNTKWYjt/XxUKvc3jrbNc97YSLTW+dKwgHSYgiHOn&#10;SzYKLuft6wyED8gaK8ek4EEe1qvnpyVm2nV8pPYUjIgh7DNUUIRQZ1L6vCCLfuhq4shdXWMxRNgY&#10;qRvsYrit5FuSTKTFkmNDgTVtCspvp7tV0E2699xtxml7+Py6PvZzMx7tjFKDl/5jASJQH/7Ff+5v&#10;HeenU/h9Jl4gVz8AAAD//wMAUEsBAi0AFAAGAAgAAAAhANvh9svuAAAAhQEAABMAAAAAAAAAAAAA&#10;AAAAAAAAAFtDb250ZW50X1R5cGVzXS54bWxQSwECLQAUAAYACAAAACEAWvQsW78AAAAVAQAACwAA&#10;AAAAAAAAAAAAAAAfAQAAX3JlbHMvLnJlbHNQSwECLQAUAAYACAAAACEAatKv4MMAAADcAAAADwAA&#10;AAAAAAAAAAAAAAAHAgAAZHJzL2Rvd25yZXYueG1sUEsFBgAAAAADAAMAtwAAAPcCAAAAAA==&#10;" adj="0,,0" path="m63500,31750v,17418,-14332,31750,-31750,31750c14332,63500,,49168,,31750,,14332,14332,,31750,,49168,,63500,14332,63500,31750e" filled="f" strokecolor="#4472c4">
              <v:stroke miterlimit="83231f" joinstyle="miter"/>
              <v:formulas/>
              <v:path arrowok="t" o:connecttype="segments" textboxrect="0,0,63500,63500"/>
            </v:shape>
            <v:shape id="Shape 118" o:spid="_x0000_s1068" style="position:absolute;left:13409;top:16218;width:193;height:633;visibility:visible" coordsize="19356,632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vWTxQAAANwAAAAPAAAAZHJzL2Rvd25yZXYueG1sRI9Bb8Iw&#10;DIXvSPsPkSftBmk5TFMhIEACpm0XYKAdrca0FY0TNRl0/34+IHGz9Z7f+zyd965VV+pi49lAPspA&#10;EZfeNlwZ+D6sh2+gYkK22HomA38UYT57GkyxsP7GO7ruU6UkhGOBBuqUQqF1LGtyGEc+EIt29p3D&#10;JGtXadvhTcJdq8dZ9qodNiwNNQZa1VRe9r/OQHP6cHq53X1WX+R/juF0DJtlbszLc7+YgErUp4f5&#10;fv1uBT8XWnlGJtCzfwAAAP//AwBQSwECLQAUAAYACAAAACEA2+H2y+4AAACFAQAAEwAAAAAAAAAA&#10;AAAAAAAAAAAAW0NvbnRlbnRfVHlwZXNdLnhtbFBLAQItABQABgAIAAAAIQBa9CxbvwAAABUBAAAL&#10;AAAAAAAAAAAAAAAAAB8BAABfcmVscy8ucmVsc1BLAQItABQABgAIAAAAIQDVGvWTxQAAANwAAAAP&#10;AAAAAAAAAAAAAAAAAAcCAABkcnMvZG93bnJldi54bWxQSwUGAAAAAAMAAwC3AAAA+QIAAAAA&#10;" adj="0,,0" path="m19356,63295l,e" filled="f" strokecolor="#a5a5a5">
              <v:stroke miterlimit="83231f" joinstyle="miter"/>
              <v:formulas/>
              <v:path arrowok="t" o:connecttype="segments" textboxrect="0,0,19356,63295"/>
            </v:shape>
            <v:shape id="Shape 119" o:spid="_x0000_s1069" style="position:absolute;left:44422;top:6775;width:974;height:633;visibility:visible" coordsize="97394,632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cWCwQAAANwAAAAPAAAAZHJzL2Rvd25yZXYueG1sRE9Li8Iw&#10;EL4L+x/CLHjTtArLWo2yCoJ4Wh/Q69DMNsVmUptY6783grC3+fies1j1thYdtb5yrCAdJyCIC6cr&#10;LhWcT9vRNwgfkDXWjknBgzyslh+DBWba3flA3TGUIoawz1CBCaHJpPSFIYt+7BriyP251mKIsC2l&#10;bvEew20tJ0nyJS1WHBsMNrQxVFyON6sgz6/5+ZCeyi4xl3z9u9tXYXpVavjZ/8xBBOrDv/jt3uk4&#10;P53B65l4gVw+AQAA//8DAFBLAQItABQABgAIAAAAIQDb4fbL7gAAAIUBAAATAAAAAAAAAAAAAAAA&#10;AAAAAABbQ29udGVudF9UeXBlc10ueG1sUEsBAi0AFAAGAAgAAAAhAFr0LFu/AAAAFQEAAAsAAAAA&#10;AAAAAAAAAAAAHwEAAF9yZWxzLy5yZWxzUEsBAi0AFAAGAAgAAAAhAOVVxYLBAAAA3AAAAA8AAAAA&#10;AAAAAAAAAAAABwIAAGRycy9kb3ducmV2LnhtbFBLBQYAAAAAAwADALcAAAD1AgAAAAA=&#10;" adj="0,,0" path="m97394,63295l,e" filled="f" strokecolor="#a5a5a5">
              <v:stroke miterlimit="83231f" joinstyle="miter"/>
              <v:formulas/>
              <v:path arrowok="t" o:connecttype="segments" textboxrect="0,0,97394,63295"/>
            </v:shape>
            <v:shape id="Shape 120" o:spid="_x0000_s1070" style="position:absolute;left:48735;top:6061;width:193;height:746;visibility:visible" coordsize="19355,745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XPnxwAAANwAAAAPAAAAZHJzL2Rvd25yZXYueG1sRI9PT8Mw&#10;DMXvk/gOkZG4bSlD+6OybELApAlxWeGw3azGtGWNU5LQlW+PD5N2s/We3/t5tRlcq3oKsfFs4H6S&#10;gSIuvW24MvD5sR0vQcWEbLH1TAb+KMJmfTNaYW79mffUF6lSEsIxRwN1Sl2udSxrchgnviMW7csH&#10;h0nWUGkb8CzhrtXTLJtrhw1LQ40dPddUnopfZ+Bt+33cPbwvslkf3Is/vP7MTse5MXe3w9MjqERD&#10;upov1zsr+FPBl2dkAr3+BwAA//8DAFBLAQItABQABgAIAAAAIQDb4fbL7gAAAIUBAAATAAAAAAAA&#10;AAAAAAAAAAAAAABbQ29udGVudF9UeXBlc10ueG1sUEsBAi0AFAAGAAgAAAAhAFr0LFu/AAAAFQEA&#10;AAsAAAAAAAAAAAAAAAAAHwEAAF9yZWxzLy5yZWxzUEsBAi0AFAAGAAgAAAAhALudc+fHAAAA3AAA&#10;AA8AAAAAAAAAAAAAAAAABwIAAGRycy9kb3ducmV2LnhtbFBLBQYAAAAAAwADALcAAAD7AgAAAAA=&#10;" adj="0,,0" path="m19355,74594l,e" filled="f" strokecolor="#a5a5a5">
              <v:stroke miterlimit="83231f" joinstyle="miter"/>
              <v:formulas/>
              <v:path arrowok="t" o:connecttype="segments" textboxrect="0,0,19355,74594"/>
            </v:shape>
            <v:shape id="Shape 121" o:spid="_x0000_s1071" style="position:absolute;left:51487;top:5292;width:974;height:1311;visibility:visible" coordsize="97394,13108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KBUwgAAANwAAAAPAAAAZHJzL2Rvd25yZXYueG1sRE/dasIw&#10;FL4X9g7hDHa3pirq1hllCkJREKc+wKE5tsXmpEsyrW9vhIF35+P7PdN5ZxpxIedrywr6SQqCuLC6&#10;5lLB8bB6/wDhA7LGxjIpuJGH+eylN8VM2yv/0GUfShFD2GeooAqhzaT0RUUGfWJb4sidrDMYInSl&#10;1A6vMdw0cpCmY2mw5thQYUvLiorz/s8oyPPxZtQutjikofvcTdY3/9vUSr29dt9fIAJ14Sn+d+c6&#10;zh/04fFMvEDO7gAAAP//AwBQSwECLQAUAAYACAAAACEA2+H2y+4AAACFAQAAEwAAAAAAAAAAAAAA&#10;AAAAAAAAW0NvbnRlbnRfVHlwZXNdLnhtbFBLAQItABQABgAIAAAAIQBa9CxbvwAAABUBAAALAAAA&#10;AAAAAAAAAAAAAB8BAABfcmVscy8ucmVsc1BLAQItABQABgAIAAAAIQAsoKBUwgAAANwAAAAPAAAA&#10;AAAAAAAAAAAAAAcCAABkcnMvZG93bnJldi54bWxQSwUGAAAAAAMAAwC3AAAA9gIAAAAA&#10;" adj="0,,0" path="m97394,131089l,e" filled="f" strokecolor="#a5a5a5">
              <v:stroke miterlimit="83231f" joinstyle="miter"/>
              <v:formulas/>
              <v:path arrowok="t" o:connecttype="segments" textboxrect="0,0,97394,131089"/>
            </v:shape>
            <v:rect id="Rectangle 122" o:spid="_x0000_s1072" style="position:absolute;left:5507;top:15607;width:2740;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rsidR="00757016" w:rsidRDefault="00757016" w:rsidP="00757016">
                    <w:pPr>
                      <w:spacing w:after="160" w:line="259" w:lineRule="auto"/>
                    </w:pPr>
                    <w:r>
                      <w:rPr>
                        <w:b/>
                        <w:color w:val="3F3F3F"/>
                        <w:sz w:val="16"/>
                      </w:rPr>
                      <w:t>7230</w:t>
                    </w:r>
                  </w:p>
                </w:txbxContent>
              </v:textbox>
            </v:rect>
            <v:rect id="Rectangle 123" o:spid="_x0000_s1073" style="position:absolute;left:8389;top:14909;width:4470;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rsidR="00757016" w:rsidRDefault="00757016" w:rsidP="00757016">
                    <w:pPr>
                      <w:spacing w:after="160" w:line="259" w:lineRule="auto"/>
                    </w:pPr>
                    <w:r>
                      <w:rPr>
                        <w:b/>
                        <w:color w:val="3F3F3F"/>
                        <w:sz w:val="16"/>
                      </w:rPr>
                      <w:t>8002.74</w:t>
                    </w:r>
                  </w:p>
                </w:txbxContent>
              </v:textbox>
            </v:rect>
            <v:rect id="Rectangle 124" o:spid="_x0000_s1074" style="position:absolute;left:11728;top:15456;width:4470;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filled="f" stroked="f">
              <v:textbox inset="0,0,0,0">
                <w:txbxContent>
                  <w:p w:rsidR="00757016" w:rsidRDefault="00757016" w:rsidP="00757016">
                    <w:pPr>
                      <w:spacing w:after="160" w:line="259" w:lineRule="auto"/>
                    </w:pPr>
                    <w:r>
                      <w:rPr>
                        <w:b/>
                        <w:color w:val="3F3F3F"/>
                        <w:sz w:val="16"/>
                      </w:rPr>
                      <w:t>7750.96</w:t>
                    </w:r>
                  </w:p>
                </w:txbxContent>
              </v:textbox>
            </v:rect>
            <v:rect id="Rectangle 125" o:spid="_x0000_s1075" style="position:absolute;left:15454;top:14593;width:4470;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rsidR="00757016" w:rsidRDefault="00757016" w:rsidP="00757016">
                    <w:pPr>
                      <w:spacing w:after="160" w:line="259" w:lineRule="auto"/>
                    </w:pPr>
                    <w:r>
                      <w:rPr>
                        <w:b/>
                        <w:color w:val="3F3F3F"/>
                        <w:sz w:val="16"/>
                      </w:rPr>
                      <w:t>8353.36</w:t>
                    </w:r>
                  </w:p>
                </w:txbxContent>
              </v:textbox>
            </v:rect>
            <v:rect id="Rectangle 126" o:spid="_x0000_s1076" style="position:absolute;left:18987;top:13910;width:4470;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filled="f" stroked="f">
              <v:textbox inset="0,0,0,0">
                <w:txbxContent>
                  <w:p w:rsidR="00757016" w:rsidRDefault="00757016" w:rsidP="00757016">
                    <w:pPr>
                      <w:spacing w:after="160" w:line="259" w:lineRule="auto"/>
                    </w:pPr>
                    <w:r>
                      <w:rPr>
                        <w:b/>
                        <w:color w:val="3F3F3F"/>
                        <w:sz w:val="16"/>
                      </w:rPr>
                      <w:t>9109.34</w:t>
                    </w:r>
                  </w:p>
                </w:txbxContent>
              </v:textbox>
            </v:rect>
            <v:rect id="Rectangle 127" o:spid="_x0000_s1077" style="position:absolute;left:22777;top:13333;width:3785;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rsidR="00757016" w:rsidRDefault="00757016" w:rsidP="00757016">
                    <w:pPr>
                      <w:spacing w:after="160" w:line="259" w:lineRule="auto"/>
                    </w:pPr>
                    <w:r>
                      <w:rPr>
                        <w:b/>
                        <w:color w:val="3F3F3F"/>
                        <w:sz w:val="16"/>
                      </w:rPr>
                      <w:t>9747.8</w:t>
                    </w:r>
                  </w:p>
                </w:txbxContent>
              </v:textbox>
            </v:rect>
            <v:rect id="Rectangle 128" o:spid="_x0000_s1078" style="position:absolute;left:26445;top:12030;width:3424;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rsidR="00757016" w:rsidRDefault="00757016" w:rsidP="00757016">
                    <w:pPr>
                      <w:spacing w:after="160" w:line="259" w:lineRule="auto"/>
                    </w:pPr>
                    <w:r>
                      <w:rPr>
                        <w:b/>
                        <w:color w:val="3F3F3F"/>
                        <w:sz w:val="16"/>
                      </w:rPr>
                      <w:t>11191</w:t>
                    </w:r>
                  </w:p>
                </w:txbxContent>
              </v:textbox>
            </v:rect>
            <v:rect id="Rectangle 129" o:spid="_x0000_s1079" style="position:absolute;left:29327;top:10971;width:5155;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rsidR="00757016" w:rsidRDefault="00757016" w:rsidP="00757016">
                    <w:pPr>
                      <w:spacing w:after="160" w:line="259" w:lineRule="auto"/>
                    </w:pPr>
                    <w:r>
                      <w:rPr>
                        <w:b/>
                        <w:color w:val="3F3F3F"/>
                        <w:sz w:val="16"/>
                      </w:rPr>
                      <w:t>12363.81</w:t>
                    </w:r>
                  </w:p>
                </w:txbxContent>
              </v:textbox>
            </v:rect>
            <v:rect id="Rectangle 130" o:spid="_x0000_s1080" style="position:absolute;left:32860;top:9485;width:5155;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filled="f" stroked="f">
              <v:textbox inset="0,0,0,0">
                <w:txbxContent>
                  <w:p w:rsidR="00757016" w:rsidRDefault="00757016" w:rsidP="00757016">
                    <w:pPr>
                      <w:spacing w:after="160" w:line="259" w:lineRule="auto"/>
                    </w:pPr>
                    <w:r>
                      <w:rPr>
                        <w:b/>
                        <w:color w:val="3F3F3F"/>
                        <w:sz w:val="16"/>
                      </w:rPr>
                      <w:t>14008.67</w:t>
                    </w:r>
                  </w:p>
                </w:txbxContent>
              </v:textbox>
            </v:rect>
            <v:rect id="Rectangle 131" o:spid="_x0000_s1081" style="position:absolute;left:36393;top:8304;width:5155;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rsidR="00757016" w:rsidRDefault="00757016" w:rsidP="00757016">
                    <w:pPr>
                      <w:spacing w:after="160" w:line="259" w:lineRule="auto"/>
                    </w:pPr>
                    <w:r>
                      <w:rPr>
                        <w:b/>
                        <w:color w:val="3F3F3F"/>
                        <w:sz w:val="16"/>
                      </w:rPr>
                      <w:t>15316.86</w:t>
                    </w:r>
                  </w:p>
                </w:txbxContent>
              </v:textbox>
            </v:rect>
            <v:rect id="Rectangle 132" o:spid="_x0000_s1082" style="position:absolute;left:39925;top:7397;width:5155;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filled="f" stroked="f">
              <v:textbox inset="0,0,0,0">
                <w:txbxContent>
                  <w:p w:rsidR="00757016" w:rsidRDefault="00757016" w:rsidP="00757016">
                    <w:pPr>
                      <w:spacing w:after="160" w:line="259" w:lineRule="auto"/>
                    </w:pPr>
                    <w:r>
                      <w:rPr>
                        <w:b/>
                        <w:color w:val="3F3F3F"/>
                        <w:sz w:val="16"/>
                      </w:rPr>
                      <w:t>16320.76</w:t>
                    </w:r>
                  </w:p>
                </w:txbxContent>
              </v:textbox>
            </v:rect>
            <v:rect id="Rectangle 133" o:spid="_x0000_s1083" style="position:absolute;left:42741;top:6013;width:4470;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iAwwAAANwAAAAPAAAAZHJzL2Rvd25yZXYueG1sRE9Na8JA&#10;EL0X/A/LCL01Gx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8YW4gMMAAADcAAAADwAA&#10;AAAAAAAAAAAAAAAHAgAAZHJzL2Rvd25yZXYueG1sUEsFBgAAAAADAAMAtwAAAPcCAAAAAA==&#10;" filled="f" stroked="f">
              <v:textbox inset="0,0,0,0">
                <w:txbxContent>
                  <w:p w:rsidR="00757016" w:rsidRDefault="00757016" w:rsidP="00757016">
                    <w:pPr>
                      <w:spacing w:after="160" w:line="259" w:lineRule="auto"/>
                    </w:pPr>
                    <w:r>
                      <w:rPr>
                        <w:b/>
                        <w:color w:val="3F3F3F"/>
                        <w:sz w:val="16"/>
                      </w:rPr>
                      <w:t>18207.5</w:t>
                    </w:r>
                  </w:p>
                </w:txbxContent>
              </v:textbox>
            </v:rect>
            <v:rect id="Rectangle 134" o:spid="_x0000_s1084" style="position:absolute;left:47054;top:5299;width:4470;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D0wQAAANwAAAAPAAAAZHJzL2Rvd25yZXYueG1sRE9Li8Iw&#10;EL4L/ocwgjdNXUW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H5sIPTBAAAA3AAAAA8AAAAA&#10;AAAAAAAAAAAABwIAAGRycy9kb3ducmV2LnhtbFBLBQYAAAAAAwADALcAAAD1AgAAAAA=&#10;" filled="f" stroked="f">
              <v:textbox inset="0,0,0,0">
                <w:txbxContent>
                  <w:p w:rsidR="00757016" w:rsidRDefault="00757016" w:rsidP="00757016">
                    <w:pPr>
                      <w:spacing w:after="160" w:line="259" w:lineRule="auto"/>
                    </w:pPr>
                    <w:r>
                      <w:rPr>
                        <w:b/>
                        <w:color w:val="3F3F3F"/>
                        <w:sz w:val="16"/>
                      </w:rPr>
                      <w:t>18872.3</w:t>
                    </w:r>
                  </w:p>
                </w:txbxContent>
              </v:textbox>
            </v:rect>
            <v:rect id="Rectangle 135" o:spid="_x0000_s1085" style="position:absolute;left:49807;top:4530;width:4470;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IVvwQAAANwAAAAPAAAAZHJzL2Rvd25yZXYueG1sRE9Li8Iw&#10;EL4L/ocwgjdNXVG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BEghW/BAAAA3AAAAA8AAAAA&#10;AAAAAAAAAAAABwIAAGRycy9kb3ducmV2LnhtbFBLBQYAAAAAAwADALcAAAD1AgAAAAA=&#10;" filled="f" stroked="f">
              <v:textbox inset="0,0,0,0">
                <w:txbxContent>
                  <w:p w:rsidR="00757016" w:rsidRDefault="00757016" w:rsidP="00757016">
                    <w:pPr>
                      <w:spacing w:after="160" w:line="259" w:lineRule="auto"/>
                    </w:pPr>
                    <w:r>
                      <w:rPr>
                        <w:b/>
                        <w:color w:val="3F3F3F"/>
                        <w:sz w:val="16"/>
                      </w:rPr>
                      <w:t>19098.7</w:t>
                    </w:r>
                  </w:p>
                </w:txbxContent>
              </v:textbox>
            </v:rect>
            <v:rect id="Rectangle 136" o:spid="_x0000_s1086" style="position:absolute;left:54313;top:3153;width:4470;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sYwgAAANwAAAAPAAAAZHJzL2Rvd25yZXYueG1sRE9Ni8Iw&#10;EL0v7H8Is+BtTVdB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Dh8hsYwgAAANwAAAAPAAAA&#10;AAAAAAAAAAAAAAcCAABkcnMvZG93bnJldi54bWxQSwUGAAAAAAMAAwC3AAAA9gIAAAAA&#10;" filled="f" stroked="f">
              <v:textbox inset="0,0,0,0">
                <w:txbxContent>
                  <w:p w:rsidR="00757016" w:rsidRDefault="00757016" w:rsidP="00757016">
                    <w:pPr>
                      <w:spacing w:after="160" w:line="259" w:lineRule="auto"/>
                    </w:pPr>
                    <w:r>
                      <w:rPr>
                        <w:b/>
                        <w:color w:val="3F3F3F"/>
                        <w:sz w:val="16"/>
                      </w:rPr>
                      <w:t>21019.7</w:t>
                    </w:r>
                  </w:p>
                </w:txbxContent>
              </v:textbox>
            </v:rect>
            <v:rect id="Rectangle 137" o:spid="_x0000_s1087" style="position:absolute;left:57846;top:2508;width:4470;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rsidR="00757016" w:rsidRDefault="00757016" w:rsidP="00757016">
                    <w:pPr>
                      <w:spacing w:after="160" w:line="259" w:lineRule="auto"/>
                    </w:pPr>
                    <w:r>
                      <w:rPr>
                        <w:b/>
                        <w:color w:val="3F3F3F"/>
                        <w:sz w:val="16"/>
                      </w:rPr>
                      <w:t>21734.3</w:t>
                    </w:r>
                  </w:p>
                </w:txbxContent>
              </v:textbox>
            </v:rect>
            <v:rect id="Rectangle 138" o:spid="_x0000_s1088" style="position:absolute;left:3177;top:23537;width:846;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xxgAAANwAAAAPAAAAZHJzL2Rvd25yZXYueG1sRI9Ba8JA&#10;EIXvBf/DMkJvdaOF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yEq8cYAAADcAAAA&#10;DwAAAAAAAAAAAAAAAAAHAgAAZHJzL2Rvd25yZXYueG1sUEsFBgAAAAADAAMAtwAAAPoCAAAAAA==&#10;" filled="f" stroked="f">
              <v:textbox inset="0,0,0,0">
                <w:txbxContent>
                  <w:p w:rsidR="00757016" w:rsidRDefault="00757016" w:rsidP="00757016">
                    <w:pPr>
                      <w:spacing w:after="160" w:line="259" w:lineRule="auto"/>
                    </w:pPr>
                    <w:r>
                      <w:rPr>
                        <w:rFonts w:ascii="Arial" w:eastAsia="Arial" w:hAnsi="Arial" w:cs="Arial"/>
                        <w:b/>
                        <w:color w:val="595959"/>
                        <w:sz w:val="18"/>
                      </w:rPr>
                      <w:t>0</w:t>
                    </w:r>
                  </w:p>
                </w:txbxContent>
              </v:textbox>
            </v:rect>
            <v:rect id="Rectangle 139" o:spid="_x0000_s1089" style="position:absolute;left:1270;top:19021;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filled="f" stroked="f">
              <v:textbox inset="0,0,0,0">
                <w:txbxContent>
                  <w:p w:rsidR="00757016" w:rsidRDefault="00757016" w:rsidP="00757016">
                    <w:pPr>
                      <w:spacing w:after="160" w:line="259" w:lineRule="auto"/>
                    </w:pPr>
                    <w:r>
                      <w:rPr>
                        <w:rFonts w:ascii="Arial" w:eastAsia="Arial" w:hAnsi="Arial" w:cs="Arial"/>
                        <w:b/>
                        <w:color w:val="595959"/>
                        <w:sz w:val="18"/>
                      </w:rPr>
                      <w:t>5000</w:t>
                    </w:r>
                  </w:p>
                </w:txbxContent>
              </v:textbox>
            </v:rect>
            <v:rect id="Rectangle 140" o:spid="_x0000_s1090" style="position:absolute;left:635;top:14505;width:4227;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filled="f" stroked="f">
              <v:textbox inset="0,0,0,0">
                <w:txbxContent>
                  <w:p w:rsidR="00757016" w:rsidRDefault="00757016" w:rsidP="00757016">
                    <w:pPr>
                      <w:spacing w:after="160" w:line="259" w:lineRule="auto"/>
                    </w:pPr>
                    <w:r>
                      <w:rPr>
                        <w:rFonts w:ascii="Arial" w:eastAsia="Arial" w:hAnsi="Arial" w:cs="Arial"/>
                        <w:b/>
                        <w:color w:val="595959"/>
                        <w:sz w:val="18"/>
                      </w:rPr>
                      <w:t>10000</w:t>
                    </w:r>
                  </w:p>
                </w:txbxContent>
              </v:textbox>
            </v:rect>
            <v:rect id="Rectangle 141" o:spid="_x0000_s1091" style="position:absolute;left:635;top:9990;width:4227;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filled="f" stroked="f">
              <v:textbox inset="0,0,0,0">
                <w:txbxContent>
                  <w:p w:rsidR="00757016" w:rsidRDefault="00757016" w:rsidP="00757016">
                    <w:pPr>
                      <w:spacing w:after="160" w:line="259" w:lineRule="auto"/>
                    </w:pPr>
                    <w:r>
                      <w:rPr>
                        <w:rFonts w:ascii="Arial" w:eastAsia="Arial" w:hAnsi="Arial" w:cs="Arial"/>
                        <w:b/>
                        <w:color w:val="595959"/>
                        <w:sz w:val="18"/>
                      </w:rPr>
                      <w:t>15000</w:t>
                    </w:r>
                  </w:p>
                </w:txbxContent>
              </v:textbox>
            </v:rect>
            <v:rect id="Rectangle 142" o:spid="_x0000_s1092" style="position:absolute;left:635;top:5474;width:4227;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filled="f" stroked="f">
              <v:textbox inset="0,0,0,0">
                <w:txbxContent>
                  <w:p w:rsidR="00757016" w:rsidRDefault="00757016" w:rsidP="00757016">
                    <w:pPr>
                      <w:spacing w:after="160" w:line="259" w:lineRule="auto"/>
                    </w:pPr>
                    <w:r>
                      <w:rPr>
                        <w:rFonts w:ascii="Arial" w:eastAsia="Arial" w:hAnsi="Arial" w:cs="Arial"/>
                        <w:b/>
                        <w:color w:val="595959"/>
                        <w:sz w:val="18"/>
                      </w:rPr>
                      <w:t>20000</w:t>
                    </w:r>
                  </w:p>
                </w:txbxContent>
              </v:textbox>
            </v:rect>
            <v:rect id="Rectangle 143" o:spid="_x0000_s1093" style="position:absolute;left:635;top:958;width:4227;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8v9wQAAANwAAAAPAAAAZHJzL2Rvd25yZXYueG1sRE9Li8Iw&#10;EL4L/ocwgjdNXUW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mDy/3BAAAA3AAAAA8AAAAA&#10;AAAAAAAAAAAABwIAAGRycy9kb3ducmV2LnhtbFBLBQYAAAAAAwADALcAAAD1AgAAAAA=&#10;" filled="f" stroked="f">
              <v:textbox inset="0,0,0,0">
                <w:txbxContent>
                  <w:p w:rsidR="00757016" w:rsidRDefault="00757016" w:rsidP="00757016">
                    <w:pPr>
                      <w:spacing w:after="160" w:line="259" w:lineRule="auto"/>
                    </w:pPr>
                    <w:r>
                      <w:rPr>
                        <w:rFonts w:ascii="Arial" w:eastAsia="Arial" w:hAnsi="Arial" w:cs="Arial"/>
                        <w:b/>
                        <w:color w:val="595959"/>
                        <w:sz w:val="18"/>
                      </w:rPr>
                      <w:t>25000</w:t>
                    </w:r>
                  </w:p>
                </w:txbxContent>
              </v:textbox>
            </v:rect>
            <v:rect id="Rectangle 144" o:spid="_x0000_s1094" style="position:absolute;left:5266;top:25012;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lOJwwAAANwAAAAPAAAAZHJzL2Rvd25yZXYueG1sRE9Na8JA&#10;EL0X/A/LCL01G0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JmpTicMAAADcAAAADwAA&#10;AAAAAAAAAAAAAAAHAgAAZHJzL2Rvd25yZXYueG1sUEsFBgAAAAADAAMAtwAAAPcCAAAAAA==&#10;" filled="f" stroked="f">
              <v:textbox inset="0,0,0,0">
                <w:txbxContent>
                  <w:p w:rsidR="00757016" w:rsidRDefault="00757016" w:rsidP="00757016">
                    <w:pPr>
                      <w:spacing w:after="160" w:line="259" w:lineRule="auto"/>
                    </w:pPr>
                    <w:r>
                      <w:rPr>
                        <w:rFonts w:ascii="Arial" w:eastAsia="Arial" w:hAnsi="Arial" w:cs="Arial"/>
                        <w:b/>
                        <w:color w:val="595959"/>
                        <w:sz w:val="18"/>
                      </w:rPr>
                      <w:t>2005</w:t>
                    </w:r>
                  </w:p>
                </w:txbxContent>
              </v:textbox>
            </v:rect>
            <v:rect id="Rectangle 145" o:spid="_x0000_s1095" style="position:absolute;left:8798;top:25012;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vYSwQAAANwAAAAPAAAAZHJzL2Rvd25yZXYueG1sRE9Li8Iw&#10;EL4L/ocwgjdNXVS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Ekm9hLBAAAA3AAAAA8AAAAA&#10;AAAAAAAAAAAABwIAAGRycy9kb3ducmV2LnhtbFBLBQYAAAAAAwADALcAAAD1AgAAAAA=&#10;" filled="f" stroked="f">
              <v:textbox inset="0,0,0,0">
                <w:txbxContent>
                  <w:p w:rsidR="00757016" w:rsidRDefault="00757016" w:rsidP="00757016">
                    <w:pPr>
                      <w:spacing w:after="160" w:line="259" w:lineRule="auto"/>
                    </w:pPr>
                    <w:r>
                      <w:rPr>
                        <w:rFonts w:ascii="Arial" w:eastAsia="Arial" w:hAnsi="Arial" w:cs="Arial"/>
                        <w:b/>
                        <w:color w:val="595959"/>
                        <w:sz w:val="18"/>
                      </w:rPr>
                      <w:t>2006</w:t>
                    </w:r>
                  </w:p>
                </w:txbxContent>
              </v:textbox>
            </v:rect>
            <v:rect id="Rectangle 146" o:spid="_x0000_s1096" style="position:absolute;left:12331;top:25012;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filled="f" stroked="f">
              <v:textbox inset="0,0,0,0">
                <w:txbxContent>
                  <w:p w:rsidR="00757016" w:rsidRDefault="00757016" w:rsidP="00757016">
                    <w:pPr>
                      <w:spacing w:after="160" w:line="259" w:lineRule="auto"/>
                    </w:pPr>
                    <w:r>
                      <w:rPr>
                        <w:rFonts w:ascii="Arial" w:eastAsia="Arial" w:hAnsi="Arial" w:cs="Arial"/>
                        <w:b/>
                        <w:color w:val="595959"/>
                        <w:sz w:val="18"/>
                      </w:rPr>
                      <w:t>2007</w:t>
                    </w:r>
                  </w:p>
                </w:txbxContent>
              </v:textbox>
            </v:rect>
            <v:rect id="Rectangle 147" o:spid="_x0000_s1097" style="position:absolute;left:15863;top:25012;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filled="f" stroked="f">
              <v:textbox inset="0,0,0,0">
                <w:txbxContent>
                  <w:p w:rsidR="00757016" w:rsidRDefault="00757016" w:rsidP="00757016">
                    <w:pPr>
                      <w:spacing w:after="160" w:line="259" w:lineRule="auto"/>
                    </w:pPr>
                    <w:r>
                      <w:rPr>
                        <w:rFonts w:ascii="Arial" w:eastAsia="Arial" w:hAnsi="Arial" w:cs="Arial"/>
                        <w:b/>
                        <w:color w:val="595959"/>
                        <w:sz w:val="18"/>
                      </w:rPr>
                      <w:t>2008</w:t>
                    </w:r>
                  </w:p>
                </w:txbxContent>
              </v:textbox>
            </v:rect>
            <v:rect id="Rectangle 148" o:spid="_x0000_s1098" style="position:absolute;left:19396;top:25012;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rsidR="00757016" w:rsidRDefault="00757016" w:rsidP="00757016">
                    <w:pPr>
                      <w:spacing w:after="160" w:line="259" w:lineRule="auto"/>
                    </w:pPr>
                    <w:r>
                      <w:rPr>
                        <w:rFonts w:ascii="Arial" w:eastAsia="Arial" w:hAnsi="Arial" w:cs="Arial"/>
                        <w:b/>
                        <w:color w:val="595959"/>
                        <w:sz w:val="18"/>
                      </w:rPr>
                      <w:t>2009</w:t>
                    </w:r>
                  </w:p>
                </w:txbxContent>
              </v:textbox>
            </v:rect>
            <v:rect id="Rectangle 149" o:spid="_x0000_s1099" style="position:absolute;left:22929;top:25012;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filled="f" stroked="f">
              <v:textbox inset="0,0,0,0">
                <w:txbxContent>
                  <w:p w:rsidR="00757016" w:rsidRDefault="00757016" w:rsidP="00757016">
                    <w:pPr>
                      <w:spacing w:after="160" w:line="259" w:lineRule="auto"/>
                    </w:pPr>
                    <w:r>
                      <w:rPr>
                        <w:rFonts w:ascii="Arial" w:eastAsia="Arial" w:hAnsi="Arial" w:cs="Arial"/>
                        <w:b/>
                        <w:color w:val="595959"/>
                        <w:sz w:val="18"/>
                      </w:rPr>
                      <w:t>2010</w:t>
                    </w:r>
                  </w:p>
                </w:txbxContent>
              </v:textbox>
            </v:rect>
            <v:rect id="Rectangle 150" o:spid="_x0000_s1100" style="position:absolute;left:26461;top:25012;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filled="f" stroked="f">
              <v:textbox inset="0,0,0,0">
                <w:txbxContent>
                  <w:p w:rsidR="00757016" w:rsidRDefault="00757016" w:rsidP="00757016">
                    <w:pPr>
                      <w:spacing w:after="160" w:line="259" w:lineRule="auto"/>
                    </w:pPr>
                    <w:r>
                      <w:rPr>
                        <w:rFonts w:ascii="Arial" w:eastAsia="Arial" w:hAnsi="Arial" w:cs="Arial"/>
                        <w:b/>
                        <w:color w:val="595959"/>
                        <w:sz w:val="18"/>
                      </w:rPr>
                      <w:t>2011</w:t>
                    </w:r>
                  </w:p>
                </w:txbxContent>
              </v:textbox>
            </v:rect>
            <v:rect id="Rectangle 151" o:spid="_x0000_s1101" style="position:absolute;left:29994;top:25012;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filled="f" stroked="f">
              <v:textbox inset="0,0,0,0">
                <w:txbxContent>
                  <w:p w:rsidR="00757016" w:rsidRDefault="00757016" w:rsidP="00757016">
                    <w:pPr>
                      <w:spacing w:after="160" w:line="259" w:lineRule="auto"/>
                    </w:pPr>
                    <w:r>
                      <w:rPr>
                        <w:rFonts w:ascii="Arial" w:eastAsia="Arial" w:hAnsi="Arial" w:cs="Arial"/>
                        <w:b/>
                        <w:color w:val="595959"/>
                        <w:sz w:val="18"/>
                      </w:rPr>
                      <w:t>2012</w:t>
                    </w:r>
                  </w:p>
                </w:txbxContent>
              </v:textbox>
            </v:rect>
            <v:rect id="Rectangle 152" o:spid="_x0000_s1102" style="position:absolute;left:33527;top:25012;width:3380;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filled="f" stroked="f">
              <v:textbox inset="0,0,0,0">
                <w:txbxContent>
                  <w:p w:rsidR="00757016" w:rsidRDefault="00757016" w:rsidP="00757016">
                    <w:pPr>
                      <w:spacing w:after="160" w:line="259" w:lineRule="auto"/>
                    </w:pPr>
                    <w:r>
                      <w:rPr>
                        <w:rFonts w:ascii="Arial" w:eastAsia="Arial" w:hAnsi="Arial" w:cs="Arial"/>
                        <w:b/>
                        <w:color w:val="595959"/>
                        <w:sz w:val="18"/>
                      </w:rPr>
                      <w:t>2013</w:t>
                    </w:r>
                  </w:p>
                </w:txbxContent>
              </v:textbox>
            </v:rect>
            <v:rect id="Rectangle 153" o:spid="_x0000_s1103" style="position:absolute;left:37059;top:25012;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rsidR="00757016" w:rsidRDefault="00757016" w:rsidP="00757016">
                    <w:pPr>
                      <w:spacing w:after="160" w:line="259" w:lineRule="auto"/>
                    </w:pPr>
                    <w:r>
                      <w:rPr>
                        <w:rFonts w:ascii="Arial" w:eastAsia="Arial" w:hAnsi="Arial" w:cs="Arial"/>
                        <w:b/>
                        <w:color w:val="595959"/>
                        <w:sz w:val="18"/>
                      </w:rPr>
                      <w:t>2014</w:t>
                    </w:r>
                  </w:p>
                </w:txbxContent>
              </v:textbox>
            </v:rect>
            <v:rect id="Rectangle 154" o:spid="_x0000_s1104" style="position:absolute;left:40592;top:25012;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filled="f" stroked="f">
              <v:textbox inset="0,0,0,0">
                <w:txbxContent>
                  <w:p w:rsidR="00757016" w:rsidRDefault="00757016" w:rsidP="00757016">
                    <w:pPr>
                      <w:spacing w:after="160" w:line="259" w:lineRule="auto"/>
                    </w:pPr>
                    <w:r>
                      <w:rPr>
                        <w:rFonts w:ascii="Arial" w:eastAsia="Arial" w:hAnsi="Arial" w:cs="Arial"/>
                        <w:b/>
                        <w:color w:val="595959"/>
                        <w:sz w:val="18"/>
                      </w:rPr>
                      <w:t>2015</w:t>
                    </w:r>
                  </w:p>
                </w:txbxContent>
              </v:textbox>
            </v:rect>
            <v:rect id="Rectangle 155" o:spid="_x0000_s1105" style="position:absolute;left:44124;top:25012;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DPwwAAANwAAAAPAAAAZHJzL2Rvd25yZXYueG1sRE9Na8JA&#10;EL0X/A/LCL01GwsR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zP9gz8MAAADcAAAADwAA&#10;AAAAAAAAAAAAAAAHAgAAZHJzL2Rvd25yZXYueG1sUEsFBgAAAAADAAMAtwAAAPcCAAAAAA==&#10;" filled="f" stroked="f">
              <v:textbox inset="0,0,0,0">
                <w:txbxContent>
                  <w:p w:rsidR="00757016" w:rsidRDefault="00757016" w:rsidP="00757016">
                    <w:pPr>
                      <w:spacing w:after="160" w:line="259" w:lineRule="auto"/>
                    </w:pPr>
                    <w:r>
                      <w:rPr>
                        <w:rFonts w:ascii="Arial" w:eastAsia="Arial" w:hAnsi="Arial" w:cs="Arial"/>
                        <w:b/>
                        <w:color w:val="595959"/>
                        <w:sz w:val="18"/>
                      </w:rPr>
                      <w:t>2016</w:t>
                    </w:r>
                  </w:p>
                </w:txbxContent>
              </v:textbox>
            </v:rect>
            <v:rect id="Rectangle 156" o:spid="_x0000_s1106" style="position:absolute;left:47657;top:25012;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f64wgAAANwAAAAPAAAAZHJzL2Rvd25yZXYueG1sRE9Ni8Iw&#10;EL0v7H8Is+BtTVdQ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A8Lf64wgAAANwAAAAPAAAA&#10;AAAAAAAAAAAAAAcCAABkcnMvZG93bnJldi54bWxQSwUGAAAAAAMAAwC3AAAA9gIAAAAA&#10;" filled="f" stroked="f">
              <v:textbox inset="0,0,0,0">
                <w:txbxContent>
                  <w:p w:rsidR="00757016" w:rsidRDefault="00757016" w:rsidP="00757016">
                    <w:pPr>
                      <w:spacing w:after="160" w:line="259" w:lineRule="auto"/>
                    </w:pPr>
                    <w:r>
                      <w:rPr>
                        <w:rFonts w:ascii="Arial" w:eastAsia="Arial" w:hAnsi="Arial" w:cs="Arial"/>
                        <w:b/>
                        <w:color w:val="595959"/>
                        <w:sz w:val="18"/>
                      </w:rPr>
                      <w:t>2017</w:t>
                    </w:r>
                  </w:p>
                </w:txbxContent>
              </v:textbox>
            </v:rect>
            <v:rect id="Rectangle 157" o:spid="_x0000_s1107" style="position:absolute;left:51190;top:25012;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VsjwQAAANwAAAAPAAAAZHJzL2Rvd25yZXYueG1sRE9Li8Iw&#10;EL4L/ocwgjdNXfBVjSL7QI++QL0NzdgWm0lpsrbur98Igrf5+J4zXzamEHeqXG5ZwaAfgSBOrM45&#10;VXA8/PQmIJxH1lhYJgUPcrBctFtzjLWteUf3vU9FCGEXo4LM+zKW0iUZGXR9WxIH7morgz7AKpW6&#10;wjqEm0J+RNFIGsw5NGRY0mdGyW3/axSsJ+XqvLF/dVp8X9an7Wn6dZh6pbqdZjUD4anxb/HLvdFh&#10;/nAMz2fCBXLxDwAA//8DAFBLAQItABQABgAIAAAAIQDb4fbL7gAAAIUBAAATAAAAAAAAAAAAAAAA&#10;AAAAAABbQ29udGVudF9UeXBlc10ueG1sUEsBAi0AFAAGAAgAAAAhAFr0LFu/AAAAFQEAAAsAAAAA&#10;AAAAAAAAAAAAHwEAAF9yZWxzLy5yZWxzUEsBAi0AFAAGAAgAAAAhAFNhWyPBAAAA3AAAAA8AAAAA&#10;AAAAAAAAAAAABwIAAGRycy9kb3ducmV2LnhtbFBLBQYAAAAAAwADALcAAAD1AgAAAAA=&#10;" filled="f" stroked="f">
              <v:textbox inset="0,0,0,0">
                <w:txbxContent>
                  <w:p w:rsidR="00757016" w:rsidRDefault="00757016" w:rsidP="00757016">
                    <w:pPr>
                      <w:spacing w:after="160" w:line="259" w:lineRule="auto"/>
                    </w:pPr>
                    <w:r>
                      <w:rPr>
                        <w:rFonts w:ascii="Arial" w:eastAsia="Arial" w:hAnsi="Arial" w:cs="Arial"/>
                        <w:b/>
                        <w:color w:val="595959"/>
                        <w:sz w:val="18"/>
                      </w:rPr>
                      <w:t>2018</w:t>
                    </w:r>
                  </w:p>
                </w:txbxContent>
              </v:textbox>
            </v:rect>
            <v:rect id="Rectangle 158" o:spid="_x0000_s1108" style="position:absolute;left:54722;top:25012;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rsidR="00757016" w:rsidRDefault="00757016" w:rsidP="00757016">
                    <w:pPr>
                      <w:spacing w:after="160" w:line="259" w:lineRule="auto"/>
                    </w:pPr>
                    <w:r>
                      <w:rPr>
                        <w:rFonts w:ascii="Arial" w:eastAsia="Arial" w:hAnsi="Arial" w:cs="Arial"/>
                        <w:b/>
                        <w:color w:val="595959"/>
                        <w:sz w:val="18"/>
                      </w:rPr>
                      <w:t>2019</w:t>
                    </w:r>
                  </w:p>
                </w:txbxContent>
              </v:textbox>
            </v:rect>
            <v:rect id="Rectangle 159" o:spid="_x0000_s1109" style="position:absolute;left:58255;top:25012;width:3381;height:1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mrKwgAAANwAAAAPAAAAZHJzL2Rvd25yZXYueG1sRE9Ni8Iw&#10;EL0L/ocwgjdNXVB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BNsmrKwgAAANwAAAAPAAAA&#10;AAAAAAAAAAAAAAcCAABkcnMvZG93bnJldi54bWxQSwUGAAAAAAMAAwC3AAAA9gIAAAAA&#10;" filled="f" stroked="f">
              <v:textbox inset="0,0,0,0">
                <w:txbxContent>
                  <w:p w:rsidR="00757016" w:rsidRDefault="00757016" w:rsidP="00757016">
                    <w:pPr>
                      <w:spacing w:after="160" w:line="259" w:lineRule="auto"/>
                    </w:pPr>
                    <w:r>
                      <w:rPr>
                        <w:rFonts w:ascii="Arial" w:eastAsia="Arial" w:hAnsi="Arial" w:cs="Arial"/>
                        <w:b/>
                        <w:color w:val="595959"/>
                        <w:sz w:val="18"/>
                      </w:rPr>
                      <w:t>2020</w:t>
                    </w:r>
                  </w:p>
                </w:txbxContent>
              </v:textbox>
            </v:rect>
            <v:shape id="Shape 160" o:spid="_x0000_s1110" style="position:absolute;left:6537;top:4387;width:52989;height:14281;visibility:visible" coordsize="5298932,14281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s6ExQAAANwAAAAPAAAAZHJzL2Rvd25yZXYueG1sRI9Ba8Mw&#10;DIXvhf0Ho8FujdMdSknrljZssMMYa1LoVcRaHBbLWey12b+fDoXeJN7Te582u8n36kJj7AIbWGQ5&#10;KOIm2I5bA6f6db4CFROyxT4wGfijCLvtw2yDhQ1XPtKlSq2SEI4FGnApDYXWsXHkMWZhIBbtK4we&#10;k6xjq+2IVwn3vX7O86X22LE0OByodNR8V7/ewHlly0NtK7d/f6nP7vPYfZQ/lTFPj9N+DSrRlO7m&#10;2/WbFfyl4MszMoHe/gMAAP//AwBQSwECLQAUAAYACAAAACEA2+H2y+4AAACFAQAAEwAAAAAAAAAA&#10;AAAAAAAAAAAAW0NvbnRlbnRfVHlwZXNdLnhtbFBLAQItABQABgAIAAAAIQBa9CxbvwAAABUBAAAL&#10;AAAAAAAAAAAAAAAAAB8BAABfcmVscy8ucmVsc1BLAQItABQABgAIAAAAIQDlXs6ExQAAANwAAAAP&#10;AAAAAAAAAAAAAAAAAAcCAABkcnMvZG93bnJldi54bWxQSwUGAAAAAAMAAwC3AAAA+QIAAAAA&#10;" adj="0,,0" path="m,1428140l5298932,e" filled="f" strokecolor="red" strokeweight="2pt">
              <v:stroke joinstyle="round" endcap="round"/>
              <v:formulas/>
              <v:path arrowok="t" o:connecttype="segments" textboxrect="0,0,5298932,1428140"/>
            </v:shape>
            <w10:wrap type="none"/>
            <w10:anchorlock/>
          </v:group>
        </w:pict>
      </w:r>
    </w:p>
    <w:p w:rsidR="00757016" w:rsidRPr="003B5343" w:rsidRDefault="00757016" w:rsidP="00757016">
      <w:pPr>
        <w:keepNext/>
        <w:keepLines/>
        <w:spacing w:after="7" w:line="259" w:lineRule="auto"/>
        <w:ind w:left="-5" w:hanging="10"/>
        <w:outlineLvl w:val="0"/>
        <w:rPr>
          <w:rFonts w:ascii="Arial" w:eastAsia="Arial" w:hAnsi="Arial" w:cs="Arial"/>
          <w:b/>
          <w:i/>
          <w:color w:val="000000"/>
          <w:lang w:val="en-ZA" w:eastAsia="en-ZA"/>
        </w:rPr>
      </w:pPr>
      <w:r w:rsidRPr="003B5343">
        <w:rPr>
          <w:rFonts w:ascii="Arial" w:eastAsia="Arial" w:hAnsi="Arial" w:cs="Arial"/>
          <w:b/>
          <w:i/>
          <w:color w:val="000000"/>
          <w:lang w:val="en-ZA" w:eastAsia="en-ZA"/>
        </w:rPr>
        <w:t>Graph 2: Trend in proportions of academic staff with doctorates: 2005 - 2020</w:t>
      </w:r>
    </w:p>
    <w:p w:rsidR="00757016" w:rsidRPr="003B5343" w:rsidRDefault="00901EED" w:rsidP="00757016">
      <w:pPr>
        <w:spacing w:after="0" w:line="259" w:lineRule="auto"/>
        <w:rPr>
          <w:rFonts w:ascii="Arial" w:eastAsia="Arial" w:hAnsi="Arial" w:cs="Arial"/>
          <w:color w:val="000000"/>
          <w:lang w:val="en-ZA" w:eastAsia="en-ZA"/>
        </w:rPr>
      </w:pPr>
      <w:r w:rsidRPr="00901EED">
        <w:rPr>
          <w:noProof/>
          <w:color w:val="000000"/>
          <w:lang w:val="en-ZA" w:eastAsia="en-ZA"/>
        </w:rPr>
      </w:r>
      <w:r w:rsidR="008A5D6E" w:rsidRPr="00901EED">
        <w:rPr>
          <w:noProof/>
          <w:color w:val="000000"/>
          <w:lang w:val="en-ZA" w:eastAsia="en-ZA"/>
        </w:rPr>
        <w:pict>
          <v:group id="Group 5075" o:spid="_x0000_s1111" style="width:468pt;height:189.5pt;mso-position-horizontal-relative:char;mso-position-vertical-relative:line" coordsize="59436,24066">
            <v:shape id="Shape 163" o:spid="_x0000_s1112" style="position:absolute;width:59436;height:24066;visibility:visible" coordsize="5943600,24066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dY9wwAAANwAAAAPAAAAZHJzL2Rvd25yZXYueG1sRE9Na8JA&#10;EL0X+h+WKfRWN7ZVJLoJJVDooVBiPHgcs2MSzM6mu2uM/94tFLzN433OJp9ML0ZyvrOsYD5LQBDX&#10;VnfcKNhVny8rED4ga+wtk4Irecizx4cNptpeuKRxGxoRQ9inqKANYUil9HVLBv3MDsSRO1pnMETo&#10;GqkdXmK46eVrkiylwY5jQ4sDFS3Vp+3ZKKjOU3E4DN/lIkhXlP59tL/7H6Wen6aPNYhAU7iL/91f&#10;Os5fvsHfM/ECmd0AAAD//wMAUEsBAi0AFAAGAAgAAAAhANvh9svuAAAAhQEAABMAAAAAAAAAAAAA&#10;AAAAAAAAAFtDb250ZW50X1R5cGVzXS54bWxQSwECLQAUAAYACAAAACEAWvQsW78AAAAVAQAACwAA&#10;AAAAAAAAAAAAAAAfAQAAX3JlbHMvLnJlbHNQSwECLQAUAAYACAAAACEAHR3WPcMAAADcAAAADwAA&#10;AAAAAAAAAAAAAAAHAgAAZHJzL2Rvd25yZXYueG1sUEsFBgAAAAADAAMAtwAAAPcCAAAAAA==&#10;" adj="0,,0" path="m,l5943600,r,2406650l,2406650,,xe" filled="f" strokecolor="#d8d8d8">
              <v:stroke miterlimit="83231f" joinstyle="miter"/>
              <v:formulas/>
              <v:path arrowok="t" o:connecttype="segments" textboxrect="0,0,5943600,2406650"/>
            </v:shape>
            <v:shape id="Shape 164" o:spid="_x0000_s1113" style="position:absolute;left:5517;top:18182;width:52586;height:0;visibility:visible" coordsize="525858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A53wwAAANwAAAAPAAAAZHJzL2Rvd25yZXYueG1sRE/fa8Iw&#10;EH4f+D+EE/Y2U8eQUY0igjAY27Dtho9HcrbF5lKSqJ1//SIMfLuP7+ctVoPtxJl8aB0rmE4yEMTa&#10;mZZrBVW5fXoFESKywc4xKfilAKvl6GGBuXEX3tG5iLVIIRxyVNDE2OdSBt2QxTBxPXHiDs5bjAn6&#10;WhqPlxRuO/mcZTNpseXU0GBPm4b0sThZBZ/X8nvvPr4qX70Xm+npR1+p1Eo9jof1HESkId7F/+43&#10;k+bPXuD2TLpALv8AAAD//wMAUEsBAi0AFAAGAAgAAAAhANvh9svuAAAAhQEAABMAAAAAAAAAAAAA&#10;AAAAAAAAAFtDb250ZW50X1R5cGVzXS54bWxQSwECLQAUAAYACAAAACEAWvQsW78AAAAVAQAACwAA&#10;AAAAAAAAAAAAAAAfAQAAX3JlbHMvLnJlbHNQSwECLQAUAAYACAAAACEAsHAOd8MAAADcAAAADwAA&#10;AAAAAAAAAAAAAAAHAgAAZHJzL2Rvd25yZXYueG1sUEsFBgAAAAADAAMAtwAAAPcCAAAAAA==&#10;" adj="0,,0" path="m,l5258583,e" filled="f" strokecolor="#d8d8d8">
              <v:stroke miterlimit="83231f" joinstyle="miter"/>
              <v:formulas/>
              <v:path arrowok="t" o:connecttype="segments" textboxrect="0,0,5258583,0"/>
            </v:shape>
            <v:shape id="Shape 165" o:spid="_x0000_s1114" style="position:absolute;left:5517;top:15374;width:52586;height:0;visibility:visible" coordsize="525858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KvswwAAANwAAAAPAAAAZHJzL2Rvd25yZXYueG1sRE/fa8Iw&#10;EH4f+D+EE/Y2UweTUY0igjAY27Dtho9HcrbF5lKSqJ1//SIMfLuP7+ctVoPtxJl8aB0rmE4yEMTa&#10;mZZrBVW5fXoFESKywc4xKfilAKvl6GGBuXEX3tG5iLVIIRxyVNDE2OdSBt2QxTBxPXHiDs5bjAn6&#10;WhqPlxRuO/mcZTNpseXU0GBPm4b0sThZBZ/X8nvvPr4qX70Xm+npR1+p1Eo9jof1HESkId7F/+43&#10;k+bPXuD2TLpALv8AAAD//wMAUEsBAi0AFAAGAAgAAAAhANvh9svuAAAAhQEAABMAAAAAAAAAAAAA&#10;AAAAAAAAAFtDb250ZW50X1R5cGVzXS54bWxQSwECLQAUAAYACAAAACEAWvQsW78AAAAVAQAACwAA&#10;AAAAAAAAAAAAAAAfAQAAX3JlbHMvLnJlbHNQSwECLQAUAAYACAAAACEA3zyr7MMAAADcAAAADwAA&#10;AAAAAAAAAAAAAAAHAgAAZHJzL2Rvd25yZXYueG1sUEsFBgAAAAADAAMAtwAAAPcCAAAAAA==&#10;" adj="0,,0" path="m,l5258583,e" filled="f" strokecolor="#d8d8d8">
              <v:stroke miterlimit="83231f" joinstyle="miter"/>
              <v:formulas/>
              <v:path arrowok="t" o:connecttype="segments" textboxrect="0,0,5258583,0"/>
            </v:shape>
            <v:shape id="Shape 166" o:spid="_x0000_s1115" style="position:absolute;left:5517;top:12565;width:52586;height:0;visibility:visible" coordsize="525858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jWbwwAAANwAAAAPAAAAZHJzL2Rvd25yZXYueG1sRE/fa8Iw&#10;EH4f+D+EE/Y2U/dQpDOKCIPB2MbaTnw8krMtay4lidr51y+C4Nt9fD9vuR5tL07kQ+dYwXyWgSDW&#10;znTcKKir16cFiBCRDfaOScEfBVivJg9LLIw78zedytiIFMKhQAVtjEMhZdAtWQwzNxAn7uC8xZig&#10;b6TxeE7htpfPWZZLix2nhhYH2rakf8ujVfB5qX727uOr9vV7uZ0fd/pClVbqcTpuXkBEGuNdfHO/&#10;mTQ/z+H6TLpArv4BAAD//wMAUEsBAi0AFAAGAAgAAAAhANvh9svuAAAAhQEAABMAAAAAAAAAAAAA&#10;AAAAAAAAAFtDb250ZW50X1R5cGVzXS54bWxQSwECLQAUAAYACAAAACEAWvQsW78AAAAVAQAACwAA&#10;AAAAAAAAAAAAAAAfAQAAX3JlbHMvLnJlbHNQSwECLQAUAAYACAAAACEAL+41m8MAAADcAAAADwAA&#10;AAAAAAAAAAAAAAAHAgAAZHJzL2Rvd25yZXYueG1sUEsFBgAAAAADAAMAtwAAAPcCAAAAAA==&#10;" adj="0,,0" path="m,l5258583,e" filled="f" strokecolor="#d8d8d8">
              <v:stroke miterlimit="83231f" joinstyle="miter"/>
              <v:formulas/>
              <v:path arrowok="t" o:connecttype="segments" textboxrect="0,0,5258583,0"/>
            </v:shape>
            <v:shape id="Shape 167" o:spid="_x0000_s1116" style="position:absolute;left:5517;top:9757;width:52586;height:0;visibility:visible" coordsize="525858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AAwwAAANwAAAAPAAAAZHJzL2Rvd25yZXYueG1sRE/fa8Iw&#10;EH4f+D+EE3ybqXtwozOKCMJgzLG2yh6P5GyLzaUkUTv/+mUw8O0+vp+3WA22ExfyoXWsYDbNQBBr&#10;Z1quFVTl9vEFRIjIBjvHpOCHAqyWo4cF5sZd+YsuRaxFCuGQo4Imxj6XMuiGLIap64kTd3TeYkzQ&#10;19J4vKZw28mnLJtLiy2nhgZ72jSkT8XZKtjdyv23+/isfPVebGbng75RqZWajIf1K4hIQ7yL/91v&#10;Js2fP8PfM+kCufwFAAD//wMAUEsBAi0AFAAGAAgAAAAhANvh9svuAAAAhQEAABMAAAAAAAAAAAAA&#10;AAAAAAAAAFtDb250ZW50X1R5cGVzXS54bWxQSwECLQAUAAYACAAAACEAWvQsW78AAAAVAQAACwAA&#10;AAAAAAAAAAAAAAAfAQAAX3JlbHMvLnJlbHNQSwECLQAUAAYACAAAACEAQKKQAMMAAADcAAAADwAA&#10;AAAAAAAAAAAAAAAHAgAAZHJzL2Rvd25yZXYueG1sUEsFBgAAAAADAAMAtwAAAPcCAAAAAA==&#10;" adj="0,,0" path="m,l5258583,e" filled="f" strokecolor="#d8d8d8">
              <v:stroke miterlimit="83231f" joinstyle="miter"/>
              <v:formulas/>
              <v:path arrowok="t" o:connecttype="segments" textboxrect="0,0,5258583,0"/>
            </v:shape>
            <v:shape id="Shape 168" o:spid="_x0000_s1117" style="position:absolute;left:5517;top:6949;width:52586;height:0;visibility:visible" coordsize="525858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QRyxgAAANwAAAAPAAAAZHJzL2Rvd25yZXYueG1sRI9BS8NA&#10;EIXvgv9hmYI3u6mHIrHbIoWCIFpMUvE47I5JMDsbdrdt7K/vHARvM7w3732z2kx+UCeKqQ9sYDEv&#10;QBHb4HpuDTT17v4RVMrIDofAZOCXEmzWtzcrLF048wedqtwqCeFUooEu57HUOtmOPKZ5GIlF+w7R&#10;Y5Y1ttpFPEu4H/RDUSy1x56locORth3Zn+roDbxf6sNXeNs3sXmttovjp71QbY25m03PT6AyTfnf&#10;/Hf94gR/KbTyjEyg11cAAAD//wMAUEsBAi0AFAAGAAgAAAAhANvh9svuAAAAhQEAABMAAAAAAAAA&#10;AAAAAAAAAAAAAFtDb250ZW50X1R5cGVzXS54bWxQSwECLQAUAAYACAAAACEAWvQsW78AAAAVAQAA&#10;CwAAAAAAAAAAAAAAAAAfAQAAX3JlbHMvLnJlbHNQSwECLQAUAAYACAAAACEAMT0EcsYAAADcAAAA&#10;DwAAAAAAAAAAAAAAAAAHAgAAZHJzL2Rvd25yZXYueG1sUEsFBgAAAAADAAMAtwAAAPoCAAAAAA==&#10;" adj="0,,0" path="m,l5258583,e" filled="f" strokecolor="#d8d8d8">
              <v:stroke miterlimit="83231f" joinstyle="miter"/>
              <v:formulas/>
              <v:path arrowok="t" o:connecttype="segments" textboxrect="0,0,5258583,0"/>
            </v:shape>
            <v:shape id="Shape 169" o:spid="_x0000_s1118" style="position:absolute;left:5517;top:4140;width:52586;height:0;visibility:visible" coordsize="525858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aHpwwAAANwAAAAPAAAAZHJzL2Rvd25yZXYueG1sRE/fa8Iw&#10;EH4f+D+EE3ybqXuQrTOKCMJgzLG2yh6P5GyLzaUkUTv/+mUw8O0+vp+3WA22ExfyoXWsYDbNQBBr&#10;Z1quFVTl9vEZRIjIBjvHpOCHAqyWo4cF5sZd+YsuRaxFCuGQo4Imxj6XMuiGLIap64kTd3TeYkzQ&#10;19J4vKZw28mnLJtLiy2nhgZ72jSkT8XZKtjdyv23+/isfPVebGbng75RqZWajIf1K4hIQ7yL/91v&#10;Js2fv8DfM+kCufwFAAD//wMAUEsBAi0AFAAGAAgAAAAhANvh9svuAAAAhQEAABMAAAAAAAAAAAAA&#10;AAAAAAAAAFtDb250ZW50X1R5cGVzXS54bWxQSwECLQAUAAYACAAAACEAWvQsW78AAAAVAQAACwAA&#10;AAAAAAAAAAAAAAAfAQAAX3JlbHMvLnJlbHNQSwECLQAUAAYACAAAACEAXnGh6cMAAADcAAAADwAA&#10;AAAAAAAAAAAAAAAHAgAAZHJzL2Rvd25yZXYueG1sUEsFBgAAAAADAAMAtwAAAPcCAAAAAA==&#10;" adj="0,,0" path="m,l5258583,e" filled="f" strokecolor="#d8d8d8">
              <v:stroke miterlimit="83231f" joinstyle="miter"/>
              <v:formulas/>
              <v:path arrowok="t" o:connecttype="segments" textboxrect="0,0,5258583,0"/>
            </v:shape>
            <v:shape id="Shape 170" o:spid="_x0000_s1119" style="position:absolute;left:5517;top:1332;width:52586;height:0;visibility:visible" coordsize="525858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p6pxgAAANwAAAAPAAAAZHJzL2Rvd25yZXYueG1sRI9BS8NA&#10;EIXvQv/DMgVvdlMPKrHbIoVCQVRMUvE47I5JMDsbdrdt7K93DoK3Gd6b975ZbSY/qBPF1Ac2sFwU&#10;oIhtcD23Bpp6d/MAKmVkh0NgMvBDCTbr2dUKSxfO/E6nKrdKQjiVaKDLeSy1TrYjj2kRRmLRvkL0&#10;mGWNrXYRzxLuB31bFHfaY8/S0OFI247sd3X0Bl4v9eEzvLw1sXmutsvjh71QbY25nk9Pj6AyTfnf&#10;/He9d4J/L/jyjEyg178AAAD//wMAUEsBAi0AFAAGAAgAAAAhANvh9svuAAAAhQEAABMAAAAAAAAA&#10;AAAAAAAAAAAAAFtDb250ZW50X1R5cGVzXS54bWxQSwECLQAUAAYACAAAACEAWvQsW78AAAAVAQAA&#10;CwAAAAAAAAAAAAAAAAAfAQAAX3JlbHMvLnJlbHNQSwECLQAUAAYACAAAACEASpKeqcYAAADcAAAA&#10;DwAAAAAAAAAAAAAAAAAHAgAAZHJzL2Rvd25yZXYueG1sUEsFBgAAAAADAAMAtwAAAPoCAAAAAA==&#10;" adj="0,,0" path="m,l5258583,e" filled="f" strokecolor="#d8d8d8">
              <v:stroke miterlimit="83231f" joinstyle="miter"/>
              <v:formulas/>
              <v:path arrowok="t" o:connecttype="segments" textboxrect="0,0,5258583,0"/>
            </v:shape>
            <v:shape id="Shape 171" o:spid="_x0000_s1120" style="position:absolute;left:5517;top:18182;width:52586;height:0;visibility:visible" coordsize="525858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jsywwAAANwAAAAPAAAAZHJzL2Rvd25yZXYueG1sRE9NS8Qw&#10;EL0L/ocwgjeb1oNK3WyRgiCIim1X9jgks22xmZQku1v31xtB2Ns83uesqsVO4kA+jI4VFFkOglg7&#10;M3KvoGufbx5AhIhscHJMCn4oQLW+vFhhadyRP+nQxF6kEA4lKhhinEspgx7IYsjcTJy4nfMWY4K+&#10;l8bjMYXbSd7m+Z20OHJqGHCmeiD93eytgvdTu9m6t4/Od69NXey/9IlardT11fL0CCLSEs/if/eL&#10;SfPvC/h7Jl0g178AAAD//wMAUEsBAi0AFAAGAAgAAAAhANvh9svuAAAAhQEAABMAAAAAAAAAAAAA&#10;AAAAAAAAAFtDb250ZW50X1R5cGVzXS54bWxQSwECLQAUAAYACAAAACEAWvQsW78AAAAVAQAACwAA&#10;AAAAAAAAAAAAAAAfAQAAX3JlbHMvLnJlbHNQSwECLQAUAAYACAAAACEAJd47MsMAAADcAAAADwAA&#10;AAAAAAAAAAAAAAAHAgAAZHJzL2Rvd25yZXYueG1sUEsFBgAAAAADAAMAtwAAAPcCAAAAAA==&#10;" adj="0,,0" path="m,l5258583,e" filled="f" strokecolor="#d8d8d8">
              <v:stroke miterlimit="83231f" joinstyle="miter"/>
              <v:formulas/>
              <v:path arrowok="t" o:connecttype="segments" textboxrect="0,0,5258583,0"/>
            </v:shape>
            <v:shape id="Shape 172" o:spid="_x0000_s1121" style="position:absolute;left:7160;top:4263;width:49300;height:5525;visibility:visible" coordsize="4929921,5524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IkWxQAAANwAAAAPAAAAZHJzL2Rvd25yZXYueG1sRE9Na8JA&#10;EL0X+h+WEXqrG4XWNrqKCIpSBBuFXsfsmMRmZ0N2TdL8+q5Q6G0e73Nmi86UoqHaFZYVjIYRCOLU&#10;6oIzBafj+vkNhPPIGkvLpOCHHCzmjw8zjLVt+ZOaxGcihLCLUUHufRVL6dKcDLqhrYgDd7G1QR9g&#10;nUldYxvCTSnHUfQqDRYcGnKsaJVT+p3cjIKuv9qv95fdZL35WB1u+7Y/n9KjUk+DbjkF4anz/+I/&#10;91aH+ZMx3J8JF8j5LwAAAP//AwBQSwECLQAUAAYACAAAACEA2+H2y+4AAACFAQAAEwAAAAAAAAAA&#10;AAAAAAAAAAAAW0NvbnRlbnRfVHlwZXNdLnhtbFBLAQItABQABgAIAAAAIQBa9CxbvwAAABUBAAAL&#10;AAAAAAAAAAAAAAAAAB8BAABfcmVscy8ucmVsc1BLAQItABQABgAIAAAAIQCclIkWxQAAANwAAAAP&#10;AAAAAAAAAAAAAAAAAAcCAABkcnMvZG93bnJldi54bWxQSwUGAAAAAAMAAwC3AAAA+QIAAAAA&#10;" adj="0,,0" path="m,552452l328661,496286,657323,482244,985984,453880r328662,-26117l1643307,389289r328662,-49707l2300630,306444r328661,-69927l2957953,187652r328661,-26117l3615276,133648,3943937,99752,4272598,30948r328662,21343l4929921,e" filled="f" strokecolor="#4f81bd" strokeweight="2.25pt">
              <v:stroke joinstyle="bevel" endcap="round"/>
              <v:formulas/>
              <v:path arrowok="t" o:connecttype="segments" textboxrect="0,0,4929921,552452"/>
            </v:shape>
            <v:shape id="Shape 173" o:spid="_x0000_s1122" style="position:absolute;left:6843;top:9470;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k9mwgAAANwAAAAPAAAAZHJzL2Rvd25yZXYueG1sRE9NSwMx&#10;EL0L/Q9hhN5sVou2XZuWIix4EXT10tuwmSbBzWTZZLdrf30jCN7m8T5nu598K0bqowus4H5RgCBu&#10;gnZsFHx9VndrEDEha2wDk4IfirDfzW62WOpw5g8a62REDuFYogKbUldKGRtLHuMidMSZO4XeY8qw&#10;N1L3eM7hvpUPRfEkPTrODRY7erHUfNeDV1BdbHpE46bVcDRj5Z1+fxs2Ss1vp8MziERT+hf/uV91&#10;nr9awu8z+QK5uwIAAP//AwBQSwECLQAUAAYACAAAACEA2+H2y+4AAACFAQAAEwAAAAAAAAAAAAAA&#10;AAAAAAAAW0NvbnRlbnRfVHlwZXNdLnhtbFBLAQItABQABgAIAAAAIQBa9CxbvwAAABUBAAALAAAA&#10;AAAAAAAAAAAAAB8BAABfcmVscy8ucmVsc1BLAQItABQABgAIAAAAIQAM9k9mwgAAANwAAAAPAAAA&#10;AAAAAAAAAAAAAAcCAABkcnMvZG93bnJldi54bWxQSwUGAAAAAAMAAwC3AAAA9gIAAAAA&#10;" adj="0,,0" path="m31750,c49168,,63500,14332,63500,31750v,17418,-14332,31750,-31750,31750c14332,63500,,49168,,31750,,14332,14332,,31750,xe" fillcolor="#4f81bd" stroked="f" strokeweight="0">
              <v:stroke miterlimit="83231f" joinstyle="miter"/>
              <v:formulas/>
              <v:path arrowok="t" o:connecttype="segments" textboxrect="0,0,63500,63500"/>
            </v:shape>
            <v:shape id="Shape 174" o:spid="_x0000_s1123" style="position:absolute;left:6843;top:9470;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bGswwAAANwAAAAPAAAAZHJzL2Rvd25yZXYueG1sRE/basJA&#10;EH0X+g/LFPpWNxFJJXUTVCiUah+M/YAhO7lodjZktyb167uFgm9zONdZ55PpxJUG11pWEM8jEMSl&#10;1S3XCr5Ob88rEM4ja+wsk4IfcpBnD7M1ptqOfKRr4WsRQtilqKDxvk+ldGVDBt3c9sSBq+xg0Ac4&#10;1FIPOIZw08lFFCXSYMuhocGedg2Vl+LbKLC3DjeH/ecZlzsTf7jtoUiqUqmnx2nzCsLT5O/if/e7&#10;DvNflvD3TLhAZr8AAAD//wMAUEsBAi0AFAAGAAgAAAAhANvh9svuAAAAhQEAABMAAAAAAAAAAAAA&#10;AAAAAAAAAFtDb250ZW50X1R5cGVzXS54bWxQSwECLQAUAAYACAAAACEAWvQsW78AAAAVAQAACwAA&#10;AAAAAAAAAAAAAAAfAQAAX3JlbHMvLnJlbHNQSwECLQAUAAYACAAAACEAmvGxrMMAAADcAAAADwAA&#10;AAAAAAAAAAAAAAAHAgAAZHJzL2Rvd25yZXYueG1sUEsFBgAAAAADAAMAtwAAAPcCAAAAAA==&#10;" adj="0,,0" path="m63500,31750v,17418,-14332,31750,-31750,31750c14332,63500,,49168,,31750,,14332,14332,,31750,,49168,,63500,14332,63500,31750e" filled="f" strokecolor="#4f81bd">
              <v:stroke miterlimit="83231f" joinstyle="miter"/>
              <v:formulas/>
              <v:path arrowok="t" o:connecttype="segments" textboxrect="0,0,63500,63500"/>
            </v:shape>
            <v:shape id="Shape 175" o:spid="_x0000_s1124" style="position:absolute;left:10129;top:8909;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3KJwgAAANwAAAAPAAAAZHJzL2Rvd25yZXYueG1sRE9LawIx&#10;EL4X/A9hCr3VbAVruzWKCAu9CPVx6W3YTJPQzWTZZNfVX28KBW/z8T1nuR59Iwbqogus4GVagCCu&#10;g3ZsFJyO1fMbiJiQNTaBScGFIqxXk4clljqceU/DIRmRQziWqMCm1JZSxtqSxzgNLXHmfkLnMWXY&#10;Gak7POdw38hZUbxKj45zg8WWtpbq30PvFVRXm+Zo3Ljov81Qeae/dv27Uk+P4+YDRKIx3cX/7k+d&#10;5y/m8PdMvkCubgAAAP//AwBQSwECLQAUAAYACAAAACEA2+H2y+4AAACFAQAAEwAAAAAAAAAAAAAA&#10;AAAAAAAAW0NvbnRlbnRfVHlwZXNdLnhtbFBLAQItABQABgAIAAAAIQBa9CxbvwAAABUBAAALAAAA&#10;AAAAAAAAAAAAAB8BAABfcmVscy8ucmVsc1BLAQItABQABgAIAAAAIQDsU3KJwgAAANwAAAAPAAAA&#10;AAAAAAAAAAAAAAcCAABkcnMvZG93bnJldi54bWxQSwUGAAAAAAMAAwC3AAAA9gIAAAAA&#10;" adj="0,,0" path="m31750,c49168,,63500,14332,63500,31750v,17418,-14332,31750,-31750,31750c14332,63500,,49168,,31750,,14332,14332,,31750,xe" fillcolor="#4f81bd" stroked="f" strokeweight="0">
              <v:stroke miterlimit="83231f" joinstyle="miter"/>
              <v:formulas/>
              <v:path arrowok="t" o:connecttype="segments" textboxrect="0,0,63500,63500"/>
            </v:shape>
            <v:shape id="Shape 176" o:spid="_x0000_s1125" style="position:absolute;left:10129;top:8909;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4pAwwAAANwAAAAPAAAAZHJzL2Rvd25yZXYueG1sRE/basJA&#10;EH0v+A/LFPpmNkqJErOKCoK06YNpP2DITi42Oxuyq0n79d1CoW9zONfJdpPpxJ0G11pWsIhiEMSl&#10;1S3XCj7eT/M1COeRNXaWScEXOdhtZw8ZptqOfKF74WsRQtilqKDxvk+ldGVDBl1ke+LAVXYw6AMc&#10;aqkHHEO46eQyjhNpsOXQ0GBPx4bKz+JmFNjvDvf569sVn49m8eIOeZFUpVJPj9N+A8LT5P/Ff+6z&#10;DvNXCfw+Ey6Q2x8AAAD//wMAUEsBAi0AFAAGAAgAAAAhANvh9svuAAAAhQEAABMAAAAAAAAAAAAA&#10;AAAAAAAAAFtDb250ZW50X1R5cGVzXS54bWxQSwECLQAUAAYACAAAACEAWvQsW78AAAAVAQAACwAA&#10;AAAAAAAAAAAAAAAfAQAAX3JlbHMvLnJlbHNQSwECLQAUAAYACAAAACEABW+KQMMAAADcAAAADwAA&#10;AAAAAAAAAAAAAAAHAgAAZHJzL2Rvd25yZXYueG1sUEsFBgAAAAADAAMAtwAAAPcCAAAAAA==&#10;" adj="0,,0" path="m63500,31750v,17418,-14332,31750,-31750,31750c14332,63500,,49168,,31750,,14332,14332,,31750,,49168,,63500,14332,63500,31750e" filled="f" strokecolor="#4f81bd">
              <v:stroke miterlimit="83231f" joinstyle="miter"/>
              <v:formulas/>
              <v:path arrowok="t" o:connecttype="segments" textboxrect="0,0,63500,63500"/>
            </v:shape>
            <v:shape id="Shape 177" o:spid="_x0000_s1126" style="position:absolute;left:13416;top:8768;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UllwQAAANwAAAAPAAAAZHJzL2Rvd25yZXYueG1sRE9LSwMx&#10;EL4L/ocwQm82q9Bu3TYtIix4Efq6eBs20yS4mSyb7Hb11xtB6G0+vudsdpNvxUh9dIEVPM0LEMRN&#10;0I6NgvOpflyBiAlZYxuYFHxThN32/m6DlQ5XPtB4TEbkEI4VKrApdZWUsbHkMc5DR5y5S+g9pgx7&#10;I3WP1xzuW/lcFEvp0XFusNjRm6Xm6zh4BfWPTQs0biqHTzPW3un9x/Ci1Oxhel2DSDSlm/jf/a7z&#10;/LKEv2fyBXL7CwAA//8DAFBLAQItABQABgAIAAAAIQDb4fbL7gAAAIUBAAATAAAAAAAAAAAAAAAA&#10;AAAAAABbQ29udGVudF9UeXBlc10ueG1sUEsBAi0AFAAGAAgAAAAhAFr0LFu/AAAAFQEAAAsAAAAA&#10;AAAAAAAAAAAAHwEAAF9yZWxzLy5yZWxzUEsBAi0AFAAGAAgAAAAhAHPNSWXBAAAA3AAAAA8AAAAA&#10;AAAAAAAAAAAABwIAAGRycy9kb3ducmV2LnhtbFBLBQYAAAAAAwADALcAAAD1AgAAAAA=&#10;" adj="0,,0" path="m31750,c49168,,63500,14332,63500,31750v,17418,-14332,31750,-31750,31750c14332,63500,,49168,,31750,,14332,14332,,31750,xe" fillcolor="#4f81bd" stroked="f" strokeweight="0">
              <v:stroke miterlimit="83231f" joinstyle="miter"/>
              <v:formulas/>
              <v:path arrowok="t" o:connecttype="segments" textboxrect="0,0,63500,63500"/>
            </v:shape>
            <v:shape id="Shape 178" o:spid="_x0000_s1127" style="position:absolute;left:13416;top:8768;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LupxQAAANwAAAAPAAAAZHJzL2Rvd25yZXYueG1sRI/dasJA&#10;EIXvhb7DMgXvzMZStKSuYgWh+HNh2gcYsmOSNjsbsqtGn965ELyb4Zw555vZoneNOlMXas8GxkkK&#10;irjwtubSwO/PevQBKkRki41nMnClAIv5y2CGmfUXPtA5j6WSEA4ZGqhibDOtQ1GRw5D4lli0o+8c&#10;Rlm7UtsOLxLuGv2WphPtsGZpqLClVUXFf35yBvytweVuu//D95Ubb8LXLp8cC2OGr/3yE1SkPj7N&#10;j+tvK/hToZVnZAI9vwMAAP//AwBQSwECLQAUAAYACAAAACEA2+H2y+4AAACFAQAAEwAAAAAAAAAA&#10;AAAAAAAAAAAAW0NvbnRlbnRfVHlwZXNdLnhtbFBLAQItABQABgAIAAAAIQBa9CxbvwAAABUBAAAL&#10;AAAAAAAAAAAAAAAAAB8BAABfcmVscy8ucmVsc1BLAQItABQABgAIAAAAIQAbvLupxQAAANwAAAAP&#10;AAAAAAAAAAAAAAAAAAcCAABkcnMvZG93bnJldi54bWxQSwUGAAAAAAMAAwC3AAAA+QIAAAAA&#10;" adj="0,,0" path="m63500,31750v,17418,-14332,31750,-31750,31750c14332,63500,,49168,,31750,,14332,14332,,31750,,49168,,63500,14332,63500,31750e" filled="f" strokecolor="#4f81bd">
              <v:stroke miterlimit="83231f" joinstyle="miter"/>
              <v:formulas/>
              <v:path arrowok="t" o:connecttype="segments" textboxrect="0,0,63500,63500"/>
            </v:shape>
            <v:shape id="Shape 179" o:spid="_x0000_s1128" style="position:absolute;left:16703;top:8485;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niMwgAAANwAAAAPAAAAZHJzL2Rvd25yZXYueG1sRE/JasMw&#10;EL0H8g9iArklcgvZ3CghBAy9FNK0l9wGayqJWiNjyY7br68Khd7m8dbZH0ffiIG66AIreFgWIIjr&#10;oB0bBe9v1WILIiZkjU1gUvBFEY6H6WSPpQ53fqXhmozIIRxLVGBTakspY23JY1yGljhzH6HzmDLs&#10;jNQd3nO4b+RjUaylR8e5wWJLZ0v157X3Cqpvm1Zo3Ljpb2aovNOXl36n1Hw2np5AJBrTv/jP/azz&#10;/M0Ofp/JF8jDDwAAAP//AwBQSwECLQAUAAYACAAAACEA2+H2y+4AAACFAQAAEwAAAAAAAAAAAAAA&#10;AAAAAAAAW0NvbnRlbnRfVHlwZXNdLnhtbFBLAQItABQABgAIAAAAIQBa9CxbvwAAABUBAAALAAAA&#10;AAAAAAAAAAAAAB8BAABfcmVscy8ucmVsc1BLAQItABQABgAIAAAAIQBtHniMwgAAANwAAAAPAAAA&#10;AAAAAAAAAAAAAAcCAABkcnMvZG93bnJldi54bWxQSwUGAAAAAAMAAwC3AAAA9gIAAAAA&#10;" adj="0,,0" path="m31750,c49168,,63500,14332,63500,31750v,17418,-14332,31750,-31750,31750c14332,63500,,49168,,31750,,14332,14332,,31750,xe" fillcolor="#4f81bd" stroked="f" strokeweight="0">
              <v:stroke miterlimit="83231f" joinstyle="miter"/>
              <v:formulas/>
              <v:path arrowok="t" o:connecttype="segments" textboxrect="0,0,63500,63500"/>
            </v:shape>
            <v:shape id="Shape 180" o:spid="_x0000_s1129" style="position:absolute;left:16703;top:8485;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8eIxQAAANwAAAAPAAAAZHJzL2Rvd25yZXYueG1sRI9Ba8JA&#10;EIXvBf/DMgVvdZMiQaKr2IAgNj00+gOG7Jikzc6G7FbT/vrOodDbDO/Ne99sdpPr1Y3G0Hk2kC4S&#10;UMS1tx03Bi7nw9MKVIjIFnvPZOCbAuy2s4cN5tbf+Z1uVWyUhHDI0UAb45BrHeqWHIaFH4hFu/rR&#10;YZR1bLQd8S7hrtfPSZJphx1LQ4sDFS3Vn9WXM+B/etyXr28fuCxcegovZZVda2Pmj9N+DSrSFP/N&#10;f9dHK/grwZdnZAK9/QUAAP//AwBQSwECLQAUAAYACAAAACEA2+H2y+4AAACFAQAAEwAAAAAAAAAA&#10;AAAAAAAAAAAAW0NvbnRlbnRfVHlwZXNdLnhtbFBLAQItABQABgAIAAAAIQBa9CxbvwAAABUBAAAL&#10;AAAAAAAAAAAAAAAAAB8BAABfcmVscy8ucmVsc1BLAQItABQABgAIAAAAIQDQH8eIxQAAANwAAAAP&#10;AAAAAAAAAAAAAAAAAAcCAABkcnMvZG93bnJldi54bWxQSwUGAAAAAAMAAwC3AAAA+QIAAAAA&#10;" adj="0,,0" path="m63500,31750v,17418,-14332,31750,-31750,31750c14332,63500,,49168,,31750,,14332,14332,,31750,,49168,,63500,14332,63500,31750e" filled="f" strokecolor="#4f81bd">
              <v:stroke miterlimit="83231f" joinstyle="miter"/>
              <v:formulas/>
              <v:path arrowok="t" o:connecttype="segments" textboxrect="0,0,63500,63500"/>
            </v:shape>
            <v:shape id="Shape 181" o:spid="_x0000_s1130" style="position:absolute;left:19989;top:8224;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QStwgAAANwAAAAPAAAAZHJzL2Rvd25yZXYueG1sRE9NawIx&#10;EL0X+h/CFLzVrAVbXY1SCgtehFa9eBs2YxK6mSyb7Lr665tCobd5vM9Zb0ffiIG66AIrmE0LEMR1&#10;0I6NgtOxel6AiAlZYxOYFNwownbz+LDGUocrf9FwSEbkEI4lKrAptaWUsbbkMU5DS5y5S+g8pgw7&#10;I3WH1xzuG/lSFK/So+PcYLGlD0v196H3Cqq7TXM0bnzrz2aovNOf+36p1ORpfF+BSDSmf/Gfe6fz&#10;/MUMfp/JF8jNDwAAAP//AwBQSwECLQAUAAYACAAAACEA2+H2y+4AAACFAQAAEwAAAAAAAAAAAAAA&#10;AAAAAAAAW0NvbnRlbnRfVHlwZXNdLnhtbFBLAQItABQABgAIAAAAIQBa9CxbvwAAABUBAAALAAAA&#10;AAAAAAAAAAAAAB8BAABfcmVscy8ucmVsc1BLAQItABQABgAIAAAAIQCmvQStwgAAANwAAAAPAAAA&#10;AAAAAAAAAAAAAAcCAABkcnMvZG93bnJldi54bWxQSwUGAAAAAAMAAwC3AAAA9gIAAAAA&#10;" adj="0,,0" path="m31750,c49168,,63500,14332,63500,31750v,17418,-14332,31750,-31750,31750c14332,63500,,49168,,31750,,14332,14332,,31750,xe" fillcolor="#4f81bd" stroked="f" strokeweight="0">
              <v:stroke miterlimit="83231f" joinstyle="miter"/>
              <v:formulas/>
              <v:path arrowok="t" o:connecttype="segments" textboxrect="0,0,63500,63500"/>
            </v:shape>
            <v:shape id="Shape 182" o:spid="_x0000_s1131" style="position:absolute;left:19989;top:8224;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fxkvwAAANwAAAAPAAAAZHJzL2Rvd25yZXYueG1sRE/LqsIw&#10;EN0L/kMYwZ2miohUo6ggiI/FrX7A0IxttZmUJmr1640g3N0cznNmi8aU4kG1KywrGPQjEMSp1QVn&#10;Cs6nTW8CwnlkjaVlUvAiB4t5uzXDWNsn/9Ej8ZkIIexiVJB7X8VSujQng65vK+LAXWxt0AdYZ1LX&#10;+AzhppTDKBpLgwWHhhwrWueU3pK7UWDfJS4P++MVR2sz2LnVIRlfUqW6nWY5BeGp8f/in3urw/zJ&#10;EL7PhAvk/AMAAP//AwBQSwECLQAUAAYACAAAACEA2+H2y+4AAACFAQAAEwAAAAAAAAAAAAAAAAAA&#10;AAAAW0NvbnRlbnRfVHlwZXNdLnhtbFBLAQItABQABgAIAAAAIQBa9CxbvwAAABUBAAALAAAAAAAA&#10;AAAAAAAAAB8BAABfcmVscy8ucmVsc1BLAQItABQABgAIAAAAIQBPgfxkvwAAANwAAAAPAAAAAAAA&#10;AAAAAAAAAAcCAABkcnMvZG93bnJldi54bWxQSwUGAAAAAAMAAwC3AAAA8wIAAAAA&#10;" adj="0,,0" path="m63500,31750v,17418,-14332,31750,-31750,31750c14332,63500,,49168,,31750,,14332,14332,,31750,,49168,,63500,14332,63500,31750e" filled="f" strokecolor="#4f81bd">
              <v:stroke miterlimit="83231f" joinstyle="miter"/>
              <v:formulas/>
              <v:path arrowok="t" o:connecttype="segments" textboxrect="0,0,63500,63500"/>
            </v:shape>
            <v:shape id="Shape 183" o:spid="_x0000_s1132" style="position:absolute;left:23276;top:7839;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z9BwgAAANwAAAAPAAAAZHJzL2Rvd25yZXYueG1sRE9NSwMx&#10;EL0L/Q9hhN5sVovabpuWIix4EXT14m3YTJPQzWTZZLdrf30jCN7m8T5nu598K0bqowus4H5RgCBu&#10;gnZsFHx9VncrEDEha2wDk4IfirDfzW62WOpw5g8a62REDuFYogKbUldKGRtLHuMidMSZO4beY8qw&#10;N1L3eM7hvpUPRfEkPTrODRY7erHUnOrBK6guNj2icdPz8G3Gyjv9/jaslZrfTocNiERT+hf/uV91&#10;nr9awu8z+QK5uwIAAP//AwBQSwECLQAUAAYACAAAACEA2+H2y+4AAACFAQAAEwAAAAAAAAAAAAAA&#10;AAAAAAAAW0NvbnRlbnRfVHlwZXNdLnhtbFBLAQItABQABgAIAAAAIQBa9CxbvwAAABUBAAALAAAA&#10;AAAAAAAAAAAAAB8BAABfcmVscy8ucmVsc1BLAQItABQABgAIAAAAIQA5Iz9BwgAAANwAAAAPAAAA&#10;AAAAAAAAAAAAAAcCAABkcnMvZG93bnJldi54bWxQSwUGAAAAAAMAAwC3AAAA9gIAAAAA&#10;" adj="0,,0" path="m31750,c49167,,63500,14332,63500,31750v,17418,-14333,31750,-31750,31750c14333,63500,,49168,,31750,,14332,14333,,31750,xe" fillcolor="#4f81bd" stroked="f" strokeweight="0">
              <v:stroke miterlimit="83231f" joinstyle="miter"/>
              <v:formulas/>
              <v:path arrowok="t" o:connecttype="segments" textboxrect="0,0,63500,63500"/>
            </v:shape>
            <v:shape id="Shape 184" o:spid="_x0000_s1133" style="position:absolute;left:23276;top:7839;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MGLwgAAANwAAAAPAAAAZHJzL2Rvd25yZXYueG1sRE/NasJA&#10;EL4LvsMyQm+6iYhI6ioxIJSqh8Y+wJAdk7TZ2ZBdY+rTu4LQ23x8v7PeDqYRPXWutqwgnkUgiAur&#10;ay4VfJ/30xUI55E1NpZJwR852G7GozUm2t74i/rclyKEsEtQQeV9m0jpiooMupltiQN3sZ1BH2BX&#10;St3hLYSbRs6jaCkN1hwaKmwpq6j4za9Ggb03mB4Ppx9cZCb+dLtjvrwUSr1NhvQdhKfB/4tf7g8d&#10;5q8W8HwmXCA3DwAAAP//AwBQSwECLQAUAAYACAAAACEA2+H2y+4AAACFAQAAEwAAAAAAAAAAAAAA&#10;AAAAAAAAW0NvbnRlbnRfVHlwZXNdLnhtbFBLAQItABQABgAIAAAAIQBa9CxbvwAAABUBAAALAAAA&#10;AAAAAAAAAAAAAB8BAABfcmVscy8ucmVsc1BLAQItABQABgAIAAAAIQCvJMGLwgAAANwAAAAPAAAA&#10;AAAAAAAAAAAAAAcCAABkcnMvZG93bnJldi54bWxQSwUGAAAAAAMAAwC3AAAA9gIAAAAA&#10;" adj="0,,0" path="m63500,31750v,17418,-14333,31750,-31750,31750c14333,63500,,49168,,31750,,14332,14333,,31750,,49167,,63500,14332,63500,31750e" filled="f" strokecolor="#4f81bd">
              <v:stroke miterlimit="83231f" joinstyle="miter"/>
              <v:formulas/>
              <v:path arrowok="t" o:connecttype="segments" textboxrect="0,0,63500,63500"/>
            </v:shape>
            <v:shape id="Shape 185" o:spid="_x0000_s1134" style="position:absolute;left:26563;top:7342;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gKuwgAAANwAAAAPAAAAZHJzL2Rvd25yZXYueG1sRE9NawIx&#10;EL0X+h/CFLzVbAVbXY0iwoKXQqtevA2bMQndTJZNdl3765tCobd5vM9Zb0ffiIG66AIreJkWIIjr&#10;oB0bBedT9bwAEROyxiYwKbhThO3m8WGNpQ43/qThmIzIIRxLVGBTakspY23JY5yGljhz19B5TBl2&#10;RuoObzncN3JWFK/So+PcYLGlvaX669h7BdW3TXM0bnzrL2aovNMf7/1SqcnTuFuBSDSmf/Gf+6Dz&#10;/MUcfp/JF8jNDwAAAP//AwBQSwECLQAUAAYACAAAACEA2+H2y+4AAACFAQAAEwAAAAAAAAAAAAAA&#10;AAAAAAAAW0NvbnRlbnRfVHlwZXNdLnhtbFBLAQItABQABgAIAAAAIQBa9CxbvwAAABUBAAALAAAA&#10;AAAAAAAAAAAAAB8BAABfcmVscy8ucmVsc1BLAQItABQABgAIAAAAIQDZhgKuwgAAANwAAAAPAAAA&#10;AAAAAAAAAAAAAAcCAABkcnMvZG93bnJldi54bWxQSwUGAAAAAAMAAwC3AAAA9gIAAAAA&#10;" adj="0,,0" path="m31750,c49168,,63500,14332,63500,31750v,17418,-14332,31750,-31750,31750c14332,63500,,49168,,31750,,14332,14332,,31750,xe" fillcolor="#4f81bd" stroked="f" strokeweight="0">
              <v:stroke miterlimit="83231f" joinstyle="miter"/>
              <v:formulas/>
              <v:path arrowok="t" o:connecttype="segments" textboxrect="0,0,63500,63500"/>
            </v:shape>
            <v:shape id="Shape 186" o:spid="_x0000_s1135" style="position:absolute;left:26563;top:7342;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vpnwAAAANwAAAAPAAAAZHJzL2Rvd25yZXYueG1sRE/NisIw&#10;EL4v+A5hBG9rqkiRahQVBHH1YPUBhmZsq82kNFHrPr0RBG/z8f3OdN6aStypcaVlBYN+BII4s7rk&#10;XMHpuP4dg3AeWWNlmRQ8ycF81vmZYqLtgw90T30uQgi7BBUU3teJlC4ryKDr25o4cGfbGPQBNrnU&#10;DT5CuKnkMIpiabDk0FBgTauCsmt6Mwrsf4WL3d/+gqOVGWzdcpfG50ypXrddTEB4av1X/HFvdJg/&#10;juH9TLhAzl4AAAD//wMAUEsBAi0AFAAGAAgAAAAhANvh9svuAAAAhQEAABMAAAAAAAAAAAAAAAAA&#10;AAAAAFtDb250ZW50X1R5cGVzXS54bWxQSwECLQAUAAYACAAAACEAWvQsW78AAAAVAQAACwAAAAAA&#10;AAAAAAAAAAAfAQAAX3JlbHMvLnJlbHNQSwECLQAUAAYACAAAACEAMLr6Z8AAAADcAAAADwAAAAAA&#10;AAAAAAAAAAAHAgAAZHJzL2Rvd25yZXYueG1sUEsFBgAAAAADAAMAtwAAAPQCAAAAAA==&#10;" adj="0,,0" path="m63500,31750v,17418,-14332,31750,-31750,31750c14332,63500,,49168,,31750,,14332,14332,,31750,,49168,,63500,14332,63500,31750e" filled="f" strokecolor="#4f81bd">
              <v:stroke miterlimit="83231f" joinstyle="miter"/>
              <v:formulas/>
              <v:path arrowok="t" o:connecttype="segments" textboxrect="0,0,63500,63500"/>
            </v:shape>
            <v:shape id="Shape 187" o:spid="_x0000_s1136" style="position:absolute;left:29849;top:7010;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DlCwgAAANwAAAAPAAAAZHJzL2Rvd25yZXYueG1sRE9LawIx&#10;EL4L/ocwgjfNWvDRrVFEWOilYG0vvQ2baRLcTJZNdt321zeFQm/z8T1nfxx9IwbqogusYLUsQBDX&#10;QTs2Ct7fqsUOREzIGpvApOCLIhwP08keSx3u/ErDNRmRQziWqMCm1JZSxtqSx7gMLXHmPkPnMWXY&#10;Gak7vOdw38iHothIj45zg8WWzpbq27X3Cqpvm9Zo3LjtP8xQeacvL/2jUvPZeHoCkWhM/+I/97PO&#10;83db+H0mXyAPPwAAAP//AwBQSwECLQAUAAYACAAAACEA2+H2y+4AAACFAQAAEwAAAAAAAAAAAAAA&#10;AAAAAAAAW0NvbnRlbnRfVHlwZXNdLnhtbFBLAQItABQABgAIAAAAIQBa9CxbvwAAABUBAAALAAAA&#10;AAAAAAAAAAAAAB8BAABfcmVscy8ucmVsc1BLAQItABQABgAIAAAAIQBGGDlCwgAAANwAAAAPAAAA&#10;AAAAAAAAAAAAAAcCAABkcnMvZG93bnJldi54bWxQSwUGAAAAAAMAAwC3AAAA9gIAAAAA&#10;" adj="0,,0" path="m31750,c49168,,63500,14332,63500,31750v,17418,-14332,31750,-31750,31750c14332,63500,,49168,,31750,,14332,14332,,31750,xe" fillcolor="#4f81bd" stroked="f" strokeweight="0">
              <v:stroke miterlimit="83231f" joinstyle="miter"/>
              <v:formulas/>
              <v:path arrowok="t" o:connecttype="segments" textboxrect="0,0,63500,63500"/>
            </v:shape>
            <v:shape id="Shape 188" o:spid="_x0000_s1137" style="position:absolute;left:29849;top:7010;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cuOxQAAANwAAAAPAAAAZHJzL2Rvd25yZXYueG1sRI9Ba8JA&#10;EIXvBf/DMgVvdZMiQaKr2IAgNj00+gOG7Jikzc6G7FbT/vrOodDbDO/Ne99sdpPr1Y3G0Hk2kC4S&#10;UMS1tx03Bi7nw9MKVIjIFnvPZOCbAuy2s4cN5tbf+Z1uVWyUhHDI0UAb45BrHeqWHIaFH4hFu/rR&#10;YZR1bLQd8S7hrtfPSZJphx1LQ4sDFS3Vn9WXM+B/etyXr28fuCxcegovZZVda2Pmj9N+DSrSFP/N&#10;f9dHK/groZVnZAK9/QUAAP//AwBQSwECLQAUAAYACAAAACEA2+H2y+4AAACFAQAAEwAAAAAAAAAA&#10;AAAAAAAAAAAAW0NvbnRlbnRfVHlwZXNdLnhtbFBLAQItABQABgAIAAAAIQBa9CxbvwAAABUBAAAL&#10;AAAAAAAAAAAAAAAAAB8BAABfcmVscy8ucmVsc1BLAQItABQABgAIAAAAIQAuacuOxQAAANwAAAAP&#10;AAAAAAAAAAAAAAAAAAcCAABkcnMvZG93bnJldi54bWxQSwUGAAAAAAMAAwC3AAAA+QIAAAAA&#10;" adj="0,,0" path="m63500,31750v,17418,-14332,31750,-31750,31750c14332,63500,,49168,,31750,,14332,14332,,31750,,49168,,63500,14332,63500,31750e" filled="f" strokecolor="#4f81bd">
              <v:stroke miterlimit="83231f" joinstyle="miter"/>
              <v:formulas/>
              <v:path arrowok="t" o:connecttype="segments" textboxrect="0,0,63500,63500"/>
            </v:shape>
            <v:shape id="Shape 189" o:spid="_x0000_s1138" style="position:absolute;left:33136;top:6311;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wirwgAAANwAAAAPAAAAZHJzL2Rvd25yZXYueG1sRE9NawIx&#10;EL0X+h/CFLzVbAu2uhqlFBa8CK168TZsxiS4mSyb7Lr665tCobd5vM9ZbUbfiIG66AIreJkWIIjr&#10;oB0bBcdD9TwHEROyxiYwKbhRhM368WGFpQ5X/qZhn4zIIRxLVGBTakspY23JY5yGljhz59B5TBl2&#10;RuoOrzncN/K1KN6kR8e5wWJLn5bqy773Cqq7TTM0bnzvT2aovNNfu36h1ORp/FiCSDSmf/Gfe6vz&#10;/PkCfp/JF8j1DwAAAP//AwBQSwECLQAUAAYACAAAACEA2+H2y+4AAACFAQAAEwAAAAAAAAAAAAAA&#10;AAAAAAAAW0NvbnRlbnRfVHlwZXNdLnhtbFBLAQItABQABgAIAAAAIQBa9CxbvwAAABUBAAALAAAA&#10;AAAAAAAAAAAAAB8BAABfcmVscy8ucmVsc1BLAQItABQABgAIAAAAIQBYywirwgAAANwAAAAPAAAA&#10;AAAAAAAAAAAAAAcCAABkcnMvZG93bnJldi54bWxQSwUGAAAAAAMAAwC3AAAA9gIAAAAA&#10;" adj="0,,0" path="m31750,c49168,,63500,14332,63500,31750v,17418,-14332,31750,-31750,31750c14332,63500,,49168,,31750,,14332,14332,,31750,xe" fillcolor="#4f81bd" stroked="f" strokeweight="0">
              <v:stroke miterlimit="83231f" joinstyle="miter"/>
              <v:formulas/>
              <v:path arrowok="t" o:connecttype="segments" textboxrect="0,0,63500,63500"/>
            </v:shape>
            <v:shape id="Shape 190" o:spid="_x0000_s1139" style="position:absolute;left:33136;top:6311;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lFVxQAAANwAAAAPAAAAZHJzL2Rvd25yZXYueG1sRI/dasJA&#10;EIXvhb7DMgXvzMZSxKauYgWh+HNh2gcYsmOSNjsbsqtGn965ELyb4Zw555vZoneNOlMXas8GxkkK&#10;irjwtubSwO/PejQFFSKyxcYzGbhSgMX8ZTDDzPoLH+icx1JJCIcMDVQxtpnWoajIYUh8Syza0XcO&#10;o6xdqW2HFwl3jX5L04l2WLM0VNjSqqLiPz85A/7W4HK33f/h+8qNN+Frl0+OhTHD1375CSpSH5/m&#10;x/W3FfwPwZdnZAI9vwMAAP//AwBQSwECLQAUAAYACAAAACEA2+H2y+4AAACFAQAAEwAAAAAAAAAA&#10;AAAAAAAAAAAAW0NvbnRlbnRfVHlwZXNdLnhtbFBLAQItABQABgAIAAAAIQBa9CxbvwAAABUBAAAL&#10;AAAAAAAAAAAAAAAAAB8BAABfcmVscy8ucmVsc1BLAQItABQABgAIAAAAIQBVxlFVxQAAANwAAAAP&#10;AAAAAAAAAAAAAAAAAAcCAABkcnMvZG93bnJldi54bWxQSwUGAAAAAAMAAwC3AAAA+QIAAAAA&#10;" adj="0,,0" path="m63500,31750v,17418,-14332,31750,-31750,31750c14332,63500,,49168,,31750,,14332,14332,,31750,,49168,,63500,14332,63500,31750e" filled="f" strokecolor="#4f81bd">
              <v:stroke miterlimit="83231f" joinstyle="miter"/>
              <v:formulas/>
              <v:path arrowok="t" o:connecttype="segments" textboxrect="0,0,63500,63500"/>
            </v:shape>
            <v:shape id="Shape 191" o:spid="_x0000_s1140" style="position:absolute;left:36422;top:5822;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JJwwgAAANwAAAAPAAAAZHJzL2Rvd25yZXYueG1sRE9NawIx&#10;EL0X+h/CCN5q1oJtXY1SCgtehFa99DZsxiS4mSyb7Lr665tCobd5vM9Zb0ffiIG66AIrmM8KEMR1&#10;0I6NgtOxenoDEROyxiYwKbhRhO3m8WGNpQ5X/qLhkIzIIRxLVGBTakspY23JY5yFljhz59B5TBl2&#10;RuoOrzncN/K5KF6kR8e5wWJLH5bqy6H3Cqq7TQs0bnztv81Qeac/9/1SqelkfF+BSDSmf/Gfe6fz&#10;/OUcfp/JF8jNDwAAAP//AwBQSwECLQAUAAYACAAAACEA2+H2y+4AAACFAQAAEwAAAAAAAAAAAAAA&#10;AAAAAAAAW0NvbnRlbnRfVHlwZXNdLnhtbFBLAQItABQABgAIAAAAIQBa9CxbvwAAABUBAAALAAAA&#10;AAAAAAAAAAAAAB8BAABfcmVscy8ucmVsc1BLAQItABQABgAIAAAAIQAjZJJwwgAAANwAAAAPAAAA&#10;AAAAAAAAAAAAAAcCAABkcnMvZG93bnJldi54bWxQSwUGAAAAAAMAAwC3AAAA9gIAAAAA&#10;" adj="0,,0" path="m31750,c49168,,63500,14332,63500,31750v,17418,-14332,31750,-31750,31750c14332,63500,,49168,,31750,,14332,14332,,31750,xe" fillcolor="#4f81bd" stroked="f" strokeweight="0">
              <v:stroke miterlimit="83231f" joinstyle="miter"/>
              <v:formulas/>
              <v:path arrowok="t" o:connecttype="segments" textboxrect="0,0,63500,63500"/>
            </v:shape>
            <v:shape id="Shape 192" o:spid="_x0000_s1141" style="position:absolute;left:36422;top:5822;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Gq5wQAAANwAAAAPAAAAZHJzL2Rvd25yZXYueG1sRE/bisIw&#10;EH0X/Icwgm9rqois1VRUEBZ1H6x+wNBML9pMSpPV6tdvFhZ8m8O5znLVmVrcqXWVZQXjUQSCOLO6&#10;4kLB5bz7+AThPLLG2jIpeJKDVdLvLTHW9sEnuqe+ECGEXYwKSu+bWEqXlWTQjWxDHLjctgZ9gG0h&#10;dYuPEG5qOYmimTRYcWgosaFtSdkt/TEK7KvG9fHwfcXp1oz3bnNMZ3mm1HDQrRcgPHX+Lf53f+kw&#10;fz6Bv2fCBTL5BQAA//8DAFBLAQItABQABgAIAAAAIQDb4fbL7gAAAIUBAAATAAAAAAAAAAAAAAAA&#10;AAAAAABbQ29udGVudF9UeXBlc10ueG1sUEsBAi0AFAAGAAgAAAAhAFr0LFu/AAAAFQEAAAsAAAAA&#10;AAAAAAAAAAAAHwEAAF9yZWxzLy5yZWxzUEsBAi0AFAAGAAgAAAAhAMpYarnBAAAA3AAAAA8AAAAA&#10;AAAAAAAAAAAABwIAAGRycy9kb3ducmV2LnhtbFBLBQYAAAAAAwADALcAAAD1AgAAAAA=&#10;" adj="0,,0" path="m63500,31750v,17418,-14332,31750,-31750,31750c14332,63500,,49168,,31750,,14332,14332,,31750,,49168,,63500,14332,63500,31750e" filled="f" strokecolor="#4f81bd">
              <v:stroke miterlimit="83231f" joinstyle="miter"/>
              <v:formulas/>
              <v:path arrowok="t" o:connecttype="segments" textboxrect="0,0,63500,63500"/>
            </v:shape>
            <v:shape id="Shape 193" o:spid="_x0000_s1142" style="position:absolute;left:39709;top:5561;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mcwgAAANwAAAAPAAAAZHJzL2Rvd25yZXYueG1sRE9NSwMx&#10;EL0L/Q9hhN5sVovabpuWIix4EXT14m3YTJPQzWTZZLdrf30jCN7m8T5nu598K0bqowus4H5RgCBu&#10;gnZsFHx9VncrEDEha2wDk4IfirDfzW62WOpw5g8a62REDuFYogKbUldKGRtLHuMidMSZO4beY8qw&#10;N1L3eM7hvpUPRfEkPTrODRY7erHUnOrBK6guNj2icdPz8G3Gyjv9/jaslZrfTocNiERT+hf/uV91&#10;nr9ewu8z+QK5uwIAAP//AwBQSwECLQAUAAYACAAAACEA2+H2y+4AAACFAQAAEwAAAAAAAAAAAAAA&#10;AAAAAAAAW0NvbnRlbnRfVHlwZXNdLnhtbFBLAQItABQABgAIAAAAIQBa9CxbvwAAABUBAAALAAAA&#10;AAAAAAAAAAAAAB8BAABfcmVscy8ucmVsc1BLAQItABQABgAIAAAAIQC8+qmcwgAAANwAAAAPAAAA&#10;AAAAAAAAAAAAAAcCAABkcnMvZG93bnJldi54bWxQSwUGAAAAAAMAAwC3AAAA9gIAAAAA&#10;" adj="0,,0" path="m31750,c49168,,63500,14332,63500,31750v,17418,-14332,31750,-31750,31750c14332,63500,,49168,,31750,,14332,14332,,31750,xe" fillcolor="#4f81bd" stroked="f" strokeweight="0">
              <v:stroke miterlimit="83231f" joinstyle="miter"/>
              <v:formulas/>
              <v:path arrowok="t" o:connecttype="segments" textboxrect="0,0,63500,63500"/>
            </v:shape>
            <v:shape id="Shape 194" o:spid="_x0000_s1143" style="position:absolute;left:39709;top:5561;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dWwwAAANwAAAAPAAAAZHJzL2Rvd25yZXYueG1sRE/basJA&#10;EH0X+g/LFPpWNxEJNXUTVCiUah+M/YAhO7lodjZktyb167uFgm9zONdZ55PpxJUG11pWEM8jEMSl&#10;1S3XCr5Ob88vIJxH1thZJgU/5CDPHmZrTLUd+UjXwtcihLBLUUHjfZ9K6cqGDLq57YkDV9nBoA9w&#10;qKUecAzhppOLKEqkwZZDQ4M97RoqL8W3UWBvHW4O+88zLncm/nDbQ5FUpVJPj9PmFYSnyd/F/+53&#10;HeavlvD3TLhAZr8AAAD//wMAUEsBAi0AFAAGAAgAAAAhANvh9svuAAAAhQEAABMAAAAAAAAAAAAA&#10;AAAAAAAAAFtDb250ZW50X1R5cGVzXS54bWxQSwECLQAUAAYACAAAACEAWvQsW78AAAAVAQAACwAA&#10;AAAAAAAAAAAAAAAfAQAAX3JlbHMvLnJlbHNQSwECLQAUAAYACAAAACEAKv1XVsMAAADcAAAADwAA&#10;AAAAAAAAAAAAAAAHAgAAZHJzL2Rvd25yZXYueG1sUEsFBgAAAAADAAMAtwAAAPcCAAAAAA==&#10;" adj="0,,0" path="m63500,31750v,17418,-14332,31750,-31750,31750c14332,63500,,49168,,31750,,14332,14332,,31750,,49168,,63500,14332,63500,31750e" filled="f" strokecolor="#4f81bd">
              <v:stroke miterlimit="83231f" joinstyle="miter"/>
              <v:formulas/>
              <v:path arrowok="t" o:connecttype="segments" textboxrect="0,0,63500,63500"/>
            </v:shape>
            <v:shape id="Shape 195" o:spid="_x0000_s1144" style="position:absolute;left:42996;top:5282;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5RzwgAAANwAAAAPAAAAZHJzL2Rvd25yZXYueG1sRE9NawIx&#10;EL0X+h/CFLzVrIJtXY0iwoKXQqteehs2YxLcTJZNdl3765tCobd5vM9Zb0ffiIG66AIrmE0LEMR1&#10;0I6NgvOpen4DEROyxiYwKbhThO3m8WGNpQ43/qThmIzIIRxLVGBTakspY23JY5yGljhzl9B5TBl2&#10;RuoObzncN3JeFC/So+PcYLGlvaX6euy9gurbpgUaN772X2aovNMf7/1SqcnTuFuBSDSmf/Gf+6Dz&#10;/OUCfp/JF8jNDwAAAP//AwBQSwECLQAUAAYACAAAACEA2+H2y+4AAACFAQAAEwAAAAAAAAAAAAAA&#10;AAAAAAAAW0NvbnRlbnRfVHlwZXNdLnhtbFBLAQItABQABgAIAAAAIQBa9CxbvwAAABUBAAALAAAA&#10;AAAAAAAAAAAAAB8BAABfcmVscy8ucmVsc1BLAQItABQABgAIAAAAIQBcX5RzwgAAANwAAAAPAAAA&#10;AAAAAAAAAAAAAAcCAABkcnMvZG93bnJldi54bWxQSwUGAAAAAAMAAwC3AAAA9gIAAAAA&#10;" adj="0,,0" path="m31750,c49168,,63500,14332,63500,31750v,17418,-14332,31750,-31750,31750c14332,63500,,49168,,31750,,14332,14332,,31750,xe" fillcolor="#4f81bd" stroked="f" strokeweight="0">
              <v:stroke miterlimit="83231f" joinstyle="miter"/>
              <v:formulas/>
              <v:path arrowok="t" o:connecttype="segments" textboxrect="0,0,63500,63500"/>
            </v:shape>
            <v:shape id="Shape 196" o:spid="_x0000_s1145" style="position:absolute;left:42996;top:5282;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2y6wwAAANwAAAAPAAAAZHJzL2Rvd25yZXYueG1sRE/basJA&#10;EH0v+A/LFPpmNkoJGrOKCoK06YNpP2DITi42Oxuyq0n79d1CoW9zONfJdpPpxJ0G11pWsIhiEMSl&#10;1S3XCj7eT/MVCOeRNXaWScEXOdhtZw8ZptqOfKF74WsRQtilqKDxvk+ldGVDBl1ke+LAVXYw6AMc&#10;aqkHHEO46eQyjhNpsOXQ0GBPx4bKz+JmFNjvDvf569sVn49m8eIOeZFUpVJPj9N+A8LT5P/Ff+6z&#10;DvPXCfw+Ey6Q2x8AAAD//wMAUEsBAi0AFAAGAAgAAAAhANvh9svuAAAAhQEAABMAAAAAAAAAAAAA&#10;AAAAAAAAAFtDb250ZW50X1R5cGVzXS54bWxQSwECLQAUAAYACAAAACEAWvQsW78AAAAVAQAACwAA&#10;AAAAAAAAAAAAAAAfAQAAX3JlbHMvLnJlbHNQSwECLQAUAAYACAAAACEAtWNsusMAAADcAAAADwAA&#10;AAAAAAAAAAAAAAAHAgAAZHJzL2Rvd25yZXYueG1sUEsFBgAAAAADAAMAtwAAAPcCAAAAAA==&#10;" adj="0,,0" path="m63500,31750v,17418,-14332,31750,-31750,31750c14332,63500,,49168,,31750,,14332,14332,,31750,,49168,,63500,14332,63500,31750e" filled="f" strokecolor="#4f81bd">
              <v:stroke miterlimit="83231f" joinstyle="miter"/>
              <v:formulas/>
              <v:path arrowok="t" o:connecttype="segments" textboxrect="0,0,63500,63500"/>
            </v:shape>
            <v:shape id="Shape 197" o:spid="_x0000_s1146" style="position:absolute;left:46282;top:4943;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a+fwgAAANwAAAAPAAAAZHJzL2Rvd25yZXYueG1sRE/JasMw&#10;EL0H8g9iArklcgvZ3CghBAy9FNK0l9wGayqJWiNjyY7br68Khd7m8dbZH0ffiIG66AIreFgWIIjr&#10;oB0bBe9v1WILIiZkjU1gUvBFEY6H6WSPpQ53fqXhmozIIRxLVGBTakspY23JY1yGljhzH6HzmDLs&#10;jNQd3nO4b+RjUaylR8e5wWJLZ0v157X3Cqpvm1Zo3Ljpb2aovNOXl36n1Hw2np5AJBrTv/jP/azz&#10;/N0Gfp/JF8jDDwAAAP//AwBQSwECLQAUAAYACAAAACEA2+H2y+4AAACFAQAAEwAAAAAAAAAAAAAA&#10;AAAAAAAAW0NvbnRlbnRfVHlwZXNdLnhtbFBLAQItABQABgAIAAAAIQBa9CxbvwAAABUBAAALAAAA&#10;AAAAAAAAAAAAAB8BAABfcmVscy8ucmVsc1BLAQItABQABgAIAAAAIQDDwa+fwgAAANwAAAAPAAAA&#10;AAAAAAAAAAAAAAcCAABkcnMvZG93bnJldi54bWxQSwUGAAAAAAMAAwC3AAAA9gIAAAAA&#10;" adj="0,,0" path="m31750,c49168,,63500,14332,63500,31750v,17418,-14332,31750,-31750,31750c14333,63500,,49168,,31750,,14332,14333,,31750,xe" fillcolor="#4f81bd" stroked="f" strokeweight="0">
              <v:stroke miterlimit="83231f" joinstyle="miter"/>
              <v:formulas/>
              <v:path arrowok="t" o:connecttype="segments" textboxrect="0,0,63500,63500"/>
            </v:shape>
            <v:shape id="Shape 198" o:spid="_x0000_s1147" style="position:absolute;left:46282;top:4943;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F1TxQAAANwAAAAPAAAAZHJzL2Rvd25yZXYueG1sRI/dasJA&#10;EIXvhb7DMgXvzMZSxKauYgWh+HNh2gcYsmOSNjsbsqtGn965ELyb4Zw555vZoneNOlMXas8GxkkK&#10;irjwtubSwO/PejQFFSKyxcYzGbhSgMX8ZTDDzPoLH+icx1JJCIcMDVQxtpnWoajIYUh8Syza0XcO&#10;o6xdqW2HFwl3jX5L04l2WLM0VNjSqqLiPz85A/7W4HK33f/h+8qNN+Frl0+OhTHD1375CSpSH5/m&#10;x/W3FfwPoZVnZAI9vwMAAP//AwBQSwECLQAUAAYACAAAACEA2+H2y+4AAACFAQAAEwAAAAAAAAAA&#10;AAAAAAAAAAAAW0NvbnRlbnRfVHlwZXNdLnhtbFBLAQItABQABgAIAAAAIQBa9CxbvwAAABUBAAAL&#10;AAAAAAAAAAAAAAAAAB8BAABfcmVscy8ucmVsc1BLAQItABQABgAIAAAAIQCrsF1TxQAAANwAAAAP&#10;AAAAAAAAAAAAAAAAAAcCAABkcnMvZG93bnJldi54bWxQSwUGAAAAAAMAAwC3AAAA+QIAAAAA&#10;" adj="0,,0" path="m63500,31750v,17418,-14332,31750,-31750,31750c14333,63500,,49168,,31750,,14332,14333,,31750,,49168,,63500,14332,63500,31750e" filled="f" strokecolor="#4f81bd">
              <v:stroke miterlimit="83231f" joinstyle="miter"/>
              <v:formulas/>
              <v:path arrowok="t" o:connecttype="segments" textboxrect="0,0,63500,63500"/>
            </v:shape>
            <v:shape id="Shape 199" o:spid="_x0000_s1148" style="position:absolute;left:49569;top:4255;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p52wQAAANwAAAAPAAAAZHJzL2Rvd25yZXYueG1sRE/JasMw&#10;EL0X+g9iAr01cgpd7EQJpWDopZCll9wGayKJWCNjyY7br48Kgd7m8dZZbSbfipH66AIrWMwLEMRN&#10;0I6Ngu9D/fgGIiZkjW1gUvBDETbr+7sVVjpceEfjPhmRQzhWqMCm1FVSxsaSxzgPHXHmTqH3mDLs&#10;jdQ9XnK4b+VTUbxIj45zg8WOPiw15/3gFdS/Nj2jcdPrcDRj7Z3efg2lUg+z6X0JItGU/sU396fO&#10;88sS/p7JF8j1FQAA//8DAFBLAQItABQABgAIAAAAIQDb4fbL7gAAAIUBAAATAAAAAAAAAAAAAAAA&#10;AAAAAABbQ29udGVudF9UeXBlc10ueG1sUEsBAi0AFAAGAAgAAAAhAFr0LFu/AAAAFQEAAAsAAAAA&#10;AAAAAAAAAAAAHwEAAF9yZWxzLy5yZWxzUEsBAi0AFAAGAAgAAAAhAN0SnnbBAAAA3AAAAA8AAAAA&#10;AAAAAAAAAAAABwIAAGRycy9kb3ducmV2LnhtbFBLBQYAAAAAAwADALcAAAD1AgAAAAA=&#10;" adj="0,,0" path="m31750,c49168,,63500,14332,63500,31750v,17418,-14332,31750,-31750,31750c14332,63500,,49168,,31750,,14332,14332,,31750,xe" fillcolor="#4f81bd" stroked="f" strokeweight="0">
              <v:stroke miterlimit="83231f" joinstyle="miter"/>
              <v:formulas/>
              <v:path arrowok="t" o:connecttype="segments" textboxrect="0,0,63500,63500"/>
            </v:shape>
            <v:shape id="Shape 200" o:spid="_x0000_s1149" style="position:absolute;left:49569;top:4255;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aWuxAAAANwAAAAPAAAAZHJzL2Rvd25yZXYueG1sRI/RasJA&#10;FETfC/7DcoW+1U2kiEQ3IQYEsfbB6AdcstckbfZuyK4x7dd3C4U+DjNzhtlmk+nESINrLSuIFxEI&#10;4srqlmsF18v+ZQ3CeWSNnWVS8EUOsnT2tMVE2wefaSx9LQKEXYIKGu/7REpXNWTQLWxPHLybHQz6&#10;IIda6gEfAW46uYyilTTYclhosKeioeqzvBsF9rvD/PT2/oGvhYmPbncqV7dKqef5lG9AeJr8f/iv&#10;fdAKAhF+z4QjINMfAAAA//8DAFBLAQItABQABgAIAAAAIQDb4fbL7gAAAIUBAAATAAAAAAAAAAAA&#10;AAAAAAAAAABbQ29udGVudF9UeXBlc10ueG1sUEsBAi0AFAAGAAgAAAAhAFr0LFu/AAAAFQEAAAsA&#10;AAAAAAAAAAAAAAAAHwEAAF9yZWxzLy5yZWxzUEsBAi0AFAAGAAgAAAAhAGbppa7EAAAA3AAAAA8A&#10;AAAAAAAAAAAAAAAABwIAAGRycy9kb3ducmV2LnhtbFBLBQYAAAAAAwADALcAAAD4AgAAAAA=&#10;" adj="0,,0" path="m63500,31750v,17418,-14332,31750,-31750,31750c14332,63500,,49168,,31750,,14332,14332,,31750,,49168,,63500,14332,63500,31750e" filled="f" strokecolor="#4f81bd">
              <v:stroke miterlimit="83231f" joinstyle="miter"/>
              <v:formulas/>
              <v:path arrowok="t" o:connecttype="segments" textboxrect="0,0,63500,63500"/>
            </v:shape>
            <v:shape id="Shape 201" o:spid="_x0000_s1150" style="position:absolute;left:52855;top:4469;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2aLxAAAANwAAAAPAAAAZHJzL2Rvd25yZXYueG1sRI9BawIx&#10;FITvBf9DeIK3mlXQ2q1RRFjwUmhtL94em9ckdPOybLLr2l/fCIUeh5n5htnuR9+IgbroAitYzAsQ&#10;xHXQjo2Cz4/qcQMiJmSNTWBScKMI+93kYYulDld+p+GcjMgQjiUqsCm1pZSxtuQxzkNLnL2v0HlM&#10;WXZG6g6vGe4buSyKtfToOC9YbOloqf4+915B9WPTCo0bn/qLGSrv9Ntr/6zUbDoeXkAkGtN/+K99&#10;0gqWxQLuZ/IRkLtfAAAA//8DAFBLAQItABQABgAIAAAAIQDb4fbL7gAAAIUBAAATAAAAAAAAAAAA&#10;AAAAAAAAAABbQ29udGVudF9UeXBlc10ueG1sUEsBAi0AFAAGAAgAAAAhAFr0LFu/AAAAFQEAAAsA&#10;AAAAAAAAAAAAAAAAHwEAAF9yZWxzLy5yZWxzUEsBAi0AFAAGAAgAAAAhABBLZovEAAAA3AAAAA8A&#10;AAAAAAAAAAAAAAAABwIAAGRycy9kb3ducmV2LnhtbFBLBQYAAAAAAwADALcAAAD4AgAAAAA=&#10;" adj="0,,0" path="m31750,c49168,,63500,14332,63500,31750v,17418,-14332,31750,-31750,31750c14332,63500,,49168,,31750,,14332,14332,,31750,xe" fillcolor="#4f81bd" stroked="f" strokeweight="0">
              <v:stroke miterlimit="83231f" joinstyle="miter"/>
              <v:formulas/>
              <v:path arrowok="t" o:connecttype="segments" textboxrect="0,0,63500,63500"/>
            </v:shape>
            <v:shape id="Shape 202" o:spid="_x0000_s1151" style="position:absolute;left:52855;top:4469;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55CxQAAANwAAAAPAAAAZHJzL2Rvd25yZXYueG1sRI/NasMw&#10;EITvhb6D2EJujRwTTHAjGycQKK17iNsHWKz1T2OtjKUkbp++KgRyHGbmG2abz2YQF5pcb1nBahmB&#10;IK6t7rlV8PV5eN6AcB5Z42CZFPyQgzx7fNhiqu2Vj3SpfCsChF2KCjrvx1RKV3dk0C3tSBy8xk4G&#10;fZBTK/WE1wA3g4yjKJEGew4LHY6076g+VWejwP4OWJTvH9+43pvVm9uVVdLUSi2e5uIFhKfZ38O3&#10;9qtWEEcx/J8JR0BmfwAAAP//AwBQSwECLQAUAAYACAAAACEA2+H2y+4AAACFAQAAEwAAAAAAAAAA&#10;AAAAAAAAAAAAW0NvbnRlbnRfVHlwZXNdLnhtbFBLAQItABQABgAIAAAAIQBa9CxbvwAAABUBAAAL&#10;AAAAAAAAAAAAAAAAAB8BAABfcmVscy8ucmVsc1BLAQItABQABgAIAAAAIQD5d55CxQAAANwAAAAP&#10;AAAAAAAAAAAAAAAAAAcCAABkcnMvZG93bnJldi54bWxQSwUGAAAAAAMAAwC3AAAA+QIAAAAA&#10;" adj="0,,0" path="m63500,31750v,17418,-14332,31750,-31750,31750c14332,63500,,49168,,31750,,14332,14332,,31750,,49168,,63500,14332,63500,31750e" filled="f" strokecolor="#4f81bd">
              <v:stroke miterlimit="83231f" joinstyle="miter"/>
              <v:formulas/>
              <v:path arrowok="t" o:connecttype="segments" textboxrect="0,0,63500,63500"/>
            </v:shape>
            <v:shape id="Shape 203" o:spid="_x0000_s1152" style="position:absolute;left:56142;top:3946;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V1nxAAAANwAAAAPAAAAZHJzL2Rvd25yZXYueG1sRI9PawIx&#10;FMTvhX6H8ArealbF/tkaRYQFL4K1vfT22Lwmwc3Lssmuaz99IxR6HGbmN8xqM/pGDNRFF1jBbFqA&#10;IK6DdmwUfH5Ujy8gYkLW2AQmBVeKsFnf362w1OHC7zSckhEZwrFEBTaltpQy1pY8xmloibP3HTqP&#10;KcvOSN3hJcN9I+dF8SQ9Os4LFlvaWarPp94rqH5sWqJx43P/ZYbKO3089K9KTR7G7RuIRGP6D/+1&#10;91rBvFjA7Uw+AnL9CwAA//8DAFBLAQItABQABgAIAAAAIQDb4fbL7gAAAIUBAAATAAAAAAAAAAAA&#10;AAAAAAAAAABbQ29udGVudF9UeXBlc10ueG1sUEsBAi0AFAAGAAgAAAAhAFr0LFu/AAAAFQEAAAsA&#10;AAAAAAAAAAAAAAAAHwEAAF9yZWxzLy5yZWxzUEsBAi0AFAAGAAgAAAAhAI/VXWfEAAAA3AAAAA8A&#10;AAAAAAAAAAAAAAAABwIAAGRycy9kb3ducmV2LnhtbFBLBQYAAAAAAwADALcAAAD4AgAAAAA=&#10;" adj="0,,0" path="m31750,c49168,,63500,14332,63500,31750v,17417,-14332,31750,-31750,31750c14332,63500,,49167,,31750,,14332,14332,,31750,xe" fillcolor="#4f81bd" stroked="f" strokeweight="0">
              <v:stroke miterlimit="83231f" joinstyle="miter"/>
              <v:formulas/>
              <v:path arrowok="t" o:connecttype="segments" textboxrect="0,0,63500,63500"/>
            </v:shape>
            <v:shape id="Shape 204" o:spid="_x0000_s1153" style="position:absolute;left:56142;top:3946;width:635;height:635;visibility:visible" coordsize="63500,63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qOtxAAAANwAAAAPAAAAZHJzL2Rvd25yZXYueG1sRI/dasJA&#10;FITvBd9hOYXemY1BpMSsYgNCafWi0Qc4ZE9+2uzZkN1q6tO7guDlMDPfMNlmNJ040+BaywrmUQyC&#10;uLS65VrB6bibvYFwHlljZ5kU/JODzXo6yTDV9sLfdC58LQKEXYoKGu/7VEpXNmTQRbYnDl5lB4M+&#10;yKGWesBLgJtOJnG8lAZbDgsN9pQ3VP4Wf0aBvXa43X8dfnCRm/mne98Xy6pU6vVl3K5AeBr9M/xo&#10;f2gFSbyA+5lwBOT6BgAA//8DAFBLAQItABQABgAIAAAAIQDb4fbL7gAAAIUBAAATAAAAAAAAAAAA&#10;AAAAAAAAAABbQ29udGVudF9UeXBlc10ueG1sUEsBAi0AFAAGAAgAAAAhAFr0LFu/AAAAFQEAAAsA&#10;AAAAAAAAAAAAAAAAHwEAAF9yZWxzLy5yZWxzUEsBAi0AFAAGAAgAAAAhABnSo63EAAAA3AAAAA8A&#10;AAAAAAAAAAAAAAAABwIAAGRycy9kb3ducmV2LnhtbFBLBQYAAAAAAwADALcAAAD4AgAAAAA=&#10;" adj="0,,0" path="m63500,31750v,17417,-14332,31750,-31750,31750c14332,63500,,49167,,31750,,14332,14332,,31750,,49168,,63500,14332,63500,31750e" filled="f" strokecolor="#4f81bd">
              <v:stroke miterlimit="83231f" joinstyle="miter"/>
              <v:formulas/>
              <v:path arrowok="t" o:connecttype="segments" textboxrect="0,0,63500,63500"/>
            </v:shape>
            <v:rect id="Rectangle 3901" o:spid="_x0000_s1154" style="position:absolute;left:5722;top:7978;width:2718;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d8UxgAAAN0AAAAPAAAAZHJzL2Rvd25yZXYueG1sRI9Ba8JA&#10;FITvBf/D8gq9NRsrFBOzilglHlsVbG+P7DMJzb4N2TVJ++u7BcHjMDPfMNlqNI3oqXO1ZQXTKAZB&#10;XFhdc6ngdNw9z0E4j6yxsUwKfsjBajl5yDDVduAP6g++FAHCLkUFlfdtKqUrKjLoItsSB+9iO4M+&#10;yK6UusMhwE0jX+L4VRqsOSxU2NKmouL7cDUK8nm7/tzb36Fstl/5+f2cvB0Tr9TT47hegPA0+nv4&#10;1t5rBbMknsL/m/AE5PIPAAD//wMAUEsBAi0AFAAGAAgAAAAhANvh9svuAAAAhQEAABMAAAAAAAAA&#10;AAAAAAAAAAAAAFtDb250ZW50X1R5cGVzXS54bWxQSwECLQAUAAYACAAAACEAWvQsW78AAAAVAQAA&#10;CwAAAAAAAAAAAAAAAAAfAQAAX3JlbHMvLnJlbHNQSwECLQAUAAYACAAAACEAF6nfFMYAAADdAAAA&#10;DwAAAAAAAAAAAAAAAAAHAgAAZHJzL2Rvd25yZXYueG1sUEsFBgAAAAADAAMAtwAAAPoCAAAAAA==&#10;" filled="f" stroked="f">
              <v:textbox inset="0,0,0,0">
                <w:txbxContent>
                  <w:p w:rsidR="00757016" w:rsidRDefault="00757016" w:rsidP="00757016">
                    <w:pPr>
                      <w:spacing w:after="160" w:line="259" w:lineRule="auto"/>
                    </w:pPr>
                    <w:r>
                      <w:rPr>
                        <w:b/>
                        <w:sz w:val="18"/>
                      </w:rPr>
                      <w:t>29.9</w:t>
                    </w:r>
                  </w:p>
                </w:txbxContent>
              </v:textbox>
            </v:rect>
            <v:rect id="Rectangle 3902" o:spid="_x0000_s1155" style="position:absolute;left:7766;top:7978;width:1108;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0FjxQAAAN0AAAAPAAAAZHJzL2Rvd25yZXYueG1sRI9Pi8Iw&#10;FMTvwn6H8Ba8aaoLYqtRZNdFj/5ZUG+P5tkWm5fSRFv99EYQ9jjMzG+Y6bw1pbhR7QrLCgb9CARx&#10;anXBmYK//W9vDMJ5ZI2lZVJwJwfz2Udniom2DW/ptvOZCBB2CSrIva8SKV2ak0HXtxVx8M62NuiD&#10;rDOpa2wC3JRyGEUjabDgsJBjRd85pZfd1ShYjavFcW0fTVYuT6vD5hD/7GOvVPezXUxAeGr9f/jd&#10;XmsFX3E0hNeb8ATk7AkAAP//AwBQSwECLQAUAAYACAAAACEA2+H2y+4AAACFAQAAEwAAAAAAAAAA&#10;AAAAAAAAAAAAW0NvbnRlbnRfVHlwZXNdLnhtbFBLAQItABQABgAIAAAAIQBa9CxbvwAAABUBAAAL&#10;AAAAAAAAAAAAAAAAAB8BAABfcmVscy8ucmVsc1BLAQItABQABgAIAAAAIQDne0FjxQAAAN0AAAAP&#10;AAAAAAAAAAAAAAAAAAcCAABkcnMvZG93bnJldi54bWxQSwUGAAAAAAMAAwC3AAAA+QIAAAAA&#10;" filled="f" stroked="f">
              <v:textbox inset="0,0,0,0">
                <w:txbxContent>
                  <w:p w:rsidR="00757016" w:rsidRDefault="00757016" w:rsidP="00757016">
                    <w:pPr>
                      <w:spacing w:after="160" w:line="259" w:lineRule="auto"/>
                    </w:pPr>
                    <w:r>
                      <w:rPr>
                        <w:b/>
                        <w:sz w:val="18"/>
                      </w:rPr>
                      <w:t>%</w:t>
                    </w:r>
                  </w:p>
                </w:txbxContent>
              </v:textbox>
            </v:rect>
            <v:rect id="Rectangle 3904" o:spid="_x0000_s1156" style="position:absolute;left:11052;top:7417;width:1109;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nyMxgAAAN0AAAAPAAAAZHJzL2Rvd25yZXYueG1sRI9Pa8JA&#10;FMTvQr/D8gredNMqkkRXkaro0T8F29sj+0xCs29DdjWxn74rCD0OM/MbZrboTCVu1LjSsoK3YQSC&#10;OLO65FzB52kziEE4j6yxskwK7uRgMX/pzTDVtuUD3Y4+FwHCLkUFhfd1KqXLCjLohrYmDt7FNgZ9&#10;kE0udYNtgJtKvkfRRBosOSwUWNNHQdnP8WoUbON6+bWzv21erb+35/05WZ0Sr1T/tVtOQXjq/H/4&#10;2d5pBaMkGsPjTXgCcv4HAAD//wMAUEsBAi0AFAAGAAgAAAAhANvh9svuAAAAhQEAABMAAAAAAAAA&#10;AAAAAAAAAAAAAFtDb250ZW50X1R5cGVzXS54bWxQSwECLQAUAAYACAAAACEAWvQsW78AAAAVAQAA&#10;CwAAAAAAAAAAAAAAAAAfAQAAX3JlbHMvLnJlbHNQSwECLQAUAAYACAAAACEAB958jMYAAADdAAAA&#10;DwAAAAAAAAAAAAAAAAAHAgAAZHJzL2Rvd25yZXYueG1sUEsFBgAAAAADAAMAtwAAAPoCAAAAAA==&#10;" filled="f" stroked="f">
              <v:textbox inset="0,0,0,0">
                <w:txbxContent>
                  <w:p w:rsidR="00757016" w:rsidRDefault="00757016" w:rsidP="00757016">
                    <w:pPr>
                      <w:spacing w:after="160" w:line="259" w:lineRule="auto"/>
                    </w:pPr>
                    <w:r>
                      <w:rPr>
                        <w:b/>
                        <w:sz w:val="18"/>
                      </w:rPr>
                      <w:t>%</w:t>
                    </w:r>
                  </w:p>
                </w:txbxContent>
              </v:textbox>
            </v:rect>
            <v:rect id="Rectangle 3903" o:spid="_x0000_s1157" style="position:absolute;left:9009;top:7417;width:271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T4xQAAAN0AAAAPAAAAZHJzL2Rvd25yZXYueG1sRI9Pi8Iw&#10;FMTvwn6H8Ba8aarCYqtRZFfRo38W1NujebbF5qU00db99EYQ9jjMzG+Y6bw1pbhT7QrLCgb9CARx&#10;anXBmYLfw6o3BuE8ssbSMil4kIP57KMzxUTbhnd03/tMBAi7BBXk3leJlC7NyaDr24o4eBdbG/RB&#10;1pnUNTYBbko5jKIvabDgsJBjRd85pdf9zShYj6vFaWP/mqxcntfH7TH+OcReqe5nu5iA8NT6//C7&#10;vdEKRnE0gteb8ATk7AkAAP//AwBQSwECLQAUAAYACAAAACEA2+H2y+4AAACFAQAAEwAAAAAAAAAA&#10;AAAAAAAAAAAAW0NvbnRlbnRfVHlwZXNdLnhtbFBLAQItABQABgAIAAAAIQBa9CxbvwAAABUBAAAL&#10;AAAAAAAAAAAAAAAAAB8BAABfcmVscy8ucmVsc1BLAQItABQABgAIAAAAIQCIN+T4xQAAAN0AAAAP&#10;AAAAAAAAAAAAAAAAAAcCAABkcnMvZG93bnJldi54bWxQSwUGAAAAAAMAAwC3AAAA+QIAAAAA&#10;" filled="f" stroked="f">
              <v:textbox inset="0,0,0,0">
                <w:txbxContent>
                  <w:p w:rsidR="00757016" w:rsidRDefault="00757016" w:rsidP="00757016">
                    <w:pPr>
                      <w:spacing w:after="160" w:line="259" w:lineRule="auto"/>
                    </w:pPr>
                    <w:r>
                      <w:rPr>
                        <w:b/>
                        <w:sz w:val="18"/>
                      </w:rPr>
                      <w:t>31.9</w:t>
                    </w:r>
                  </w:p>
                </w:txbxContent>
              </v:textbox>
            </v:rect>
            <v:rect id="Rectangle 3906" o:spid="_x0000_s1158" style="position:absolute;left:14339;top:7276;width:1108;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EdgxgAAAN0AAAAPAAAAZHJzL2Rvd25yZXYueG1sRI9Ba8JA&#10;FITvBf/D8oTe6qYtiImuErSSHFsVbG+P7DMJzb4N2TVJ++u7BcHjMDPfMKvNaBrRU+dqywqeZxEI&#10;4sLqmksFp+P+aQHCeWSNjWVS8EMONuvJwwoTbQf+oP7gSxEg7BJUUHnfJlK6oiKDbmZb4uBdbGfQ&#10;B9mVUnc4BLhp5EsUzaXBmsNChS1tKyq+D1ejIFu06Wduf4eyefvKzu/neHeMvVKP0zFdgvA0+nv4&#10;1s61gtc4msP/m/AE5PoPAAD//wMAUEsBAi0AFAAGAAgAAAAhANvh9svuAAAAhQEAABMAAAAAAAAA&#10;AAAAAAAAAAAAAFtDb250ZW50X1R5cGVzXS54bWxQSwECLQAUAAYACAAAACEAWvQsW78AAAAVAQAA&#10;CwAAAAAAAAAAAAAAAAAfAQAAX3JlbHMvLnJlbHNQSwECLQAUAAYACAAAACEAmEBHYMYAAADdAAAA&#10;DwAAAAAAAAAAAAAAAAAHAgAAZHJzL2Rvd25yZXYueG1sUEsFBgAAAAADAAMAtwAAAPoCAAAAAA==&#10;" filled="f" stroked="f">
              <v:textbox inset="0,0,0,0">
                <w:txbxContent>
                  <w:p w:rsidR="00757016" w:rsidRDefault="00757016" w:rsidP="00757016">
                    <w:pPr>
                      <w:spacing w:after="160" w:line="259" w:lineRule="auto"/>
                    </w:pPr>
                    <w:r>
                      <w:rPr>
                        <w:b/>
                        <w:sz w:val="18"/>
                      </w:rPr>
                      <w:t>%</w:t>
                    </w:r>
                  </w:p>
                </w:txbxContent>
              </v:textbox>
            </v:rect>
            <v:rect id="Rectangle 3905" o:spid="_x0000_s1159" style="position:absolute;left:12295;top:7276;width:2718;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tkXxgAAAN0AAAAPAAAAZHJzL2Rvd25yZXYueG1sRI9Pa8JA&#10;FMTvQr/D8gredNOKkkRXkaro0T8F29sj+0xCs29DdjWxn74rCD0OM/MbZrboTCVu1LjSsoK3YQSC&#10;OLO65FzB52kziEE4j6yxskwK7uRgMX/pzTDVtuUD3Y4+FwHCLkUFhfd1KqXLCjLohrYmDt7FNgZ9&#10;kE0udYNtgJtKvkfRRBosOSwUWNNHQdnP8WoUbON6+bWzv21erb+35/05WZ0Sr1T/tVtOQXjq/H/4&#10;2d5pBaMkGsPjTXgCcv4HAAD//wMAUEsBAi0AFAAGAAgAAAAhANvh9svuAAAAhQEAABMAAAAAAAAA&#10;AAAAAAAAAAAAAFtDb250ZW50X1R5cGVzXS54bWxQSwECLQAUAAYACAAAACEAWvQsW78AAAAVAQAA&#10;CwAAAAAAAAAAAAAAAAAfAQAAX3JlbHMvLnJlbHNQSwECLQAUAAYACAAAACEAaJLZF8YAAADdAAAA&#10;DwAAAAAAAAAAAAAAAAAHAgAAZHJzL2Rvd25yZXYueG1sUEsFBgAAAAADAAMAtwAAAPoCAAAAAA==&#10;" filled="f" stroked="f">
              <v:textbox inset="0,0,0,0">
                <w:txbxContent>
                  <w:p w:rsidR="00757016" w:rsidRDefault="00757016" w:rsidP="00757016">
                    <w:pPr>
                      <w:spacing w:after="160" w:line="259" w:lineRule="auto"/>
                    </w:pPr>
                    <w:r>
                      <w:rPr>
                        <w:b/>
                        <w:sz w:val="18"/>
                      </w:rPr>
                      <w:t>32.4</w:t>
                    </w:r>
                  </w:p>
                </w:txbxContent>
              </v:textbox>
            </v:rect>
            <v:rect id="Rectangle 3907" o:spid="_x0000_s1160" style="position:absolute;left:15582;top:6993;width:271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OL7xgAAAN0AAAAPAAAAZHJzL2Rvd25yZXYueG1sRI9Pa8JA&#10;FMTvQr/D8gredNMKmkRXkaro0T8F29sj+0xCs29DdjWxn74rCD0OM/MbZrboTCVu1LjSsoK3YQSC&#10;OLO65FzB52kziEE4j6yxskwK7uRgMX/pzTDVtuUD3Y4+FwHCLkUFhfd1KqXLCjLohrYmDt7FNgZ9&#10;kE0udYNtgJtKvkfRWBosOSwUWNNHQdnP8WoUbON6+bWzv21erb+35/05WZ0Sr1T/tVtOQXjq/H/4&#10;2d5pBaMkmsDjTXgCcv4HAAD//wMAUEsBAi0AFAAGAAgAAAAhANvh9svuAAAAhQEAABMAAAAAAAAA&#10;AAAAAAAAAAAAAFtDb250ZW50X1R5cGVzXS54bWxQSwECLQAUAAYACAAAACEAWvQsW78AAAAVAQAA&#10;CwAAAAAAAAAAAAAAAAAfAQAAX3JlbHMvLnJlbHNQSwECLQAUAAYACAAAACEA9wzi+8YAAADdAAAA&#10;DwAAAAAAAAAAAAAAAAAHAgAAZHJzL2Rvd25yZXYueG1sUEsFBgAAAAADAAMAtwAAAPoCAAAAAA==&#10;" filled="f" stroked="f">
              <v:textbox inset="0,0,0,0">
                <w:txbxContent>
                  <w:p w:rsidR="00757016" w:rsidRDefault="00757016" w:rsidP="00757016">
                    <w:pPr>
                      <w:spacing w:after="160" w:line="259" w:lineRule="auto"/>
                    </w:pPr>
                    <w:r>
                      <w:rPr>
                        <w:b/>
                        <w:sz w:val="18"/>
                      </w:rPr>
                      <w:t>33.4</w:t>
                    </w:r>
                  </w:p>
                </w:txbxContent>
              </v:textbox>
            </v:rect>
            <v:rect id="Rectangle 3908" o:spid="_x0000_s1161" style="position:absolute;left:17626;top:6993;width:110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3aJwwAAAN0AAAAPAAAAZHJzL2Rvd25yZXYueG1sRE/Pa8Iw&#10;FL4P/B/CG3ib6TYQW40ibqM9biqot0fzbIvJS2kyW/3rl8PA48f3e7EarBFX6nzjWMHrJAFBXDrd&#10;cKVgv/t6mYHwAVmjcUwKbuRhtRw9LTDTrucfum5DJWII+wwV1CG0mZS+rMmin7iWOHJn11kMEXaV&#10;1B32Mdwa+ZYkU2mx4dhQY0ubmsrL9tcqyGft+li4e1+Zz1N++D6kH7s0KDV+HtZzEIGG8BD/uwut&#10;4D1N4tz4Jj4BufwDAAD//wMAUEsBAi0AFAAGAAgAAAAhANvh9svuAAAAhQEAABMAAAAAAAAAAAAA&#10;AAAAAAAAAFtDb250ZW50X1R5cGVzXS54bWxQSwECLQAUAAYACAAAACEAWvQsW78AAAAVAQAACwAA&#10;AAAAAAAAAAAAAAAfAQAAX3JlbHMvLnJlbHNQSwECLQAUAAYACAAAACEAhpN2icMAAADdAAAADwAA&#10;AAAAAAAAAAAAAAAHAgAAZHJzL2Rvd25yZXYueG1sUEsFBgAAAAADAAMAtwAAAPcCAAAAAA==&#10;" filled="f" stroked="f">
              <v:textbox inset="0,0,0,0">
                <w:txbxContent>
                  <w:p w:rsidR="00757016" w:rsidRDefault="00757016" w:rsidP="00757016">
                    <w:pPr>
                      <w:spacing w:after="160" w:line="259" w:lineRule="auto"/>
                    </w:pPr>
                    <w:r>
                      <w:rPr>
                        <w:b/>
                        <w:sz w:val="18"/>
                      </w:rPr>
                      <w:t>%</w:t>
                    </w:r>
                  </w:p>
                </w:txbxContent>
              </v:textbox>
            </v:rect>
            <v:rect id="Rectangle 3910" o:spid="_x0000_s1162" style="position:absolute;left:20912;top:6731;width:1109;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OxSwwAAAN0AAAAPAAAAZHJzL2Rvd25yZXYueG1sRE/LisIw&#10;FN0P+A/hDrgbUxXEdowiPtDlWAV1d2nutGWam9JEW/36yUJweTjv2aIzlbhT40rLCoaDCARxZnXJ&#10;uYLTcfs1BeE8ssbKMil4kIPFvPcxw0Tblg90T30uQgi7BBUU3teJlC4ryKAb2Jo4cL+2MegDbHKp&#10;G2xDuKnkKIom0mDJoaHAmlYFZX/pzSjYTevlZW+fbV5trrvzzzleH2OvVP+zW36D8NT5t/jl3msF&#10;43gY9oc34QnI+T8AAAD//wMAUEsBAi0AFAAGAAgAAAAhANvh9svuAAAAhQEAABMAAAAAAAAAAAAA&#10;AAAAAAAAAFtDb250ZW50X1R5cGVzXS54bWxQSwECLQAUAAYACAAAACEAWvQsW78AAAAVAQAACwAA&#10;AAAAAAAAAAAAAAAfAQAAX3JlbHMvLnJlbHNQSwECLQAUAAYACAAAACEA/TzsUsMAAADdAAAADwAA&#10;AAAAAAAAAAAAAAAHAgAAZHJzL2Rvd25yZXYueG1sUEsFBgAAAAADAAMAtwAAAPcCAAAAAA==&#10;" filled="f" stroked="f">
              <v:textbox inset="0,0,0,0">
                <w:txbxContent>
                  <w:p w:rsidR="00757016" w:rsidRDefault="00757016" w:rsidP="00757016">
                    <w:pPr>
                      <w:spacing w:after="160" w:line="259" w:lineRule="auto"/>
                    </w:pPr>
                    <w:r>
                      <w:rPr>
                        <w:b/>
                        <w:sz w:val="18"/>
                      </w:rPr>
                      <w:t>%</w:t>
                    </w:r>
                  </w:p>
                </w:txbxContent>
              </v:textbox>
            </v:rect>
            <v:rect id="Rectangle 3909" o:spid="_x0000_s1163" style="position:absolute;left:18869;top:6731;width:2718;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9MSxgAAAN0AAAAPAAAAZHJzL2Rvd25yZXYueG1sRI9Ba8JA&#10;FITvQv/D8gRvurGFYlLXEFpLcrQqaG+P7GsSmn0bsquJ/fVuodDjMDPfMOt0NK24Uu8aywqWiwgE&#10;cWl1w5WC4+F9vgLhPLLG1jIpuJGDdPMwWWOi7cAfdN37SgQIuwQV1N53iZSurMmgW9iOOHhftjfo&#10;g+wrqXscAty08jGKnqXBhsNCjR291lR+7y9GQb7qsnNhf4aq3X7mp90pfjvEXqnZdMxeQHga/X/4&#10;r11oBU9xFMPvm/AE5OYOAAD//wMAUEsBAi0AFAAGAAgAAAAhANvh9svuAAAAhQEAABMAAAAAAAAA&#10;AAAAAAAAAAAAAFtDb250ZW50X1R5cGVzXS54bWxQSwECLQAUAAYACAAAACEAWvQsW78AAAAVAQAA&#10;CwAAAAAAAAAAAAAAAAAfAQAAX3JlbHMvLnJlbHNQSwECLQAUAAYACAAAACEA6d/TEsYAAADdAAAA&#10;DwAAAAAAAAAAAAAAAAAHAgAAZHJzL2Rvd25yZXYueG1sUEsFBgAAAAADAAMAtwAAAPoCAAAAAA==&#10;" filled="f" stroked="f">
              <v:textbox inset="0,0,0,0">
                <w:txbxContent>
                  <w:p w:rsidR="00757016" w:rsidRDefault="00757016" w:rsidP="00757016">
                    <w:pPr>
                      <w:spacing w:after="160" w:line="259" w:lineRule="auto"/>
                    </w:pPr>
                    <w:r>
                      <w:rPr>
                        <w:b/>
                        <w:sz w:val="18"/>
                      </w:rPr>
                      <w:t>34.3</w:t>
                    </w:r>
                  </w:p>
                </w:txbxContent>
              </v:textbox>
            </v:rect>
            <v:rect id="Rectangle 3912" o:spid="_x0000_s1164" style="position:absolute;left:24199;top:6347;width:110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te+xwAAAN0AAAAPAAAAZHJzL2Rvd25yZXYueG1sRI9Ba8JA&#10;FITvBf/D8oTe6kYLxUTXELRFj60RordH9pkEs29DdmvS/vpuodDjMDPfMOt0NK24U+8aywrmswgE&#10;cWl1w5WCU/72tAThPLLG1jIp+CIH6WbysMZE24E/6H70lQgQdgkqqL3vEildWZNBN7MdcfCutjfo&#10;g+wrqXscAty0chFFL9Jgw2Ghxo62NZW346dRsF922flgv4eqfb3si/ci3uWxV+pxOmYrEJ5G/x/+&#10;ax+0gud4voDfN+EJyM0PAAAA//8DAFBLAQItABQABgAIAAAAIQDb4fbL7gAAAIUBAAATAAAAAAAA&#10;AAAAAAAAAAAAAABbQ29udGVudF9UeXBlc10ueG1sUEsBAi0AFAAGAAgAAAAhAFr0LFu/AAAAFQEA&#10;AAsAAAAAAAAAAAAAAAAAHwEAAF9yZWxzLy5yZWxzUEsBAi0AFAAGAAgAAAAhAGKi177HAAAA3QAA&#10;AA8AAAAAAAAAAAAAAAAABwIAAGRycy9kb3ducmV2LnhtbFBLBQYAAAAAAwADALcAAAD7AgAAAAA=&#10;" filled="f" stroked="f">
              <v:textbox inset="0,0,0,0">
                <w:txbxContent>
                  <w:p w:rsidR="00757016" w:rsidRDefault="00757016" w:rsidP="00757016">
                    <w:pPr>
                      <w:spacing w:after="160" w:line="259" w:lineRule="auto"/>
                    </w:pPr>
                    <w:r>
                      <w:rPr>
                        <w:b/>
                        <w:sz w:val="18"/>
                      </w:rPr>
                      <w:t>%</w:t>
                    </w:r>
                  </w:p>
                </w:txbxContent>
              </v:textbox>
            </v:rect>
            <v:rect id="Rectangle 3911" o:spid="_x0000_s1165" style="position:absolute;left:22155;top:6347;width:271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EnJxgAAAN0AAAAPAAAAZHJzL2Rvd25yZXYueG1sRI9Pa8JA&#10;FMTvQr/D8gredJMWxERXkdaiR/8U1Nsj+0xCs29DdjXRT+8KQo/DzPyGmc47U4krNa60rCAeRiCI&#10;M6tLzhX87n8GYxDOI2usLJOCGzmYz956U0y1bXlL153PRYCwS1FB4X2dSumyggy6oa2Jg3e2jUEf&#10;ZJNL3WAb4KaSH1E0kgZLDgsF1vRVUPa3uxgFq3G9OK7tvc2r5Wl12ByS733ileq/d4sJCE+d/w+/&#10;2mut4DOJY3i+CU9Azh4AAAD//wMAUEsBAi0AFAAGAAgAAAAhANvh9svuAAAAhQEAABMAAAAAAAAA&#10;AAAAAAAAAAAAAFtDb250ZW50X1R5cGVzXS54bWxQSwECLQAUAAYACAAAACEAWvQsW78AAAAVAQAA&#10;CwAAAAAAAAAAAAAAAAAfAQAAX3JlbHMvLnJlbHNQSwECLQAUAAYACAAAACEAknBJycYAAADdAAAA&#10;DwAAAAAAAAAAAAAAAAAHAgAAZHJzL2Rvd25yZXYueG1sUEsFBgAAAAADAAMAtwAAAPoCAAAAAA==&#10;" filled="f" stroked="f">
              <v:textbox inset="0,0,0,0">
                <w:txbxContent>
                  <w:p w:rsidR="00757016" w:rsidRDefault="00757016" w:rsidP="00757016">
                    <w:pPr>
                      <w:spacing w:after="160" w:line="259" w:lineRule="auto"/>
                    </w:pPr>
                    <w:r>
                      <w:rPr>
                        <w:b/>
                        <w:sz w:val="18"/>
                      </w:rPr>
                      <w:t>35.7</w:t>
                    </w:r>
                  </w:p>
                </w:txbxContent>
              </v:textbox>
            </v:rect>
            <v:rect id="Rectangle 3913" o:spid="_x0000_s1166" style="position:absolute;left:25442;top:5850;width:271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nIlxwAAAN0AAAAPAAAAZHJzL2Rvd25yZXYueG1sRI9Ba8JA&#10;FITvBf/D8oTe6iYNiEldQ9CKHlst2N4e2WcSzL4N2dWk/vpuodDjMDPfMMt8NK24Ue8aywriWQSC&#10;uLS64UrBx3H7tADhPLLG1jIp+CYH+WrysMRM24Hf6XbwlQgQdhkqqL3vMildWZNBN7MdcfDOtjfo&#10;g+wrqXscAty08jmK5tJgw2Ghxo7WNZWXw9Uo2C264nNv70PVvn7tTm+ndHNMvVKP07F4AeFp9P/h&#10;v/ZeK0jSOIHfN+EJyNUPAAAA//8DAFBLAQItABQABgAIAAAAIQDb4fbL7gAAAIUBAAATAAAAAAAA&#10;AAAAAAAAAAAAAABbQ29udGVudF9UeXBlc10ueG1sUEsBAi0AFAAGAAgAAAAhAFr0LFu/AAAAFQEA&#10;AAsAAAAAAAAAAAAAAAAAHwEAAF9yZWxzLy5yZWxzUEsBAi0AFAAGAAgAAAAhAA3uciXHAAAA3QAA&#10;AA8AAAAAAAAAAAAAAAAABwIAAGRycy9kb3ducmV2LnhtbFBLBQYAAAAAAwADALcAAAD7AgAAAAA=&#10;" filled="f" stroked="f">
              <v:textbox inset="0,0,0,0">
                <w:txbxContent>
                  <w:p w:rsidR="00757016" w:rsidRDefault="00757016" w:rsidP="00757016">
                    <w:pPr>
                      <w:spacing w:after="160" w:line="259" w:lineRule="auto"/>
                    </w:pPr>
                    <w:r>
                      <w:rPr>
                        <w:b/>
                        <w:sz w:val="18"/>
                      </w:rPr>
                      <w:t>37.5</w:t>
                    </w:r>
                  </w:p>
                </w:txbxContent>
              </v:textbox>
            </v:rect>
            <v:rect id="Rectangle 3914" o:spid="_x0000_s1167" style="position:absolute;left:27486;top:5850;width:110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RxwAAAN0AAAAPAAAAZHJzL2Rvd25yZXYueG1sRI9Pa8JA&#10;FMTvgt9heYI33ViLJDGrSP+gR6uF1Nsj+5qEZt+G7Nak/fRdQehxmJnfMNl2MI24UudqywoW8wgE&#10;cWF1zaWC9/PrLAbhPLLGxjIp+CEH2814lGGqbc9vdD35UgQIuxQVVN63qZSuqMigm9uWOHiftjPo&#10;g+xKqTvsA9w08iGKVtJgzWGhwpaeKiq+Tt9GwT5udx8H+9uXzctlnx/z5PmceKWmk2G3BuFp8P/h&#10;e/ugFSyTxSPc3oQnIDd/AAAA//8DAFBLAQItABQABgAIAAAAIQDb4fbL7gAAAIUBAAATAAAAAAAA&#10;AAAAAAAAAAAAAABbQ29udGVudF9UeXBlc10ueG1sUEsBAi0AFAAGAAgAAAAhAFr0LFu/AAAAFQEA&#10;AAsAAAAAAAAAAAAAAAAAHwEAAF9yZWxzLy5yZWxzUEsBAi0AFAAGAAgAAAAhAIIH6lHHAAAA3QAA&#10;AA8AAAAAAAAAAAAAAAAABwIAAGRycy9kb3ducmV2LnhtbFBLBQYAAAAAAwADALcAAAD7AgAAAAA=&#10;" filled="f" stroked="f">
              <v:textbox inset="0,0,0,0">
                <w:txbxContent>
                  <w:p w:rsidR="00757016" w:rsidRDefault="00757016" w:rsidP="00757016">
                    <w:pPr>
                      <w:spacing w:after="160" w:line="259" w:lineRule="auto"/>
                    </w:pPr>
                    <w:r>
                      <w:rPr>
                        <w:b/>
                        <w:sz w:val="18"/>
                      </w:rPr>
                      <w:t>%</w:t>
                    </w:r>
                  </w:p>
                </w:txbxContent>
              </v:textbox>
            </v:rect>
            <v:rect id="Rectangle 3915" o:spid="_x0000_s1168" style="position:absolute;left:28728;top:5518;width:2719;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0/KxwAAAN0AAAAPAAAAZHJzL2Rvd25yZXYueG1sRI9Pa8JA&#10;FMTvgt9heYI33VipJDGrSP+gR6uF1Nsj+5qEZt+G7Nak/fRdQehxmJnfMNl2MI24UudqywoW8wgE&#10;cWF1zaWC9/PrLAbhPLLGxjIp+CEH2814lGGqbc9vdD35UgQIuxQVVN63qZSuqMigm9uWOHiftjPo&#10;g+xKqTvsA9w08iGKVtJgzWGhwpaeKiq+Tt9GwT5udx8H+9uXzctlnx/z5PmceKWmk2G3BuFp8P/h&#10;e/ugFSyTxSPc3oQnIDd/AAAA//8DAFBLAQItABQABgAIAAAAIQDb4fbL7gAAAIUBAAATAAAAAAAA&#10;AAAAAAAAAAAAAABbQ29udGVudF9UeXBlc10ueG1sUEsBAi0AFAAGAAgAAAAhAFr0LFu/AAAAFQEA&#10;AAsAAAAAAAAAAAAAAAAAHwEAAF9yZWxzLy5yZWxzUEsBAi0AFAAGAAgAAAAhAO1LT8rHAAAA3QAA&#10;AA8AAAAAAAAAAAAAAAAABwIAAGRycy9kb3ducmV2LnhtbFBLBQYAAAAAAwADALcAAAD7AgAAAAA=&#10;" filled="f" stroked="f">
              <v:textbox inset="0,0,0,0">
                <w:txbxContent>
                  <w:p w:rsidR="00757016" w:rsidRDefault="00757016" w:rsidP="00757016">
                    <w:pPr>
                      <w:spacing w:after="160" w:line="259" w:lineRule="auto"/>
                    </w:pPr>
                    <w:r>
                      <w:rPr>
                        <w:b/>
                        <w:sz w:val="18"/>
                      </w:rPr>
                      <w:t>38.7</w:t>
                    </w:r>
                  </w:p>
                </w:txbxContent>
              </v:textbox>
            </v:rect>
            <v:rect id="Rectangle 3916" o:spid="_x0000_s1169" style="position:absolute;left:30772;top:5518;width:1108;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dG9xQAAAN0AAAAPAAAAZHJzL2Rvd25yZXYueG1sRI9Pi8Iw&#10;FMTvgt8hPGFvmuqC2GoU8Q963FVBvT2aZ1tsXkoTbXc//WZB8DjMzG+Y2aI1pXhS7QrLCoaDCARx&#10;anXBmYLTcdufgHAeWWNpmRT8kIPFvNuZYaJtw9/0PPhMBAi7BBXk3leJlC7NyaAb2Io4eDdbG/RB&#10;1pnUNTYBbko5iqKxNFhwWMixolVO6f3wMAp2k2p52dvfJis319356xyvj7FX6qPXLqcgPLX+HX61&#10;91rBZzwcw/+b8ATk/A8AAP//AwBQSwECLQAUAAYACAAAACEA2+H2y+4AAACFAQAAEwAAAAAAAAAA&#10;AAAAAAAAAAAAW0NvbnRlbnRfVHlwZXNdLnhtbFBLAQItABQABgAIAAAAIQBa9CxbvwAAABUBAAAL&#10;AAAAAAAAAAAAAAAAAB8BAABfcmVscy8ucmVsc1BLAQItABQABgAIAAAAIQAdmdG9xQAAAN0AAAAP&#10;AAAAAAAAAAAAAAAAAAcCAABkcnMvZG93bnJldi54bWxQSwUGAAAAAAMAAwC3AAAA+QIAAAAA&#10;" filled="f" stroked="f">
              <v:textbox inset="0,0,0,0">
                <w:txbxContent>
                  <w:p w:rsidR="00757016" w:rsidRDefault="00757016" w:rsidP="00757016">
                    <w:pPr>
                      <w:spacing w:after="160" w:line="259" w:lineRule="auto"/>
                    </w:pPr>
                    <w:r>
                      <w:rPr>
                        <w:b/>
                        <w:sz w:val="18"/>
                      </w:rPr>
                      <w:t>%</w:t>
                    </w:r>
                  </w:p>
                </w:txbxContent>
              </v:textbox>
            </v:rect>
            <v:rect id="Rectangle 3922" o:spid="_x0000_s1170" style="position:absolute;left:34059;top:4819;width:110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h0DxgAAAN0AAAAPAAAAZHJzL2Rvd25yZXYueG1sRI9Ba8JA&#10;FITvBf/D8oTe6sYUikmzEdEWPVYj2N4e2dckmH0bsluT9td3BcHjMDPfMNlyNK24UO8aywrmswgE&#10;cWl1w5WCY/H+tADhPLLG1jIp+CUHy3zykGGq7cB7uhx8JQKEXYoKau+7VEpX1mTQzWxHHLxv2xv0&#10;QfaV1D0OAW5aGUfRizTYcFiosaN1TeX58GMUbBfd6nNn/4aqffvanj5OyaZIvFKP03H1CsLT6O/h&#10;W3unFTwncQzXN+EJyPwfAAD//wMAUEsBAi0AFAAGAAgAAAAhANvh9svuAAAAhQEAABMAAAAAAAAA&#10;AAAAAAAAAAAAAFtDb250ZW50X1R5cGVzXS54bWxQSwECLQAUAAYACAAAACEAWvQsW78AAAAVAQAA&#10;CwAAAAAAAAAAAAAAAAAfAQAAX3JlbHMvLnJlbHNQSwECLQAUAAYACAAAACEArM4dA8YAAADdAAAA&#10;DwAAAAAAAAAAAAAAAAAHAgAAZHJzL2Rvd25yZXYueG1sUEsFBgAAAAADAAMAtwAAAPoCAAAAAA==&#10;" filled="f" stroked="f">
              <v:textbox inset="0,0,0,0">
                <w:txbxContent>
                  <w:p w:rsidR="00757016" w:rsidRDefault="00757016" w:rsidP="00757016">
                    <w:pPr>
                      <w:spacing w:after="160" w:line="259" w:lineRule="auto"/>
                    </w:pPr>
                    <w:r>
                      <w:rPr>
                        <w:b/>
                        <w:sz w:val="18"/>
                      </w:rPr>
                      <w:t>%</w:t>
                    </w:r>
                  </w:p>
                </w:txbxContent>
              </v:textbox>
            </v:rect>
            <v:rect id="Rectangle 3921" o:spid="_x0000_s1171" style="position:absolute;left:32015;top:4819;width:271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IN0xwAAAN0AAAAPAAAAZHJzL2Rvd25yZXYueG1sRI9Ba8JA&#10;FITvBf/D8oTe6kYLxUTXELRFj60RordH9pkEs29DdmvS/vpuodDjMDPfMOt0NK24U+8aywrmswgE&#10;cWl1w5WCU/72tAThPLLG1jIp+CIH6WbysMZE24E/6H70lQgQdgkqqL3vEildWZNBN7MdcfCutjfo&#10;g+wrqXscAty0chFFL9Jgw2Ghxo62NZW346dRsF922flgv4eqfb3si/ci3uWxV+pxOmYrEJ5G/x/+&#10;ax+0gud4MYffN+EJyM0PAAAA//8DAFBLAQItABQABgAIAAAAIQDb4fbL7gAAAIUBAAATAAAAAAAA&#10;AAAAAAAAAAAAAABbQ29udGVudF9UeXBlc10ueG1sUEsBAi0AFAAGAAgAAAAhAFr0LFu/AAAAFQEA&#10;AAsAAAAAAAAAAAAAAAAAHwEAAF9yZWxzLy5yZWxzUEsBAi0AFAAGAAgAAAAhAFwcg3THAAAA3QAA&#10;AA8AAAAAAAAAAAAAAAAABwIAAGRycy9kb3ducmV2LnhtbFBLBQYAAAAAAwADALcAAAD7AgAAAAA=&#10;" filled="f" stroked="f">
              <v:textbox inset="0,0,0,0">
                <w:txbxContent>
                  <w:p w:rsidR="00757016" w:rsidRDefault="00757016" w:rsidP="00757016">
                    <w:pPr>
                      <w:spacing w:after="160" w:line="259" w:lineRule="auto"/>
                    </w:pPr>
                    <w:r>
                      <w:rPr>
                        <w:b/>
                        <w:sz w:val="18"/>
                      </w:rPr>
                      <w:t>41.1</w:t>
                    </w:r>
                  </w:p>
                </w:txbxContent>
              </v:textbox>
            </v:rect>
            <v:rect id="Rectangle 3923" o:spid="_x0000_s1172" style="position:absolute;left:35302;top:4330;width:2718;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riYxQAAAN0AAAAPAAAAZHJzL2Rvd25yZXYueG1sRI9Bi8Iw&#10;FITvgv8hPGFvmqogthpF3BU9uiqot0fzbIvNS2mi7frrzcLCHoeZ+YaZL1tTiifVrrCsYDiIQBCn&#10;VhecKTgdN/0pCOeRNZaWScEPOVguup05Jto2/E3Pg89EgLBLUEHufZVI6dKcDLqBrYiDd7O1QR9k&#10;nUldYxPgppSjKJpIgwWHhRwrWueU3g8Po2A7rVaXnX01Wfl13Z735/jzGHulPnrtagbCU+v/w3/t&#10;nVYwjkdj+H0TnoBcvAEAAP//AwBQSwECLQAUAAYACAAAACEA2+H2y+4AAACFAQAAEwAAAAAAAAAA&#10;AAAAAAAAAAAAW0NvbnRlbnRfVHlwZXNdLnhtbFBLAQItABQABgAIAAAAIQBa9CxbvwAAABUBAAAL&#10;AAAAAAAAAAAAAAAAAB8BAABfcmVscy8ucmVsc1BLAQItABQABgAIAAAAIQDDgriYxQAAAN0AAAAP&#10;AAAAAAAAAAAAAAAAAAcCAABkcnMvZG93bnJldi54bWxQSwUGAAAAAAMAAwC3AAAA+QIAAAAA&#10;" filled="f" stroked="f">
              <v:textbox inset="0,0,0,0">
                <w:txbxContent>
                  <w:p w:rsidR="00757016" w:rsidRDefault="00757016" w:rsidP="00757016">
                    <w:pPr>
                      <w:spacing w:after="160" w:line="259" w:lineRule="auto"/>
                    </w:pPr>
                    <w:r>
                      <w:rPr>
                        <w:b/>
                        <w:sz w:val="18"/>
                      </w:rPr>
                      <w:t>42.9</w:t>
                    </w:r>
                  </w:p>
                </w:txbxContent>
              </v:textbox>
            </v:rect>
            <v:rect id="Rectangle 3924" o:spid="_x0000_s1173" style="position:absolute;left:37345;top:4330;width:1109;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yDsxgAAAN0AAAAPAAAAZHJzL2Rvd25yZXYueG1sRI9Ba8JA&#10;FITvgv9heQVvuqkWMTGriK3osWoh9fbIviah2bchu5q0v75bEDwOM/MNk657U4sbta6yrOB5EoEg&#10;zq2uuFDwcd6NFyCcR9ZYWyYFP+RgvRoOUky07fhIt5MvRICwS1BB6X2TSOnykgy6iW2Ig/dlW4M+&#10;yLaQusUuwE0tp1E0lwYrDgslNrQtKf8+XY2C/aLZfB7sb1fUb5d99p7Fr+fYKzV66jdLEJ56/wjf&#10;2wetYBZPX+D/TXgCcvUHAAD//wMAUEsBAi0AFAAGAAgAAAAhANvh9svuAAAAhQEAABMAAAAAAAAA&#10;AAAAAAAAAAAAAFtDb250ZW50X1R5cGVzXS54bWxQSwECLQAUAAYACAAAACEAWvQsW78AAAAVAQAA&#10;CwAAAAAAAAAAAAAAAAAfAQAAX3JlbHMvLnJlbHNQSwECLQAUAAYACAAAACEATGsg7MYAAADdAAAA&#10;DwAAAAAAAAAAAAAAAAAHAgAAZHJzL2Rvd25yZXYueG1sUEsFBgAAAAADAAMAtwAAAPoCAAAAAA==&#10;" filled="f" stroked="f">
              <v:textbox inset="0,0,0,0">
                <w:txbxContent>
                  <w:p w:rsidR="00757016" w:rsidRDefault="00757016" w:rsidP="00757016">
                    <w:pPr>
                      <w:spacing w:after="160" w:line="259" w:lineRule="auto"/>
                    </w:pPr>
                    <w:r>
                      <w:rPr>
                        <w:b/>
                        <w:sz w:val="18"/>
                      </w:rPr>
                      <w:t>%</w:t>
                    </w:r>
                  </w:p>
                </w:txbxContent>
              </v:textbox>
            </v:rect>
            <v:rect id="Rectangle 3925" o:spid="_x0000_s1174" style="position:absolute;left:38588;top:4069;width:271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4V3xgAAAN0AAAAPAAAAZHJzL2Rvd25yZXYueG1sRI9Ba8JA&#10;FITvgv9heQVvuqlSMTGriK3osWoh9fbIviah2bchu5q0v75bEDwOM/MNk657U4sbta6yrOB5EoEg&#10;zq2uuFDwcd6NFyCcR9ZYWyYFP+RgvRoOUky07fhIt5MvRICwS1BB6X2TSOnykgy6iW2Ig/dlW4M+&#10;yLaQusUuwE0tp1E0lwYrDgslNrQtKf8+XY2C/aLZfB7sb1fUb5d99p7Fr+fYKzV66jdLEJ56/wjf&#10;2wetYBZPX+D/TXgCcvUHAAD//wMAUEsBAi0AFAAGAAgAAAAhANvh9svuAAAAhQEAABMAAAAAAAAA&#10;AAAAAAAAAAAAAFtDb250ZW50X1R5cGVzXS54bWxQSwECLQAUAAYACAAAACEAWvQsW78AAAAVAQAA&#10;CwAAAAAAAAAAAAAAAAAfAQAAX3JlbHMvLnJlbHNQSwECLQAUAAYACAAAACEAIyeFd8YAAADdAAAA&#10;DwAAAAAAAAAAAAAAAAAHAgAAZHJzL2Rvd25yZXYueG1sUEsFBgAAAAADAAMAtwAAAPoCAAAAAA==&#10;" filled="f" stroked="f">
              <v:textbox inset="0,0,0,0">
                <w:txbxContent>
                  <w:p w:rsidR="00757016" w:rsidRDefault="00757016" w:rsidP="00757016">
                    <w:pPr>
                      <w:spacing w:after="160" w:line="259" w:lineRule="auto"/>
                    </w:pPr>
                    <w:r>
                      <w:rPr>
                        <w:b/>
                        <w:sz w:val="18"/>
                      </w:rPr>
                      <w:t>43.8</w:t>
                    </w:r>
                  </w:p>
                </w:txbxContent>
              </v:textbox>
            </v:rect>
            <v:rect id="Rectangle 3926" o:spid="_x0000_s1175" style="position:absolute;left:40632;top:4069;width:110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RsAxQAAAN0AAAAPAAAAZHJzL2Rvd25yZXYueG1sRI9Pi8Iw&#10;FMTvC/sdwlvwtqarILYaRVYXPfoP1NujebbF5qU0WVv99EYQPA4z8xtmPG1NKa5Uu8Kygp9uBII4&#10;tbrgTMF+9/c9BOE8ssbSMim4kYPp5PNjjIm2DW/ouvWZCBB2CSrIva8SKV2ak0HXtRVx8M62NuiD&#10;rDOpa2wC3JSyF0UDabDgsJBjRb85pZftv1GwHFaz48rem6xcnJaH9SGe72KvVOernY1AeGr9O/xq&#10;r7SCftwbwPNNeAJy8gAAAP//AwBQSwECLQAUAAYACAAAACEA2+H2y+4AAACFAQAAEwAAAAAAAAAA&#10;AAAAAAAAAAAAW0NvbnRlbnRfVHlwZXNdLnhtbFBLAQItABQABgAIAAAAIQBa9CxbvwAAABUBAAAL&#10;AAAAAAAAAAAAAAAAAB8BAABfcmVscy8ucmVsc1BLAQItABQABgAIAAAAIQDT9RsAxQAAAN0AAAAP&#10;AAAAAAAAAAAAAAAAAAcCAABkcnMvZG93bnJldi54bWxQSwUGAAAAAAMAAwC3AAAA+QIAAAAA&#10;" filled="f" stroked="f">
              <v:textbox inset="0,0,0,0">
                <w:txbxContent>
                  <w:p w:rsidR="00757016" w:rsidRDefault="00757016" w:rsidP="00757016">
                    <w:pPr>
                      <w:spacing w:after="160" w:line="259" w:lineRule="auto"/>
                    </w:pPr>
                    <w:r>
                      <w:rPr>
                        <w:b/>
                        <w:sz w:val="18"/>
                      </w:rPr>
                      <w:t>%</w:t>
                    </w:r>
                  </w:p>
                </w:txbxContent>
              </v:textbox>
            </v:rect>
            <v:rect id="Rectangle 3929" o:spid="_x0000_s1176" style="position:absolute;left:43919;top:3790;width:1108;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o9yxgAAAN0AAAAPAAAAZHJzL2Rvd25yZXYueG1sRI9Ba8JA&#10;FITvQv/D8gredNMUiomuIq0lOdZYsL09ss8kNPs2ZFcT++u7gtDjMDPfMKvNaFpxod41lhU8zSMQ&#10;xKXVDVcKPg/vswUI55E1tpZJwZUcbNYPkxWm2g68p0vhKxEg7FJUUHvfpVK6siaDbm474uCdbG/Q&#10;B9lXUvc4BLhpZRxFL9Jgw2Ghxo5eayp/irNRkC267Vduf4eq3X1nx49j8nZIvFLTx3G7BOFp9P/h&#10;ezvXCp6TOIHbm/AE5PoPAAD//wMAUEsBAi0AFAAGAAgAAAAhANvh9svuAAAAhQEAABMAAAAAAAAA&#10;AAAAAAAAAAAAAFtDb250ZW50X1R5cGVzXS54bWxQSwECLQAUAAYACAAAACEAWvQsW78AAAAVAQAA&#10;CwAAAAAAAAAAAAAAAAAfAQAAX3JlbHMvLnJlbHNQSwECLQAUAAYACAAAACEAomqPcsYAAADdAAAA&#10;DwAAAAAAAAAAAAAAAAAHAgAAZHJzL2Rvd25yZXYueG1sUEsFBgAAAAADAAMAtwAAAPoCAAAAAA==&#10;" filled="f" stroked="f">
              <v:textbox inset="0,0,0,0">
                <w:txbxContent>
                  <w:p w:rsidR="00757016" w:rsidRDefault="00757016" w:rsidP="00757016">
                    <w:pPr>
                      <w:spacing w:after="160" w:line="259" w:lineRule="auto"/>
                    </w:pPr>
                    <w:r>
                      <w:rPr>
                        <w:b/>
                        <w:sz w:val="18"/>
                      </w:rPr>
                      <w:t>%</w:t>
                    </w:r>
                  </w:p>
                </w:txbxContent>
              </v:textbox>
            </v:rect>
            <v:rect id="Rectangle 3928" o:spid="_x0000_s1177" style="position:absolute;left:41875;top:3790;width:2718;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irpwgAAAN0AAAAPAAAAZHJzL2Rvd25yZXYueG1sRE9Ni8Iw&#10;EL0L/ocwwt40VUFsNYroih5dFdTb0IxtsZmUJmu7/npzWPD4eN/zZWtK8aTaFZYVDAcRCOLU6oIz&#10;BefTtj8F4TyyxtIyKfgjB8tFtzPHRNuGf+h59JkIIewSVJB7XyVSujQng25gK+LA3W1t0AdYZ1LX&#10;2IRwU8pRFE2kwYJDQ44VrXNKH8dfo2A3rVbXvX01Wfl9210Ol3hzir1SX712NQPhqfUf8b97rxWM&#10;41GYG96EJyAXbwAAAP//AwBQSwECLQAUAAYACAAAACEA2+H2y+4AAACFAQAAEwAAAAAAAAAAAAAA&#10;AAAAAAAAW0NvbnRlbnRfVHlwZXNdLnhtbFBLAQItABQABgAIAAAAIQBa9CxbvwAAABUBAAALAAAA&#10;AAAAAAAAAAAAAB8BAABfcmVscy8ucmVsc1BLAQItABQABgAIAAAAIQDNJirpwgAAAN0AAAAPAAAA&#10;AAAAAAAAAAAAAAcCAABkcnMvZG93bnJldi54bWxQSwUGAAAAAAMAAwC3AAAA9gIAAAAA&#10;" filled="f" stroked="f">
              <v:textbox inset="0,0,0,0">
                <w:txbxContent>
                  <w:p w:rsidR="00757016" w:rsidRDefault="00757016" w:rsidP="00757016">
                    <w:pPr>
                      <w:spacing w:after="160" w:line="259" w:lineRule="auto"/>
                    </w:pPr>
                    <w:r>
                      <w:rPr>
                        <w:b/>
                        <w:sz w:val="18"/>
                      </w:rPr>
                      <w:t>44.8</w:t>
                    </w:r>
                  </w:p>
                </w:txbxContent>
              </v:textbox>
            </v:rect>
            <v:rect id="Rectangle 3931" o:spid="_x0000_s1178" style="position:absolute;left:47205;top:3451;width:1108;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RWpxwAAAN0AAAAPAAAAZHJzL2Rvd25yZXYueG1sRI9Ba8JA&#10;FITvBf/D8oTe6iYNiEldQ9CKHlst2N4e2WcSzL4N2dWk/vpuodDjMDPfMMt8NK24Ue8aywriWQSC&#10;uLS64UrBx3H7tADhPLLG1jIp+CYH+WrysMRM24Hf6XbwlQgQdhkqqL3vMildWZNBN7MdcfDOtjfo&#10;g+wrqXscAty08jmK5tJgw2Ghxo7WNZWXw9Uo2C264nNv70PVvn7tTm+ndHNMvVKP07F4AeFp9P/h&#10;v/ZeK0jSJIbfN+EJyNUPAAAA//8DAFBLAQItABQABgAIAAAAIQDb4fbL7gAAAIUBAAATAAAAAAAA&#10;AAAAAAAAAAAAAABbQ29udGVudF9UeXBlc10ueG1sUEsBAi0AFAAGAAgAAAAhAFr0LFu/AAAAFQEA&#10;AAsAAAAAAAAAAAAAAAAAHwEAAF9yZWxzLy5yZWxzUEsBAi0AFAAGAAgAAAAhANnFFanHAAAA3QAA&#10;AA8AAAAAAAAAAAAAAAAABwIAAGRycy9kb3ducmV2LnhtbFBLBQYAAAAAAwADALcAAAD7AgAAAAA=&#10;" filled="f" stroked="f">
              <v:textbox inset="0,0,0,0">
                <w:txbxContent>
                  <w:p w:rsidR="00757016" w:rsidRDefault="00757016" w:rsidP="00757016">
                    <w:pPr>
                      <w:spacing w:after="160" w:line="259" w:lineRule="auto"/>
                    </w:pPr>
                    <w:r>
                      <w:rPr>
                        <w:b/>
                        <w:sz w:val="18"/>
                      </w:rPr>
                      <w:t>%</w:t>
                    </w:r>
                  </w:p>
                </w:txbxContent>
              </v:textbox>
            </v:rect>
            <v:rect id="Rectangle 3930" o:spid="_x0000_s1179" style="position:absolute;left:45162;top:3451;width:2718;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bAyxAAAAN0AAAAPAAAAZHJzL2Rvd25yZXYueG1sRE9Na8JA&#10;EL0X/A/LCN6aTSuISbMJohU9tlpQb0N2moRmZ0N2NdFf3z0Ueny876wYTStu1LvGsoKXKAZBXFrd&#10;cKXg67h9XoJwHllja5kU3MlBkU+eMky1HfiTbgdfiRDCLkUFtfddKqUrazLoItsRB+7b9gZ9gH0l&#10;dY9DCDetfI3jhTTYcGiosaN1TeXP4WoU7Jbd6ry3j6Fq3y+708cp2RwTr9RsOq7eQHga/b/4z73X&#10;CubJPOwPb8ITkPkvAAAA//8DAFBLAQItABQABgAIAAAAIQDb4fbL7gAAAIUBAAATAAAAAAAAAAAA&#10;AAAAAAAAAABbQ29udGVudF9UeXBlc10ueG1sUEsBAi0AFAAGAAgAAAAhAFr0LFu/AAAAFQEAAAsA&#10;AAAAAAAAAAAAAAAAHwEAAF9yZWxzLy5yZWxzUEsBAi0AFAAGAAgAAAAhALaJsDLEAAAA3QAAAA8A&#10;AAAAAAAAAAAAAAAABwIAAGRycy9kb3ducmV2LnhtbFBLBQYAAAAAAwADALcAAAD4AgAAAAA=&#10;" filled="f" stroked="f">
              <v:textbox inset="0,0,0,0">
                <w:txbxContent>
                  <w:p w:rsidR="00757016" w:rsidRDefault="00757016" w:rsidP="00757016">
                    <w:pPr>
                      <w:spacing w:after="160" w:line="259" w:lineRule="auto"/>
                    </w:pPr>
                    <w:r>
                      <w:rPr>
                        <w:b/>
                        <w:sz w:val="18"/>
                      </w:rPr>
                      <w:t>46.0</w:t>
                    </w:r>
                  </w:p>
                </w:txbxContent>
              </v:textbox>
            </v:rect>
            <v:rect id="Rectangle 3944" o:spid="_x0000_s1180" style="position:absolute;left:48448;top:2763;width:2718;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MVMxwAAAN0AAAAPAAAAZHJzL2Rvd25yZXYueG1sRI9Ba8JA&#10;FITvhf6H5RW81U1tkCS6itSKHq0WUm+P7GsSmn0bsquJ/fVdQehxmJlvmPlyMI24UOdqywpexhEI&#10;4sLqmksFn8fNcwLCeWSNjWVScCUHy8XjwxwzbXv+oMvBlyJA2GWooPK+zaR0RUUG3di2xMH7tp1B&#10;H2RXSt1hH+CmkZMomkqDNYeFClt6q6j4OZyNgm3Srr529rcvm/fTNt/n6fqYeqVGT8NqBsLT4P/D&#10;9/ZOK3hN4xhub8ITkIs/AAAA//8DAFBLAQItABQABgAIAAAAIQDb4fbL7gAAAIUBAAATAAAAAAAA&#10;AAAAAAAAAAAAAABbQ29udGVudF9UeXBlc10ueG1sUEsBAi0AFAAGAAgAAAAhAFr0LFu/AAAAFQEA&#10;AAsAAAAAAAAAAAAAAAAAHwEAAF9yZWxzLy5yZWxzUEsBAi0AFAAGAAgAAAAhAJG0xUzHAAAA3QAA&#10;AA8AAAAAAAAAAAAAAAAABwIAAGRycy9kb3ducmV2LnhtbFBLBQYAAAAAAwADALcAAAD7AgAAAAA=&#10;" filled="f" stroked="f">
              <v:textbox inset="0,0,0,0">
                <w:txbxContent>
                  <w:p w:rsidR="00757016" w:rsidRDefault="00757016" w:rsidP="00757016">
                    <w:pPr>
                      <w:spacing w:after="160" w:line="259" w:lineRule="auto"/>
                    </w:pPr>
                    <w:r>
                      <w:rPr>
                        <w:b/>
                        <w:sz w:val="18"/>
                      </w:rPr>
                      <w:t>48.5</w:t>
                    </w:r>
                  </w:p>
                </w:txbxContent>
              </v:textbox>
            </v:rect>
            <v:rect id="Rectangle 3945" o:spid="_x0000_s1181" style="position:absolute;left:50492;top:2763;width:1108;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XxwAAAN0AAAAPAAAAZHJzL2Rvd25yZXYueG1sRI9Pa8JA&#10;FMTvBb/D8gRvdaO2YqKriLbosf4B9fbIPpNg9m3Ibk3aT+8KhR6HmfkNM1u0phR3ql1hWcGgH4Eg&#10;Tq0uOFNwPHy+TkA4j6yxtEwKfsjBYt55mWGibcM7uu99JgKEXYIKcu+rREqX5mTQ9W1FHLyrrQ36&#10;IOtM6hqbADelHEbRWBosOCzkWNEqp/S2/zYKNpNqed7a3yYrPy6b09cpXh9ir1Sv2y6nIDy1/j/8&#10;195qBaP47R2eb8ITkPMHAAAA//8DAFBLAQItABQABgAIAAAAIQDb4fbL7gAAAIUBAAATAAAAAAAA&#10;AAAAAAAAAAAAAABbQ29udGVudF9UeXBlc10ueG1sUEsBAi0AFAAGAAgAAAAhAFr0LFu/AAAAFQEA&#10;AAsAAAAAAAAAAAAAAAAAHwEAAF9yZWxzLy5yZWxzUEsBAi0AFAAGAAgAAAAhAP74YNfHAAAA3QAA&#10;AA8AAAAAAAAAAAAAAAAABwIAAGRycy9kb3ducmV2LnhtbFBLBQYAAAAAAwADALcAAAD7AgAAAAA=&#10;" filled="f" stroked="f">
              <v:textbox inset="0,0,0,0">
                <w:txbxContent>
                  <w:p w:rsidR="00757016" w:rsidRDefault="00757016" w:rsidP="00757016">
                    <w:pPr>
                      <w:spacing w:after="160" w:line="259" w:lineRule="auto"/>
                    </w:pPr>
                    <w:r>
                      <w:rPr>
                        <w:b/>
                        <w:sz w:val="18"/>
                      </w:rPr>
                      <w:t>%</w:t>
                    </w:r>
                  </w:p>
                </w:txbxContent>
              </v:textbox>
            </v:rect>
            <v:rect id="Rectangle 3933" o:spid="_x0000_s1182" style="position:absolute;left:53778;top:2977;width:1109;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y5FxQAAAN0AAAAPAAAAZHJzL2Rvd25yZXYueG1sRI9Ba8JA&#10;FITvgv9heYI33WigmOgq0lr0aLWg3h7ZZxLMvg3ZrYn99W5B6HGYmW+YxaozlbhT40rLCibjCARx&#10;ZnXJuYLv4+doBsJ5ZI2VZVLwIAerZb+3wFTblr/ofvC5CBB2KSoovK9TKV1WkEE3tjVx8K62MeiD&#10;bHKpG2wD3FRyGkVv0mDJYaHAmt4Lym6HH6NgO6vX5539bfNqc9me9qfk45h4pYaDbj0H4anz/+FX&#10;e6cVxEkcw9+b8ATk8gkAAP//AwBQSwECLQAUAAYACAAAACEA2+H2y+4AAACFAQAAEwAAAAAAAAAA&#10;AAAAAAAAAAAAW0NvbnRlbnRfVHlwZXNdLnhtbFBLAQItABQABgAIAAAAIQBa9CxbvwAAABUBAAAL&#10;AAAAAAAAAAAAAAAAAB8BAABfcmVscy8ucmVsc1BLAQItABQABgAIAAAAIQBGWy5FxQAAAN0AAAAP&#10;AAAAAAAAAAAAAAAAAAcCAABkcnMvZG93bnJldi54bWxQSwUGAAAAAAMAAwC3AAAA+QIAAAAA&#10;" filled="f" stroked="f">
              <v:textbox inset="0,0,0,0">
                <w:txbxContent>
                  <w:p w:rsidR="00757016" w:rsidRDefault="00757016" w:rsidP="00757016">
                    <w:pPr>
                      <w:spacing w:after="160" w:line="259" w:lineRule="auto"/>
                    </w:pPr>
                    <w:r>
                      <w:rPr>
                        <w:b/>
                        <w:sz w:val="18"/>
                      </w:rPr>
                      <w:t>%</w:t>
                    </w:r>
                  </w:p>
                </w:txbxContent>
              </v:textbox>
            </v:rect>
            <v:rect id="Rectangle 3932" o:spid="_x0000_s1183" style="position:absolute;left:51735;top:2977;width:271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4vexQAAAN0AAAAPAAAAZHJzL2Rvd25yZXYueG1sRI9Bi8Iw&#10;FITvgv8hPGFvmqogthpF3BU9uiqot0fzbIvNS2mi7frrzcLCHoeZ+YaZL1tTiifVrrCsYDiIQBCn&#10;VhecKTgdN/0pCOeRNZaWScEPOVguup05Jto2/E3Pg89EgLBLUEHufZVI6dKcDLqBrYiDd7O1QR9k&#10;nUldYxPgppSjKJpIgwWHhRwrWueU3g8Po2A7rVaXnX01Wfl13Z735/jzGHulPnrtagbCU+v/w3/t&#10;nVYwjscj+H0TnoBcvAEAAP//AwBQSwECLQAUAAYACAAAACEA2+H2y+4AAACFAQAAEwAAAAAAAAAA&#10;AAAAAAAAAAAAW0NvbnRlbnRfVHlwZXNdLnhtbFBLAQItABQABgAIAAAAIQBa9CxbvwAAABUBAAAL&#10;AAAAAAAAAAAAAAAAAB8BAABfcmVscy8ucmVsc1BLAQItABQABgAIAAAAIQApF4vexQAAAN0AAAAP&#10;AAAAAAAAAAAAAAAAAAcCAABkcnMvZG93bnJldi54bWxQSwUGAAAAAAMAAwC3AAAA+QIAAAAA&#10;" filled="f" stroked="f">
              <v:textbox inset="0,0,0,0">
                <w:txbxContent>
                  <w:p w:rsidR="00757016" w:rsidRDefault="00757016" w:rsidP="00757016">
                    <w:pPr>
                      <w:spacing w:after="160" w:line="259" w:lineRule="auto"/>
                    </w:pPr>
                    <w:r>
                      <w:rPr>
                        <w:b/>
                        <w:sz w:val="18"/>
                      </w:rPr>
                      <w:t>47.7</w:t>
                    </w:r>
                  </w:p>
                </w:txbxContent>
              </v:textbox>
            </v:rect>
            <v:rect id="Rectangle 3941" o:spid="_x0000_s1184" style="position:absolute;left:57065;top:2454;width:110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2bUxwAAAN0AAAAPAAAAZHJzL2Rvd25yZXYueG1sRI9Pa8JA&#10;FMTvgt9heYI33ViLJDGrSP+gR6uF1Nsj+5qEZt+G7Nak/fRdQehxmJnfMNl2MI24UudqywoW8wgE&#10;cWF1zaWC9/PrLAbhPLLGxjIp+CEH2814lGGqbc9vdD35UgQIuxQVVN63qZSuqMigm9uWOHiftjPo&#10;g+xKqTvsA9w08iGKVtJgzWGhwpaeKiq+Tt9GwT5udx8H+9uXzctlnx/z5PmceKWmk2G3BuFp8P/h&#10;e/ugFSyTxwXc3oQnIDd/AAAA//8DAFBLAQItABQABgAIAAAAIQDb4fbL7gAAAIUBAAATAAAAAAAA&#10;AAAAAAAAAAAAAABbQ29udGVudF9UeXBlc10ueG1sUEsBAi0AFAAGAAgAAAAhAFr0LFu/AAAAFQEA&#10;AAsAAAAAAAAAAAAAAAAAHwEAAF9yZWxzLy5yZWxzUEsBAi0AFAAGAAgAAAAhAIHDZtTHAAAA3QAA&#10;AA8AAAAAAAAAAAAAAAAABwIAAGRycy9kb3ducmV2LnhtbFBLBQYAAAAAAwADALcAAAD7AgAAAAA=&#10;" filled="f" stroked="f">
              <v:textbox inset="0,0,0,0">
                <w:txbxContent>
                  <w:p w:rsidR="00757016" w:rsidRDefault="00757016" w:rsidP="00757016">
                    <w:pPr>
                      <w:spacing w:after="160" w:line="259" w:lineRule="auto"/>
                    </w:pPr>
                    <w:r>
                      <w:rPr>
                        <w:b/>
                        <w:sz w:val="18"/>
                      </w:rPr>
                      <w:t>%</w:t>
                    </w:r>
                  </w:p>
                </w:txbxContent>
              </v:textbox>
            </v:rect>
            <v:rect id="Rectangle 3940" o:spid="_x0000_s1185" style="position:absolute;left:55021;top:2454;width:271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8NPwgAAAN0AAAAPAAAAZHJzL2Rvd25yZXYueG1sRE9Ni8Iw&#10;EL0L/ocwwt40VRex1SiiLnp0VVBvQzO2xWZSmqzt7q83B2GPj/c9X7amFE+qXWFZwXAQgSBOrS44&#10;U3A+ffWnIJxH1lhaJgW/5GC56HbmmGjb8Dc9jz4TIYRdggpy76tESpfmZNANbEUcuLutDfoA60zq&#10;GpsQbko5iqKJNFhwaMixonVO6eP4YxTsptXqurd/TVZub7vL4RJvTrFX6qPXrmYgPLX+X/x277WC&#10;cfwZ9oc34QnIxQsAAP//AwBQSwECLQAUAAYACAAAACEA2+H2y+4AAACFAQAAEwAAAAAAAAAAAAAA&#10;AAAAAAAAW0NvbnRlbnRfVHlwZXNdLnhtbFBLAQItABQABgAIAAAAIQBa9CxbvwAAABUBAAALAAAA&#10;AAAAAAAAAAAAAB8BAABfcmVscy8ucmVsc1BLAQItABQABgAIAAAAIQDuj8NPwgAAAN0AAAAPAAAA&#10;AAAAAAAAAAAAAAcCAABkcnMvZG93bnJldi54bWxQSwUGAAAAAAMAAwC3AAAA9gIAAAAA&#10;" filled="f" stroked="f">
              <v:textbox inset="0,0,0,0">
                <w:txbxContent>
                  <w:p w:rsidR="00757016" w:rsidRDefault="00757016" w:rsidP="00757016">
                    <w:pPr>
                      <w:spacing w:after="160" w:line="259" w:lineRule="auto"/>
                    </w:pPr>
                    <w:r>
                      <w:rPr>
                        <w:b/>
                        <w:sz w:val="18"/>
                      </w:rPr>
                      <w:t>49.6</w:t>
                    </w:r>
                  </w:p>
                </w:txbxContent>
              </v:textbox>
            </v:rect>
            <v:rect id="Rectangle 3954" o:spid="_x0000_s1186" style="position:absolute;left:3637;top:17869;width:1109;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VORxwAAAN0AAAAPAAAAZHJzL2Rvd25yZXYueG1sRI9Pa8JA&#10;FMTvBb/D8gRvdaO2YqKriLbosf4B9fbIPpNg9m3Ibk3aT+8KhR6HmfkNM1u0phR3ql1hWcGgH4Eg&#10;Tq0uOFNwPHy+TkA4j6yxtEwKfsjBYt55mWGibcM7uu99JgKEXYIKcu+rREqX5mTQ9W1FHLyrrQ36&#10;IOtM6hqbADelHEbRWBosOCzkWNEqp/S2/zYKNpNqed7a3yYrPy6b09cpXh9ir1Sv2y6nIDy1/j/8&#10;195qBaP4/Q2eb8ITkPMHAAAA//8DAFBLAQItABQABgAIAAAAIQDb4fbL7gAAAIUBAAATAAAAAAAA&#10;AAAAAAAAAAAAAABbQ29udGVudF9UeXBlc10ueG1sUEsBAi0AFAAGAAgAAAAhAFr0LFu/AAAAFQEA&#10;AAsAAAAAAAAAAAAAAAAAHwEAAF9yZWxzLy5yZWxzUEsBAi0AFAAGAAgAAAAhABRtU5HHAAAA3QAA&#10;AA8AAAAAAAAAAAAAAAAABwIAAGRycy9kb3ducmV2LnhtbFBLBQYAAAAAAwADALcAAAD7AgAAAAA=&#10;" filled="f" stroked="f">
              <v:textbox inset="0,0,0,0">
                <w:txbxContent>
                  <w:p w:rsidR="00757016" w:rsidRDefault="00757016" w:rsidP="00757016">
                    <w:pPr>
                      <w:spacing w:after="160" w:line="259" w:lineRule="auto"/>
                    </w:pPr>
                    <w:r>
                      <w:rPr>
                        <w:b/>
                        <w:sz w:val="18"/>
                      </w:rPr>
                      <w:t>%</w:t>
                    </w:r>
                  </w:p>
                </w:txbxContent>
              </v:textbox>
            </v:rect>
            <v:rect id="Rectangle 3952" o:spid="_x0000_s1187" style="position:absolute;left:3058;top:17869;width:771;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G5+xgAAAN0AAAAPAAAAZHJzL2Rvd25yZXYueG1sRI9Ba8JA&#10;FITvgv9heQVvuqlSMTGriK3osWoh9fbIviah2bchu5q0v75bEDwOM/MNk657U4sbta6yrOB5EoEg&#10;zq2uuFDwcd6NFyCcR9ZYWyYFP+RgvRoOUky07fhIt5MvRICwS1BB6X2TSOnykgy6iW2Ig/dlW4M+&#10;yLaQusUuwE0tp1E0lwYrDgslNrQtKf8+XY2C/aLZfB7sb1fUb5d99p7Fr+fYKzV66jdLEJ56/wjf&#10;2wetYBa/TOH/TXgCcvUHAAD//wMAUEsBAi0AFAAGAAgAAAAhANvh9svuAAAAhQEAABMAAAAAAAAA&#10;AAAAAAAAAAAAAFtDb250ZW50X1R5cGVzXS54bWxQSwECLQAUAAYACAAAACEAWvQsW78AAAAVAQAA&#10;CwAAAAAAAAAAAAAAAAAfAQAAX3JlbHMvLnJlbHNQSwECLQAUAAYACAAAACEA9MhufsYAAADdAAAA&#10;DwAAAAAAAAAAAAAAAAAHAgAAZHJzL2Rvd25yZXYueG1sUEsFBgAAAAADAAMAtwAAAPoCAAAAAA==&#10;" filled="f" stroked="f">
              <v:textbox inset="0,0,0,0">
                <w:txbxContent>
                  <w:p w:rsidR="00757016" w:rsidRDefault="00757016" w:rsidP="00757016">
                    <w:pPr>
                      <w:spacing w:after="160" w:line="259" w:lineRule="auto"/>
                    </w:pPr>
                    <w:r>
                      <w:rPr>
                        <w:b/>
                        <w:sz w:val="18"/>
                      </w:rPr>
                      <w:t>0</w:t>
                    </w:r>
                  </w:p>
                </w:txbxContent>
              </v:textbox>
            </v:rect>
            <v:rect id="Rectangle 3950" o:spid="_x0000_s1188" style="position:absolute;left:2479;top:15061;width:1541;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lWSwgAAAN0AAAAPAAAAZHJzL2Rvd25yZXYueG1sRE9Ni8Iw&#10;EL0L/ocwwt40VVmx1SiiLnp0VVBvQzO2xWZSmqzt7q83B2GPj/c9X7amFE+qXWFZwXAQgSBOrS44&#10;U3A+ffWnIJxH1lhaJgW/5GC56HbmmGjb8Dc9jz4TIYRdggpy76tESpfmZNANbEUcuLutDfoA60zq&#10;GpsQbko5iqKJNFhwaMixonVO6eP4YxTsptXqurd/TVZub7vL4RJvTrFX6qPXrmYgPLX+X/x277WC&#10;cfwZ9oc34QnIxQsAAP//AwBQSwECLQAUAAYACAAAACEA2+H2y+4AAACFAQAAEwAAAAAAAAAAAAAA&#10;AAAAAAAAW0NvbnRlbnRfVHlwZXNdLnhtbFBLAQItABQABgAIAAAAIQBa9CxbvwAAABUBAAALAAAA&#10;AAAAAAAAAAAAAB8BAABfcmVscy8ucmVsc1BLAQItABQABgAIAAAAIQBrVlWSwgAAAN0AAAAPAAAA&#10;AAAAAAAAAAAAAAcCAABkcnMvZG93bnJldi54bWxQSwUGAAAAAAMAAwC3AAAA9gIAAAAA&#10;" filled="f" stroked="f">
              <v:textbox inset="0,0,0,0">
                <w:txbxContent>
                  <w:p w:rsidR="00757016" w:rsidRDefault="00757016" w:rsidP="00757016">
                    <w:pPr>
                      <w:spacing w:after="160" w:line="259" w:lineRule="auto"/>
                    </w:pPr>
                    <w:r>
                      <w:rPr>
                        <w:b/>
                        <w:sz w:val="18"/>
                      </w:rPr>
                      <w:t>10</w:t>
                    </w:r>
                  </w:p>
                </w:txbxContent>
              </v:textbox>
            </v:rect>
            <v:rect id="Rectangle 3951" o:spid="_x0000_s1189" style="position:absolute;left:3638;top:15061;width:110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vAJxwAAAN0AAAAPAAAAZHJzL2Rvd25yZXYueG1sRI9Pa8JA&#10;FMTvgt9heYI33VipJDGrSP+gR6uF1Nsj+5qEZt+G7Nak/fRdQehxmJnfMNl2MI24UudqywoW8wgE&#10;cWF1zaWC9/PrLAbhPLLGxjIp+CEH2814lGGqbc9vdD35UgQIuxQVVN63qZSuqMigm9uWOHiftjPo&#10;g+xKqTvsA9w08iGKVtJgzWGhwpaeKiq+Tt9GwT5udx8H+9uXzctlnx/z5PmceKWmk2G3BuFp8P/h&#10;e/ugFSyTxwXc3oQnIDd/AAAA//8DAFBLAQItABQABgAIAAAAIQDb4fbL7gAAAIUBAAATAAAAAAAA&#10;AAAAAAAAAAAAAABbQ29udGVudF9UeXBlc10ueG1sUEsBAi0AFAAGAAgAAAAhAFr0LFu/AAAAFQEA&#10;AAsAAAAAAAAAAAAAAAAAHwEAAF9yZWxzLy5yZWxzUEsBAi0AFAAGAAgAAAAhAAQa8AnHAAAA3QAA&#10;AA8AAAAAAAAAAAAAAAAABwIAAGRycy9kb3ducmV2LnhtbFBLBQYAAAAAAwADALcAAAD7AgAAAAA=&#10;" filled="f" stroked="f">
              <v:textbox inset="0,0,0,0">
                <w:txbxContent>
                  <w:p w:rsidR="00757016" w:rsidRDefault="00757016" w:rsidP="00757016">
                    <w:pPr>
                      <w:spacing w:after="160" w:line="259" w:lineRule="auto"/>
                    </w:pPr>
                    <w:r>
                      <w:rPr>
                        <w:b/>
                        <w:sz w:val="18"/>
                      </w:rPr>
                      <w:t>%</w:t>
                    </w:r>
                  </w:p>
                </w:txbxContent>
              </v:textbox>
            </v:rect>
            <v:rect id="Rectangle 3948" o:spid="_x0000_s1190" style="position:absolute;left:2479;top:12252;width:1541;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9JwgAAAN0AAAAPAAAAZHJzL2Rvd25yZXYueG1sRE9Ni8Iw&#10;EL0L/ocwwt40VRex1SiiLnp0VVBvQzO2xWZSmqzt7q83B2GPj/c9X7amFE+qXWFZwXAQgSBOrS44&#10;U3A+ffWnIJxH1lhaJgW/5GC56HbmmGjb8Dc9jz4TIYRdggpy76tESpfmZNANbEUcuLutDfoA60zq&#10;GpsQbko5iqKJNFhwaMixonVO6eP4YxTsptXqurd/TVZub7vL4RJvTrFX6qPXrmYgPLX+X/x277WC&#10;cfwZ5oY34QnIxQsAAP//AwBQSwECLQAUAAYACAAAACEA2+H2y+4AAACFAQAAEwAAAAAAAAAAAAAA&#10;AAAAAAAAW0NvbnRlbnRfVHlwZXNdLnhtbFBLAQItABQABgAIAAAAIQBa9CxbvwAAABUBAAALAAAA&#10;AAAAAAAAAAAAAB8BAABfcmVscy8ucmVsc1BLAQItABQABgAIAAAAIQAQ+c9JwgAAAN0AAAAPAAAA&#10;AAAAAAAAAAAAAAcCAABkcnMvZG93bnJldi54bWxQSwUGAAAAAAMAAwC3AAAA9gIAAAAA&#10;" filled="f" stroked="f">
              <v:textbox inset="0,0,0,0">
                <w:txbxContent>
                  <w:p w:rsidR="00757016" w:rsidRDefault="00757016" w:rsidP="00757016">
                    <w:pPr>
                      <w:spacing w:after="160" w:line="259" w:lineRule="auto"/>
                    </w:pPr>
                    <w:r>
                      <w:rPr>
                        <w:b/>
                        <w:sz w:val="18"/>
                      </w:rPr>
                      <w:t>20</w:t>
                    </w:r>
                  </w:p>
                </w:txbxContent>
              </v:textbox>
            </v:rect>
            <v:rect id="Rectangle 3949" o:spid="_x0000_s1191" style="position:absolute;left:3638;top:12252;width:1108;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rSxgAAAN0AAAAPAAAAZHJzL2Rvd25yZXYueG1sRI9Pa8JA&#10;FMTvQr/D8gredNMqkkRXkaro0T8F29sj+0xCs29DdjWxn74rCD0OM/MbZrboTCVu1LjSsoK3YQSC&#10;OLO65FzB52kziEE4j6yxskwK7uRgMX/pzTDVtuUD3Y4+FwHCLkUFhfd1KqXLCjLohrYmDt7FNgZ9&#10;kE0udYNtgJtKvkfRRBosOSwUWNNHQdnP8WoUbON6+bWzv21erb+35/05WZ0Sr1T/tVtOQXjq/H/4&#10;2d5pBaNknMDjTXgCcv4HAAD//wMAUEsBAi0AFAAGAAgAAAAhANvh9svuAAAAhQEAABMAAAAAAAAA&#10;AAAAAAAAAAAAAFtDb250ZW50X1R5cGVzXS54bWxQSwECLQAUAAYACAAAACEAWvQsW78AAAAVAQAA&#10;CwAAAAAAAAAAAAAAAAAfAQAAX3JlbHMvLnJlbHNQSwECLQAUAAYACAAAACEAf7Vq0sYAAADdAAAA&#10;DwAAAAAAAAAAAAAAAAAHAgAAZHJzL2Rvd25yZXYueG1sUEsFBgAAAAADAAMAtwAAAPoCAAAAAA==&#10;" filled="f" stroked="f">
              <v:textbox inset="0,0,0,0">
                <w:txbxContent>
                  <w:p w:rsidR="00757016" w:rsidRDefault="00757016" w:rsidP="00757016">
                    <w:pPr>
                      <w:spacing w:after="160" w:line="259" w:lineRule="auto"/>
                    </w:pPr>
                    <w:r>
                      <w:rPr>
                        <w:b/>
                        <w:sz w:val="18"/>
                      </w:rPr>
                      <w:t>%</w:t>
                    </w:r>
                  </w:p>
                </w:txbxContent>
              </v:textbox>
            </v:rect>
            <v:rect id="Rectangle 3946" o:spid="_x0000_s1192" style="position:absolute;left:2479;top:9444;width:1541;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v6gxgAAAN0AAAAPAAAAZHJzL2Rvd25yZXYueG1sRI9Ba8JA&#10;FITvhf6H5Qne6kZbxMSsIrVFj1aF6O2RfU1Cs29DdjXRX98tCD0OM/MNky57U4srta6yrGA8ikAQ&#10;51ZXXCg4Hj5fZiCcR9ZYWyYFN3KwXDw/pZho2/EXXfe+EAHCLkEFpfdNIqXLSzLoRrYhDt63bQ36&#10;INtC6ha7ADe1nETRVBqsOCyU2NB7SfnP/mIUbGbN6rS1966oP86bbJfF60PslRoO+tUchKfe/4cf&#10;7a1W8Bq/TeHvTXgCcvELAAD//wMAUEsBAi0AFAAGAAgAAAAhANvh9svuAAAAhQEAABMAAAAAAAAA&#10;AAAAAAAAAAAAAFtDb250ZW50X1R5cGVzXS54bWxQSwECLQAUAAYACAAAACEAWvQsW78AAAAVAQAA&#10;CwAAAAAAAAAAAAAAAAAfAQAAX3JlbHMvLnJlbHNQSwECLQAUAAYACAAAACEADir+oMYAAADdAAAA&#10;DwAAAAAAAAAAAAAAAAAHAgAAZHJzL2Rvd25yZXYueG1sUEsFBgAAAAADAAMAtwAAAPoCAAAAAA==&#10;" filled="f" stroked="f">
              <v:textbox inset="0,0,0,0">
                <w:txbxContent>
                  <w:p w:rsidR="00757016" w:rsidRDefault="00757016" w:rsidP="00757016">
                    <w:pPr>
                      <w:spacing w:after="160" w:line="259" w:lineRule="auto"/>
                    </w:pPr>
                    <w:r>
                      <w:rPr>
                        <w:b/>
                        <w:sz w:val="18"/>
                      </w:rPr>
                      <w:t>30</w:t>
                    </w:r>
                  </w:p>
                </w:txbxContent>
              </v:textbox>
            </v:rect>
            <v:rect id="Rectangle 3947" o:spid="_x0000_s1193" style="position:absolute;left:3638;top:9444;width:110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ls7xwAAAN0AAAAPAAAAZHJzL2Rvd25yZXYueG1sRI9Pa8JA&#10;FMTvBb/D8gRvdaOWaqKriLbosf4B9fbIPpNg9m3Ibk3aT+8KhR6HmfkNM1u0phR3ql1hWcGgH4Eg&#10;Tq0uOFNwPHy+TkA4j6yxtEwKfsjBYt55mWGibcM7uu99JgKEXYIKcu+rREqX5mTQ9W1FHLyrrQ36&#10;IOtM6hqbADelHEbRuzRYcFjIsaJVTult/20UbCbV8ry1v01Wflw2p69TvD7EXqlet11OQXhq/X/4&#10;r73VCkbx2xieb8ITkPMHAAAA//8DAFBLAQItABQABgAIAAAAIQDb4fbL7gAAAIUBAAATAAAAAAAA&#10;AAAAAAAAAAAAAABbQ29udGVudF9UeXBlc10ueG1sUEsBAi0AFAAGAAgAAAAhAFr0LFu/AAAAFQEA&#10;AAsAAAAAAAAAAAAAAAAAHwEAAF9yZWxzLy5yZWxzUEsBAi0AFAAGAAgAAAAhAGFmWzvHAAAA3QAA&#10;AA8AAAAAAAAAAAAAAAAABwIAAGRycy9kb3ducmV2LnhtbFBLBQYAAAAAAwADALcAAAD7AgAAAAA=&#10;" filled="f" stroked="f">
              <v:textbox inset="0,0,0,0">
                <w:txbxContent>
                  <w:p w:rsidR="00757016" w:rsidRDefault="00757016" w:rsidP="00757016">
                    <w:pPr>
                      <w:spacing w:after="160" w:line="259" w:lineRule="auto"/>
                    </w:pPr>
                    <w:r>
                      <w:rPr>
                        <w:b/>
                        <w:sz w:val="18"/>
                      </w:rPr>
                      <w:t>%</w:t>
                    </w:r>
                  </w:p>
                </w:txbxContent>
              </v:textbox>
            </v:rect>
            <v:rect id="Rectangle 3899" o:spid="_x0000_s1194" style="position:absolute;left:2479;top:6636;width:1541;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EkIxgAAAN0AAAAPAAAAZHJzL2Rvd25yZXYueG1sRI9Pa8JA&#10;FMTvhX6H5RV6q5u2IEnMRqR/0GM1gnp7ZJ9JMPs2ZLcm9dN3BcHjMDO/YbL5aFpxpt41lhW8TiIQ&#10;xKXVDVcKtsX3SwzCeWSNrWVS8EcO5vnjQ4aptgOv6bzxlQgQdikqqL3vUildWZNBN7EdcfCOtjfo&#10;g+wrqXscAty08i2KptJgw2Ghxo4+aipPm1+jYBl3i/3KXoaq/Tosdz+75LNIvFLPT+NiBsLT6O/h&#10;W3ulFbzHSQLXN+EJyPwfAAD//wMAUEsBAi0AFAAGAAgAAAAhANvh9svuAAAAhQEAABMAAAAAAAAA&#10;AAAAAAAAAAAAAFtDb250ZW50X1R5cGVzXS54bWxQSwECLQAUAAYACAAAACEAWvQsW78AAAAVAQAA&#10;CwAAAAAAAAAAAAAAAAAfAQAAX3JlbHMvLnJlbHNQSwECLQAUAAYACAAAACEAdzRJCMYAAADdAAAA&#10;DwAAAAAAAAAAAAAAAAAHAgAAZHJzL2Rvd25yZXYueG1sUEsFBgAAAAADAAMAtwAAAPoCAAAAAA==&#10;" filled="f" stroked="f">
              <v:textbox inset="0,0,0,0">
                <w:txbxContent>
                  <w:p w:rsidR="00757016" w:rsidRDefault="00757016" w:rsidP="00757016">
                    <w:pPr>
                      <w:spacing w:after="160" w:line="259" w:lineRule="auto"/>
                    </w:pPr>
                    <w:r>
                      <w:rPr>
                        <w:b/>
                        <w:sz w:val="18"/>
                      </w:rPr>
                      <w:t>40</w:t>
                    </w:r>
                  </w:p>
                </w:txbxContent>
              </v:textbox>
            </v:rect>
            <v:rect id="Rectangle 3900" o:spid="_x0000_s1195" style="position:absolute;left:3638;top:6636;width:110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XqPwwAAAN0AAAAPAAAAZHJzL2Rvd25yZXYueG1sRE/Pa8Iw&#10;FL4P/B/CG3ib6TYQW40ibqM9biqot0fzbIvJS2kyW/3rl8PA48f3e7EarBFX6nzjWMHrJAFBXDrd&#10;cKVgv/t6mYHwAVmjcUwKbuRhtRw9LTDTrucfum5DJWII+wwV1CG0mZS+rMmin7iWOHJn11kMEXaV&#10;1B32Mdwa+ZYkU2mx4dhQY0ubmsrL9tcqyGft+li4e1+Zz1N++D6kH7s0KDV+HtZzEIGG8BD/uwut&#10;4D1N4v74Jj4BufwDAAD//wMAUEsBAi0AFAAGAAgAAAAhANvh9svuAAAAhQEAABMAAAAAAAAAAAAA&#10;AAAAAAAAAFtDb250ZW50X1R5cGVzXS54bWxQSwECLQAUAAYACAAAACEAWvQsW78AAAAVAQAACwAA&#10;AAAAAAAAAAAAAAAfAQAAX3JlbHMvLnJlbHNQSwECLQAUAAYACAAAACEAeOV6j8MAAADdAAAADwAA&#10;AAAAAAAAAAAAAAAHAgAAZHJzL2Rvd25yZXYueG1sUEsFBgAAAAADAAMAtwAAAPcCAAAAAA==&#10;" filled="f" stroked="f">
              <v:textbox inset="0,0,0,0">
                <w:txbxContent>
                  <w:p w:rsidR="00757016" w:rsidRDefault="00757016" w:rsidP="00757016">
                    <w:pPr>
                      <w:spacing w:after="160" w:line="259" w:lineRule="auto"/>
                    </w:pPr>
                    <w:r>
                      <w:rPr>
                        <w:b/>
                        <w:sz w:val="18"/>
                      </w:rPr>
                      <w:t>%</w:t>
                    </w:r>
                  </w:p>
                </w:txbxContent>
              </v:textbox>
            </v:rect>
            <v:rect id="Rectangle 3920" o:spid="_x0000_s1196" style="position:absolute;left:3638;top:3827;width:1108;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CbvwgAAAN0AAAAPAAAAZHJzL2Rvd25yZXYueG1sRE9Ni8Iw&#10;EL0L/ocwwt40VUFsNYroih5dFdTb0IxtsZmUJmu7/npzWPD4eN/zZWtK8aTaFZYVDAcRCOLU6oIz&#10;BefTtj8F4TyyxtIyKfgjB8tFtzPHRNuGf+h59JkIIewSVJB7XyVSujQng25gK+LA3W1t0AdYZ1LX&#10;2IRwU8pRFE2kwYJDQ44VrXNKH8dfo2A3rVbXvX01Wfl9210Ol3hzir1SX712NQPhqfUf8b97rxWM&#10;41HYH96EJyAXbwAAAP//AwBQSwECLQAUAAYACAAAACEA2+H2y+4AAACFAQAAEwAAAAAAAAAAAAAA&#10;AAAAAAAAW0NvbnRlbnRfVHlwZXNdLnhtbFBLAQItABQABgAIAAAAIQBa9CxbvwAAABUBAAALAAAA&#10;AAAAAAAAAAAAAB8BAABfcmVscy8ucmVsc1BLAQItABQABgAIAAAAIQAzUCbvwgAAAN0AAAAPAAAA&#10;AAAAAAAAAAAAAAcCAABkcnMvZG93bnJldi54bWxQSwUGAAAAAAMAAwC3AAAA9gIAAAAA&#10;" filled="f" stroked="f">
              <v:textbox inset="0,0,0,0">
                <w:txbxContent>
                  <w:p w:rsidR="00757016" w:rsidRDefault="00757016" w:rsidP="00757016">
                    <w:pPr>
                      <w:spacing w:after="160" w:line="259" w:lineRule="auto"/>
                    </w:pPr>
                    <w:r>
                      <w:rPr>
                        <w:b/>
                        <w:sz w:val="18"/>
                      </w:rPr>
                      <w:t>%</w:t>
                    </w:r>
                  </w:p>
                </w:txbxContent>
              </v:textbox>
            </v:rect>
            <v:rect id="Rectangle 3919" o:spid="_x0000_s1197" style="position:absolute;left:2479;top:3827;width:1541;height:15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kXPxgAAAN0AAAAPAAAAZHJzL2Rvd25yZXYueG1sRI9Ba8JA&#10;FITvBf/D8gq91U0qFBPdhGAVPbYq2N4e2WcSmn0bsqtJ++u7BcHjMDPfMMt8NK24Uu8aywriaQSC&#10;uLS64UrB8bB5noNwHllja5kU/JCDPJs8LDHVduAPuu59JQKEXYoKau+7VEpX1mTQTW1HHLyz7Q36&#10;IPtK6h6HADetfImiV2mw4bBQY0ermsrv/cUo2M674nNnf4eqXX9tT++n5O2QeKWeHsdiAcLT6O/h&#10;W3unFcySOIH/N+EJyOwPAAD//wMAUEsBAi0AFAAGAAgAAAAhANvh9svuAAAAhQEAABMAAAAAAAAA&#10;AAAAAAAAAAAAAFtDb250ZW50X1R5cGVzXS54bWxQSwECLQAUAAYACAAAACEAWvQsW78AAAAVAQAA&#10;CwAAAAAAAAAAAAAAAAAfAQAAX3JlbHMvLnJlbHNQSwECLQAUAAYACAAAACEAbAZFz8YAAADdAAAA&#10;DwAAAAAAAAAAAAAAAAAHAgAAZHJzL2Rvd25yZXYueG1sUEsFBgAAAAADAAMAtwAAAPoCAAAAAA==&#10;" filled="f" stroked="f">
              <v:textbox inset="0,0,0,0">
                <w:txbxContent>
                  <w:p w:rsidR="00757016" w:rsidRDefault="00757016" w:rsidP="00757016">
                    <w:pPr>
                      <w:spacing w:after="160" w:line="259" w:lineRule="auto"/>
                    </w:pPr>
                    <w:r>
                      <w:rPr>
                        <w:b/>
                        <w:sz w:val="18"/>
                      </w:rPr>
                      <w:t>50</w:t>
                    </w:r>
                  </w:p>
                </w:txbxContent>
              </v:textbox>
            </v:rect>
            <v:rect id="Rectangle 3918" o:spid="_x0000_s1198" style="position:absolute;left:3638;top:1019;width:1108;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uBUwwAAAN0AAAAPAAAAZHJzL2Rvd25yZXYueG1sRE/LisIw&#10;FN0P+A/hDrgbUxXEdowiPtDlWAV1d2nutGWam9JEW/36yUJweTjv2aIzlbhT40rLCoaDCARxZnXJ&#10;uYLTcfs1BeE8ssbKMil4kIPFvPcxw0Tblg90T30uQgi7BBUU3teJlC4ryKAb2Jo4cL+2MegDbHKp&#10;G2xDuKnkKIom0mDJoaHAmlYFZX/pzSjYTevlZW+fbV5trrvzzzleH2OvVP+zW36D8NT5t/jl3msF&#10;43gY5oY34QnI+T8AAAD//wMAUEsBAi0AFAAGAAgAAAAhANvh9svuAAAAhQEAABMAAAAAAAAAAAAA&#10;AAAAAAAAAFtDb250ZW50X1R5cGVzXS54bWxQSwECLQAUAAYACAAAACEAWvQsW78AAAAVAQAACwAA&#10;AAAAAAAAAAAAAAAfAQAAX3JlbHMvLnJlbHNQSwECLQAUAAYACAAAACEAA0rgVMMAAADdAAAADwAA&#10;AAAAAAAAAAAAAAAHAgAAZHJzL2Rvd25yZXYueG1sUEsFBgAAAAADAAMAtwAAAPcCAAAAAA==&#10;" filled="f" stroked="f">
              <v:textbox inset="0,0,0,0">
                <w:txbxContent>
                  <w:p w:rsidR="00757016" w:rsidRDefault="00757016" w:rsidP="00757016">
                    <w:pPr>
                      <w:spacing w:after="160" w:line="259" w:lineRule="auto"/>
                    </w:pPr>
                    <w:r>
                      <w:rPr>
                        <w:b/>
                        <w:sz w:val="18"/>
                      </w:rPr>
                      <w:t>%</w:t>
                    </w:r>
                  </w:p>
                </w:txbxContent>
              </v:textbox>
            </v:rect>
            <v:rect id="Rectangle 3917" o:spid="_x0000_s1199" style="position:absolute;left:2479;top:1019;width:1541;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XQmxwAAAN0AAAAPAAAAZHJzL2Rvd25yZXYueG1sRI9Pa8JA&#10;FMTvgt9heYI33VihJjGrSP+gR6uF1Nsj+5qEZt+G7Nak/fRdQehxmJnfMNl2MI24UudqywoW8wgE&#10;cWF1zaWC9/PrLAbhPLLGxjIp+CEH2814lGGqbc9vdD35UgQIuxQVVN63qZSuqMigm9uWOHiftjPo&#10;g+xKqTvsA9w08iGKHqXBmsNChS09VVR8nb6Ngn3c7j4O9rcvm5fLPj/myfM58UpNJ8NuDcLT4P/D&#10;9/ZBK1gmixXc3oQnIDd/AAAA//8DAFBLAQItABQABgAIAAAAIQDb4fbL7gAAAIUBAAATAAAAAAAA&#10;AAAAAAAAAAAAAABbQ29udGVudF9UeXBlc10ueG1sUEsBAi0AFAAGAAgAAAAhAFr0LFu/AAAAFQEA&#10;AAsAAAAAAAAAAAAAAAAAHwEAAF9yZWxzLy5yZWxzUEsBAi0AFAAGAAgAAAAhAHLVdCbHAAAA3QAA&#10;AA8AAAAAAAAAAAAAAAAABwIAAGRycy9kb3ducmV2LnhtbFBLBQYAAAAAAwADALcAAAD7AgAAAAA=&#10;" filled="f" stroked="f">
              <v:textbox inset="0,0,0,0">
                <w:txbxContent>
                  <w:p w:rsidR="00757016" w:rsidRDefault="00757016" w:rsidP="00757016">
                    <w:pPr>
                      <w:spacing w:after="160" w:line="259" w:lineRule="auto"/>
                    </w:pPr>
                    <w:r>
                      <w:rPr>
                        <w:b/>
                        <w:sz w:val="18"/>
                      </w:rPr>
                      <w:t>60</w:t>
                    </w:r>
                  </w:p>
                </w:txbxContent>
              </v:textbox>
            </v:rect>
            <v:rect id="Rectangle 228" o:spid="_x0000_s1200" style="position:absolute;left:6002;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d1QwgAAANwAAAAPAAAAZHJzL2Rvd25yZXYueG1sRE9Na8JA&#10;EL0L/Q/LCL3pxhxKjK4iraJHTYTY25CdJqHZ2ZDdmtRf7x4KPT7e93o7mlbcqXeNZQWLeQSCuLS6&#10;4UrBNT/MEhDOI2tsLZOCX3Kw3bxM1phqO/CF7pmvRAhhl6KC2vsuldKVNRl0c9sRB+7L9gZ9gH0l&#10;dY9DCDetjKPoTRpsODTU2NF7TeV39mMUHJNudzvZx1C1+89jcS6WH/nSK/U6HXcrEJ5G/y/+c5+0&#10;gjgOa8OZcATk5gkAAP//AwBQSwECLQAUAAYACAAAACEA2+H2y+4AAACFAQAAEwAAAAAAAAAAAAAA&#10;AAAAAAAAW0NvbnRlbnRfVHlwZXNdLnhtbFBLAQItABQABgAIAAAAIQBa9CxbvwAAABUBAAALAAAA&#10;AAAAAAAAAAAAAB8BAABfcmVscy8ucmVsc1BLAQItABQABgAIAAAAIQCh3d1QwgAAANwAAAAPAAAA&#10;AAAAAAAAAAAAAAcCAABkcnMvZG93bnJldi54bWxQSwUGAAAAAAMAAwC3AAAA9gIAAAAA&#10;" filled="f" stroked="f">
              <v:textbox inset="0,0,0,0">
                <w:txbxContent>
                  <w:p w:rsidR="00757016" w:rsidRDefault="00757016" w:rsidP="00757016">
                    <w:pPr>
                      <w:spacing w:after="160" w:line="259" w:lineRule="auto"/>
                    </w:pPr>
                    <w:r>
                      <w:rPr>
                        <w:b/>
                        <w:sz w:val="18"/>
                      </w:rPr>
                      <w:t>2005</w:t>
                    </w:r>
                  </w:p>
                </w:txbxContent>
              </v:textbox>
            </v:rect>
            <v:rect id="Rectangle 229" o:spid="_x0000_s1201" style="position:absolute;left:9288;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XjLxAAAANwAAAAPAAAAZHJzL2Rvd25yZXYueG1sRI9Pi8Iw&#10;FMTvwn6H8Ba8abo9iO0aRVxFj+sfcL09mmdbbF5KE23dT28EweMwM79hJrPOVOJGjSstK/gaRiCI&#10;M6tLzhUc9qvBGITzyBory6TgTg5m04/eBFNtW97SbedzESDsUlRQeF+nUrqsIINuaGvi4J1tY9AH&#10;2eRSN9gGuKlkHEUjabDksFBgTYuCssvuahSsx/X8b2P/27xantbH32Pys0+8Uv3Pbv4NwlPn3+FX&#10;e6MVxHECzzPhCMjpAwAA//8DAFBLAQItABQABgAIAAAAIQDb4fbL7gAAAIUBAAATAAAAAAAAAAAA&#10;AAAAAAAAAABbQ29udGVudF9UeXBlc10ueG1sUEsBAi0AFAAGAAgAAAAhAFr0LFu/AAAAFQEAAAsA&#10;AAAAAAAAAAAAAAAAHwEAAF9yZWxzLy5yZWxzUEsBAi0AFAAGAAgAAAAhAM6ReMvEAAAA3AAAAA8A&#10;AAAAAAAAAAAAAAAABwIAAGRycy9kb3ducmV2LnhtbFBLBQYAAAAAAwADALcAAAD4AgAAAAA=&#10;" filled="f" stroked="f">
              <v:textbox inset="0,0,0,0">
                <w:txbxContent>
                  <w:p w:rsidR="00757016" w:rsidRDefault="00757016" w:rsidP="00757016">
                    <w:pPr>
                      <w:spacing w:after="160" w:line="259" w:lineRule="auto"/>
                    </w:pPr>
                    <w:r>
                      <w:rPr>
                        <w:b/>
                        <w:sz w:val="18"/>
                      </w:rPr>
                      <w:t>2006</w:t>
                    </w:r>
                  </w:p>
                </w:txbxContent>
              </v:textbox>
            </v:rect>
            <v:rect id="Rectangle 230" o:spid="_x0000_s1202" style="position:absolute;left:12575;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eLwwAAANwAAAAPAAAAZHJzL2Rvd25yZXYueG1sRE/LasJA&#10;FN0X/IfhCt3ViR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2nJHi8MAAADcAAAADwAA&#10;AAAAAAAAAAAAAAAHAgAAZHJzL2Rvd25yZXYueG1sUEsFBgAAAAADAAMAtwAAAPcCAAAAAA==&#10;" filled="f" stroked="f">
              <v:textbox inset="0,0,0,0">
                <w:txbxContent>
                  <w:p w:rsidR="00757016" w:rsidRDefault="00757016" w:rsidP="00757016">
                    <w:pPr>
                      <w:spacing w:after="160" w:line="259" w:lineRule="auto"/>
                    </w:pPr>
                    <w:r>
                      <w:rPr>
                        <w:b/>
                        <w:sz w:val="18"/>
                      </w:rPr>
                      <w:t>2007</w:t>
                    </w:r>
                  </w:p>
                </w:txbxContent>
              </v:textbox>
            </v:rect>
            <v:rect id="Rectangle 231" o:spid="_x0000_s1203" style="position:absolute;left:15862;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QxAAAANwAAAAPAAAAZHJzL2Rvd25yZXYueG1sRI9Bi8Iw&#10;FITvgv8hPGFvmqog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LU+4hDEAAAA3AAAAA8A&#10;AAAAAAAAAAAAAAAABwIAAGRycy9kb3ducmV2LnhtbFBLBQYAAAAAAwADALcAAAD4AgAAAAA=&#10;" filled="f" stroked="f">
              <v:textbox inset="0,0,0,0">
                <w:txbxContent>
                  <w:p w:rsidR="00757016" w:rsidRDefault="00757016" w:rsidP="00757016">
                    <w:pPr>
                      <w:spacing w:after="160" w:line="259" w:lineRule="auto"/>
                    </w:pPr>
                    <w:r>
                      <w:rPr>
                        <w:b/>
                        <w:sz w:val="18"/>
                      </w:rPr>
                      <w:t>2008</w:t>
                    </w:r>
                  </w:p>
                </w:txbxContent>
              </v:textbox>
            </v:rect>
            <v:rect id="Rectangle 232" o:spid="_x0000_s1204" style="position:absolute;left:19148;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HxnxQAAANwAAAAPAAAAZHJzL2Rvd25yZXYueG1sRI9Pi8Iw&#10;FMTvwn6H8Ba8aWoX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BF7HxnxQAAANwAAAAP&#10;AAAAAAAAAAAAAAAAAAcCAABkcnMvZG93bnJldi54bWxQSwUGAAAAAAMAAwC3AAAA+QIAAAAA&#10;" filled="f" stroked="f">
              <v:textbox inset="0,0,0,0">
                <w:txbxContent>
                  <w:p w:rsidR="00757016" w:rsidRDefault="00757016" w:rsidP="00757016">
                    <w:pPr>
                      <w:spacing w:after="160" w:line="259" w:lineRule="auto"/>
                    </w:pPr>
                    <w:r>
                      <w:rPr>
                        <w:b/>
                        <w:sz w:val="18"/>
                      </w:rPr>
                      <w:t>2009</w:t>
                    </w:r>
                  </w:p>
                </w:txbxContent>
              </v:textbox>
            </v:rect>
            <v:rect id="Rectangle 233" o:spid="_x0000_s1205" style="position:absolute;left:22435;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Nn8xgAAANwAAAAPAAAAZHJzL2Rvd25yZXYueG1sRI9Ba8JA&#10;FITvgv9heYXezKYK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KqDZ/MYAAADcAAAA&#10;DwAAAAAAAAAAAAAAAAAHAgAAZHJzL2Rvd25yZXYueG1sUEsFBgAAAAADAAMAtwAAAPoCAAAAAA==&#10;" filled="f" stroked="f">
              <v:textbox inset="0,0,0,0">
                <w:txbxContent>
                  <w:p w:rsidR="00757016" w:rsidRDefault="00757016" w:rsidP="00757016">
                    <w:pPr>
                      <w:spacing w:after="160" w:line="259" w:lineRule="auto"/>
                    </w:pPr>
                    <w:r>
                      <w:rPr>
                        <w:b/>
                        <w:sz w:val="18"/>
                      </w:rPr>
                      <w:t>2010</w:t>
                    </w:r>
                  </w:p>
                </w:txbxContent>
              </v:textbox>
            </v:rect>
            <v:rect id="Rectangle 234" o:spid="_x0000_s1206" style="position:absolute;left:25721;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GIxQAAANwAAAAPAAAAZHJzL2Rvd25yZXYueG1sRI9Pi8Iw&#10;FMTvwn6H8Bb2pum6I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lSUGIxQAAANwAAAAP&#10;AAAAAAAAAAAAAAAAAAcCAABkcnMvZG93bnJldi54bWxQSwUGAAAAAAMAAwC3AAAA+QIAAAAA&#10;" filled="f" stroked="f">
              <v:textbox inset="0,0,0,0">
                <w:txbxContent>
                  <w:p w:rsidR="00757016" w:rsidRDefault="00757016" w:rsidP="00757016">
                    <w:pPr>
                      <w:spacing w:after="160" w:line="259" w:lineRule="auto"/>
                    </w:pPr>
                    <w:r>
                      <w:rPr>
                        <w:b/>
                        <w:sz w:val="18"/>
                      </w:rPr>
                      <w:t>2011</w:t>
                    </w:r>
                  </w:p>
                </w:txbxContent>
              </v:textbox>
            </v:rect>
            <v:rect id="Rectangle 235" o:spid="_x0000_s1207" style="position:absolute;left:29008;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eQTxQAAANwAAAAPAAAAZHJzL2Rvd25yZXYueG1sRI9Pi8Iw&#10;FMTvwn6H8Bb2pum6KF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DKBeQTxQAAANwAAAAP&#10;AAAAAAAAAAAAAAAAAAcCAABkcnMvZG93bnJldi54bWxQSwUGAAAAAAMAAwC3AAAA+QIAAAAA&#10;" filled="f" stroked="f">
              <v:textbox inset="0,0,0,0">
                <w:txbxContent>
                  <w:p w:rsidR="00757016" w:rsidRDefault="00757016" w:rsidP="00757016">
                    <w:pPr>
                      <w:spacing w:after="160" w:line="259" w:lineRule="auto"/>
                    </w:pPr>
                    <w:r>
                      <w:rPr>
                        <w:b/>
                        <w:sz w:val="18"/>
                      </w:rPr>
                      <w:t>2012</w:t>
                    </w:r>
                  </w:p>
                </w:txbxContent>
              </v:textbox>
            </v:rect>
            <v:rect id="Rectangle 236" o:spid="_x0000_s1208" style="position:absolute;left:32295;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3p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DrXemTEAAAA3AAAAA8A&#10;AAAAAAAAAAAAAAAABwIAAGRycy9kb3ducmV2LnhtbFBLBQYAAAAAAwADALcAAAD4AgAAAAA=&#10;" filled="f" stroked="f">
              <v:textbox inset="0,0,0,0">
                <w:txbxContent>
                  <w:p w:rsidR="00757016" w:rsidRDefault="00757016" w:rsidP="00757016">
                    <w:pPr>
                      <w:spacing w:after="160" w:line="259" w:lineRule="auto"/>
                    </w:pPr>
                    <w:r>
                      <w:rPr>
                        <w:b/>
                        <w:sz w:val="18"/>
                      </w:rPr>
                      <w:t>2013</w:t>
                    </w:r>
                  </w:p>
                </w:txbxContent>
              </v:textbox>
            </v:rect>
            <v:rect id="Rectangle 237" o:spid="_x0000_s1209" style="position:absolute;left:35581;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9//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BVm9//xQAAANwAAAAP&#10;AAAAAAAAAAAAAAAAAAcCAABkcnMvZG93bnJldi54bWxQSwUGAAAAAAMAAwC3AAAA+QIAAAAA&#10;" filled="f" stroked="f">
              <v:textbox inset="0,0,0,0">
                <w:txbxContent>
                  <w:p w:rsidR="00757016" w:rsidRDefault="00757016" w:rsidP="00757016">
                    <w:pPr>
                      <w:spacing w:after="160" w:line="259" w:lineRule="auto"/>
                    </w:pPr>
                    <w:r>
                      <w:rPr>
                        <w:b/>
                        <w:sz w:val="18"/>
                      </w:rPr>
                      <w:t>2014</w:t>
                    </w:r>
                  </w:p>
                </w:txbxContent>
              </v:textbox>
            </v:rect>
            <v:rect id="Rectangle 238" o:spid="_x0000_s1210" style="position:absolute;left:38868;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EuNwwAAANwAAAAPAAAAZHJzL2Rvd25yZXYueG1sRE/LasJA&#10;FN0X/IfhCt3ViRGK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JARLjcMAAADcAAAADwAA&#10;AAAAAAAAAAAAAAAHAgAAZHJzL2Rvd25yZXYueG1sUEsFBgAAAAADAAMAtwAAAPcCAAAAAA==&#10;" filled="f" stroked="f">
              <v:textbox inset="0,0,0,0">
                <w:txbxContent>
                  <w:p w:rsidR="00757016" w:rsidRDefault="00757016" w:rsidP="00757016">
                    <w:pPr>
                      <w:spacing w:after="160" w:line="259" w:lineRule="auto"/>
                    </w:pPr>
                    <w:r>
                      <w:rPr>
                        <w:b/>
                        <w:sz w:val="18"/>
                      </w:rPr>
                      <w:t>2015</w:t>
                    </w:r>
                  </w:p>
                </w:txbxContent>
              </v:textbox>
            </v:rect>
            <v:rect id="Rectangle 239" o:spid="_x0000_s1211" style="position:absolute;left:42154;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O4WxgAAANwAAAAPAAAAZHJzL2Rvd25yZXYueG1sRI9Ba8JA&#10;FITvBf/D8oTe6qYRio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S0juFsYAAADcAAAA&#10;DwAAAAAAAAAAAAAAAAAHAgAAZHJzL2Rvd25yZXYueG1sUEsFBgAAAAADAAMAtwAAAPoCAAAAAA==&#10;" filled="f" stroked="f">
              <v:textbox inset="0,0,0,0">
                <w:txbxContent>
                  <w:p w:rsidR="00757016" w:rsidRDefault="00757016" w:rsidP="00757016">
                    <w:pPr>
                      <w:spacing w:after="160" w:line="259" w:lineRule="auto"/>
                    </w:pPr>
                    <w:r>
                      <w:rPr>
                        <w:b/>
                        <w:sz w:val="18"/>
                      </w:rPr>
                      <w:t>2016</w:t>
                    </w:r>
                  </w:p>
                </w:txbxContent>
              </v:textbox>
            </v:rect>
            <v:rect id="Rectangle 240" o:spid="_x0000_s1212" style="position:absolute;left:45441;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DT2wwAAANwAAAAPAAAAZHJzL2Rvd25yZXYueG1sRE/LasJA&#10;FN0X/IfhCt3ViU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gnQ09sMAAADcAAAADwAA&#10;AAAAAAAAAAAAAAAHAgAAZHJzL2Rvd25yZXYueG1sUEsFBgAAAAADAAMAtwAAAPcCAAAAAA==&#10;" filled="f" stroked="f">
              <v:textbox inset="0,0,0,0">
                <w:txbxContent>
                  <w:p w:rsidR="00757016" w:rsidRDefault="00757016" w:rsidP="00757016">
                    <w:pPr>
                      <w:spacing w:after="160" w:line="259" w:lineRule="auto"/>
                    </w:pPr>
                    <w:r>
                      <w:rPr>
                        <w:b/>
                        <w:sz w:val="18"/>
                      </w:rPr>
                      <w:t>2017</w:t>
                    </w:r>
                  </w:p>
                </w:txbxContent>
              </v:textbox>
            </v:rect>
            <v:rect id="Rectangle 241" o:spid="_x0000_s1213" style="position:absolute;left:48728;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JFtxAAAANwAAAAPAAAAZHJzL2Rvd25yZXYueG1sRI9Bi8Iw&#10;FITvgv8hPGFvmioi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O04kW3EAAAA3AAAAA8A&#10;AAAAAAAAAAAAAAAABwIAAGRycy9kb3ducmV2LnhtbFBLBQYAAAAAAwADALcAAAD4AgAAAAA=&#10;" filled="f" stroked="f">
              <v:textbox inset="0,0,0,0">
                <w:txbxContent>
                  <w:p w:rsidR="00757016" w:rsidRDefault="00757016" w:rsidP="00757016">
                    <w:pPr>
                      <w:spacing w:after="160" w:line="259" w:lineRule="auto"/>
                    </w:pPr>
                    <w:r>
                      <w:rPr>
                        <w:b/>
                        <w:sz w:val="18"/>
                      </w:rPr>
                      <w:t>2018</w:t>
                    </w:r>
                  </w:p>
                </w:txbxContent>
              </v:textbox>
            </v:rect>
            <v:rect id="Rectangle 242" o:spid="_x0000_s1214" style="position:absolute;left:52014;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g8axQAAANwAAAAPAAAAZHJzL2Rvd25yZXYueG1sRI9Pi8Iw&#10;FMTvwn6H8Ba8aWpZ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Ad6g8axQAAANwAAAAP&#10;AAAAAAAAAAAAAAAAAAcCAABkcnMvZG93bnJldi54bWxQSwUGAAAAAAMAAwC3AAAA+QIAAAAA&#10;" filled="f" stroked="f">
              <v:textbox inset="0,0,0,0">
                <w:txbxContent>
                  <w:p w:rsidR="00757016" w:rsidRDefault="00757016" w:rsidP="00757016">
                    <w:pPr>
                      <w:spacing w:after="160" w:line="259" w:lineRule="auto"/>
                    </w:pPr>
                    <w:r>
                      <w:rPr>
                        <w:b/>
                        <w:sz w:val="18"/>
                      </w:rPr>
                      <w:t>2019</w:t>
                    </w:r>
                  </w:p>
                </w:txbxContent>
              </v:textbox>
            </v:rect>
            <v:rect id="Rectangle 243" o:spid="_x0000_s1215" style="position:absolute;left:55301;top:19460;width:3083;height:15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qqBxQAAANwAAAAPAAAAZHJzL2Rvd25yZXYueG1sRI9Pi8Iw&#10;FMTvwn6H8Bb2pum6I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ypqqBxQAAANwAAAAP&#10;AAAAAAAAAAAAAAAAAAcCAABkcnMvZG93bnJldi54bWxQSwUGAAAAAAMAAwC3AAAA+QIAAAAA&#10;" filled="f" stroked="f">
              <v:textbox inset="0,0,0,0">
                <w:txbxContent>
                  <w:p w:rsidR="00757016" w:rsidRDefault="00757016" w:rsidP="00757016">
                    <w:pPr>
                      <w:spacing w:after="160" w:line="259" w:lineRule="auto"/>
                    </w:pPr>
                    <w:r>
                      <w:rPr>
                        <w:b/>
                        <w:sz w:val="18"/>
                      </w:rPr>
                      <w:t>2020</w:t>
                    </w:r>
                  </w:p>
                </w:txbxContent>
              </v:textbox>
            </v:rect>
            <v:rect id="Rectangle 244" o:spid="_x0000_s1216" style="position:absolute;left:29451;top:21209;width:3162;height:1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zL1xgAAANwAAAAPAAAAZHJzL2Rvd25yZXYueG1sRI9Ba8JA&#10;FITvgv9heYXezKYi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U8y9cYAAADcAAAA&#10;DwAAAAAAAAAAAAAAAAAHAgAAZHJzL2Rvd25yZXYueG1sUEsFBgAAAAADAAMAtwAAAPoCAAAAAA==&#10;" filled="f" stroked="f">
              <v:textbox inset="0,0,0,0">
                <w:txbxContent>
                  <w:p w:rsidR="00757016" w:rsidRDefault="00757016" w:rsidP="00757016">
                    <w:pPr>
                      <w:spacing w:after="160" w:line="259" w:lineRule="auto"/>
                    </w:pPr>
                    <w:r>
                      <w:rPr>
                        <w:b/>
                        <w:sz w:val="20"/>
                      </w:rPr>
                      <w:t>Year</w:t>
                    </w:r>
                  </w:p>
                </w:txbxContent>
              </v:textbox>
            </v:rect>
            <v:rect id="Rectangle 245" o:spid="_x0000_s1217" style="position:absolute;left:-8285;top:4933;width:20074;height:1721;rotation:-5898239fd;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t7yxQAAANwAAAAPAAAAZHJzL2Rvd25yZXYueG1sRI9Pa8JA&#10;FMTvgt9heYXezEbRVqKriFDSS4VqFY/P7Msfmn0bs6vGb98tCB6HmfkNM192phZXal1lWcEwikEQ&#10;Z1ZXXCj42X0MpiCcR9ZYWyYFd3KwXPR7c0y0vfE3Xbe+EAHCLkEFpfdNIqXLSjLoItsQBy+3rUEf&#10;ZFtI3eItwE0tR3H8Jg1WHBZKbGhdUva7vRgF++Huckjd5sTH/Pw+/vLpJi9SpV5futUMhKfOP8OP&#10;9qdWMBpP4P9MOAJy8QcAAP//AwBQSwECLQAUAAYACAAAACEA2+H2y+4AAACFAQAAEwAAAAAAAAAA&#10;AAAAAAAAAAAAW0NvbnRlbnRfVHlwZXNdLnhtbFBLAQItABQABgAIAAAAIQBa9CxbvwAAABUBAAAL&#10;AAAAAAAAAAAAAAAAAB8BAABfcmVscy8ucmVsc1BLAQItABQABgAIAAAAIQBlgt7yxQAAANwAAAAP&#10;AAAAAAAAAAAAAAAAAAcCAABkcnMvZG93bnJldi54bWxQSwUGAAAAAAMAAwC3AAAA+QIAAAAA&#10;" filled="f" stroked="f">
              <v:textbox inset="0,0,0,0">
                <w:txbxContent>
                  <w:p w:rsidR="00757016" w:rsidRDefault="00757016" w:rsidP="00757016">
                    <w:pPr>
                      <w:spacing w:after="160" w:line="259" w:lineRule="auto"/>
                    </w:pPr>
                    <w:r>
                      <w:rPr>
                        <w:b/>
                        <w:sz w:val="20"/>
                      </w:rPr>
                      <w:t>% Academics with Doctorate</w:t>
                    </w:r>
                  </w:p>
                </w:txbxContent>
              </v:textbox>
            </v:rect>
            <w10:wrap type="none"/>
            <w10:anchorlock/>
          </v:group>
        </w:pict>
      </w:r>
    </w:p>
    <w:p w:rsidR="00757016" w:rsidRPr="003B5343" w:rsidRDefault="00757016" w:rsidP="00757016">
      <w:pPr>
        <w:spacing w:after="376" w:line="361" w:lineRule="auto"/>
        <w:ind w:left="540" w:hanging="540"/>
        <w:jc w:val="both"/>
        <w:rPr>
          <w:rFonts w:ascii="Arial" w:eastAsia="Arial" w:hAnsi="Arial" w:cs="Arial"/>
          <w:color w:val="000000"/>
          <w:lang w:val="en-ZA" w:eastAsia="en-ZA"/>
        </w:rPr>
      </w:pPr>
      <w:r w:rsidRPr="003B5343">
        <w:rPr>
          <w:rFonts w:ascii="Arial" w:eastAsia="Arial" w:hAnsi="Arial" w:cs="Arial"/>
          <w:color w:val="000000"/>
          <w:lang w:val="en-ZA" w:eastAsia="en-ZA"/>
        </w:rPr>
        <w:t>(b) What are the strides the Department has made thus far to ensure that higher education institutions around the Republic are keeping up to world standards in light of the Fourth Industrial Revolution?</w:t>
      </w:r>
    </w:p>
    <w:p w:rsidR="00757016" w:rsidRPr="003B5343" w:rsidRDefault="00757016" w:rsidP="00757016">
      <w:pPr>
        <w:spacing w:after="376" w:line="361" w:lineRule="auto"/>
        <w:ind w:left="548" w:hanging="3"/>
        <w:jc w:val="both"/>
        <w:rPr>
          <w:rFonts w:ascii="Arial" w:eastAsia="Arial" w:hAnsi="Arial" w:cs="Arial"/>
          <w:color w:val="000000"/>
          <w:lang w:val="en-ZA" w:eastAsia="en-ZA"/>
        </w:rPr>
      </w:pPr>
      <w:r w:rsidRPr="003B5343">
        <w:rPr>
          <w:rFonts w:ascii="Arial" w:eastAsia="Arial" w:hAnsi="Arial" w:cs="Arial"/>
          <w:color w:val="000000"/>
          <w:lang w:val="en-ZA" w:eastAsia="en-ZA"/>
        </w:rPr>
        <w:t xml:space="preserve">The </w:t>
      </w:r>
      <w:r w:rsidRPr="003B5343">
        <w:rPr>
          <w:rFonts w:ascii="Arial" w:eastAsia="Arial" w:hAnsi="Arial" w:cs="Arial"/>
          <w:i/>
          <w:color w:val="000000"/>
          <w:lang w:val="en-ZA" w:eastAsia="en-ZA"/>
        </w:rPr>
        <w:t>Ministerial Task Team on the 4th industrial Revolution</w:t>
      </w:r>
      <w:r w:rsidRPr="003B5343">
        <w:rPr>
          <w:rFonts w:ascii="Arial" w:eastAsia="Arial" w:hAnsi="Arial" w:cs="Arial"/>
          <w:color w:val="000000"/>
          <w:lang w:val="en-ZA" w:eastAsia="en-ZA"/>
        </w:rPr>
        <w:t xml:space="preserve"> established in 2019 sought to investigate and advise the Minister on how the Post-School Education and Training (PSET) system should take up opportunities presented by the Fourth Industrial Revolution (4IR). The </w:t>
      </w:r>
      <w:r w:rsidRPr="003B5343">
        <w:rPr>
          <w:rFonts w:ascii="Arial" w:eastAsia="Arial" w:hAnsi="Arial" w:cs="Arial"/>
          <w:i/>
          <w:color w:val="000000"/>
          <w:lang w:val="en-ZA" w:eastAsia="en-ZA"/>
        </w:rPr>
        <w:t>Report of the Ministerial Task Team on the Implications of the Fourth Industrial Revolution for Post-School Education and Training</w:t>
      </w:r>
      <w:r w:rsidRPr="003B5343">
        <w:rPr>
          <w:rFonts w:ascii="Arial" w:eastAsia="Arial" w:hAnsi="Arial" w:cs="Arial"/>
          <w:color w:val="000000"/>
          <w:lang w:val="en-ZA" w:eastAsia="en-ZA"/>
        </w:rPr>
        <w:t xml:space="preserve"> was presented to the Minister of Higher Education, Science and Innovation on 18 September 2020. Since the Report’s release in 2021, the Department and the Department of Science and Innovation (DSI) are developing an Implementation Plan of its recommendations. Progress on implementation was reported to the Social Protection, Community and Human Development (SPCHD) Cluster on 17 August 2022. We have recorded several partnerships and progress by universities, colleges and Sector Education and Training Authorities (SETAs) in advancing 4IR interventions within the PSET Sector.</w:t>
      </w:r>
    </w:p>
    <w:p w:rsidR="00757016" w:rsidRPr="003B5343" w:rsidRDefault="00757016" w:rsidP="00757016">
      <w:pPr>
        <w:spacing w:after="376" w:line="361" w:lineRule="auto"/>
        <w:ind w:left="548" w:hanging="3"/>
        <w:jc w:val="both"/>
        <w:rPr>
          <w:rFonts w:ascii="Arial" w:eastAsia="Arial" w:hAnsi="Arial" w:cs="Arial"/>
          <w:color w:val="000000"/>
          <w:lang w:val="en-ZA" w:eastAsia="en-ZA"/>
        </w:rPr>
      </w:pPr>
      <w:r w:rsidRPr="003B5343">
        <w:rPr>
          <w:rFonts w:ascii="Arial" w:eastAsia="Arial" w:hAnsi="Arial" w:cs="Arial"/>
          <w:color w:val="000000"/>
          <w:lang w:val="en-ZA" w:eastAsia="en-ZA"/>
        </w:rPr>
        <w:t xml:space="preserve">Various initiatives are taking place in all the four sub-sectors of the Post-School Education and Training (PSET) system, and they are captured in a database that has been developed by the Department. These include initiatives that (a) contribute to the 4IR (research, development and innovation); (b) provide/produce skills that are in line with the needs of the 4IR (building capacity for functioning in the 4IR); and (c) embrace the affordances of the 4IR in the PSET system, how it is managed, administered, equipped, teaching and learning taking place and how assessment is being done (impact of the 4IR on PSET). </w:t>
      </w:r>
    </w:p>
    <w:p w:rsidR="00757016" w:rsidRPr="003B5343" w:rsidRDefault="00757016" w:rsidP="00757016">
      <w:pPr>
        <w:spacing w:after="0" w:line="361" w:lineRule="auto"/>
        <w:ind w:left="548" w:hanging="3"/>
        <w:jc w:val="both"/>
        <w:rPr>
          <w:rFonts w:ascii="Arial" w:eastAsia="Arial" w:hAnsi="Arial" w:cs="Arial"/>
          <w:color w:val="000000"/>
          <w:lang w:val="en-ZA" w:eastAsia="en-ZA"/>
        </w:rPr>
      </w:pPr>
      <w:r w:rsidRPr="003B5343">
        <w:rPr>
          <w:rFonts w:ascii="Arial" w:eastAsia="Arial" w:hAnsi="Arial" w:cs="Arial"/>
          <w:color w:val="000000"/>
          <w:lang w:val="en-ZA" w:eastAsia="en-ZA"/>
        </w:rPr>
        <w:t xml:space="preserve">Universities, TVET and CET colleges, through already established structures and partnerships are resourced and capacitated in the implementation of 4IR initiatives. The Department is actively supporting institutions, for example, it has, through an EDTP SETA partnership, established 4IR Centres of Excellence in 10 TVET colleges and, through a partnership with Intel, initiated the establishment of a series Artificial Intelligence (AI) Labs. The first was established at Orbit College where 20 mentors were trained to implement AI </w:t>
      </w:r>
    </w:p>
    <w:p w:rsidR="00757016" w:rsidRPr="003B5343" w:rsidRDefault="00757016" w:rsidP="00757016">
      <w:pPr>
        <w:spacing w:after="0" w:line="259" w:lineRule="auto"/>
        <w:jc w:val="right"/>
        <w:rPr>
          <w:rFonts w:ascii="Arial" w:eastAsia="Arial" w:hAnsi="Arial" w:cs="Arial"/>
          <w:color w:val="000000"/>
          <w:lang w:val="en-ZA" w:eastAsia="en-ZA"/>
        </w:rPr>
      </w:pPr>
      <w:r w:rsidRPr="003B5343">
        <w:rPr>
          <w:rFonts w:ascii="Arial" w:eastAsia="Arial" w:hAnsi="Arial" w:cs="Arial"/>
          <w:color w:val="000000"/>
          <w:lang w:val="en-ZA" w:eastAsia="en-ZA"/>
        </w:rPr>
        <w:t xml:space="preserve">Curriculum in the college. In collaboration with the MICT SETA, TVET College Curriculum </w:t>
      </w:r>
    </w:p>
    <w:p w:rsidR="00757016" w:rsidRPr="003B5343" w:rsidRDefault="00757016" w:rsidP="00757016">
      <w:pPr>
        <w:spacing w:after="376" w:line="361" w:lineRule="auto"/>
        <w:ind w:left="548" w:hanging="3"/>
        <w:jc w:val="both"/>
        <w:rPr>
          <w:rFonts w:ascii="Arial" w:eastAsia="Arial" w:hAnsi="Arial" w:cs="Arial"/>
          <w:color w:val="000000"/>
          <w:lang w:val="en-ZA" w:eastAsia="en-ZA"/>
        </w:rPr>
      </w:pPr>
      <w:r w:rsidRPr="003B5343">
        <w:rPr>
          <w:rFonts w:ascii="Arial" w:eastAsia="Arial" w:hAnsi="Arial" w:cs="Arial"/>
          <w:color w:val="000000"/>
          <w:lang w:val="en-ZA" w:eastAsia="en-ZA"/>
        </w:rPr>
        <w:t>was developed in 4IR Technologies and an 4IR Learning Factory was established in collaboration with the Council for Scientific and Industrial Research (CSIR), to name a few.</w:t>
      </w:r>
    </w:p>
    <w:p w:rsidR="00BD00C9" w:rsidRPr="00757016" w:rsidRDefault="00757016" w:rsidP="00757016">
      <w:pPr>
        <w:spacing w:before="100" w:beforeAutospacing="1" w:after="100" w:afterAutospacing="1" w:line="360" w:lineRule="auto"/>
        <w:ind w:left="545"/>
        <w:jc w:val="both"/>
        <w:rPr>
          <w:rFonts w:ascii="Arial" w:hAnsi="Arial" w:cs="Arial"/>
          <w:b/>
        </w:rPr>
      </w:pPr>
      <w:r w:rsidRPr="003B5343">
        <w:rPr>
          <w:rFonts w:ascii="Arial" w:eastAsia="Arial" w:hAnsi="Arial" w:cs="Arial"/>
          <w:color w:val="000000"/>
          <w:lang w:val="en-ZA" w:eastAsia="en-ZA"/>
        </w:rPr>
        <w:t>An Inter-Departmental Committee for the 4IR in PSET (4IRIDC) was established in 2021 to coordinate the Department’s efforts in the 4IR; to drive the implementation of the recommendations of the Report; and to monitor its implementation. The 4IRIDC is finalising a Framework for 4IR Implementation in the PSET that will further guide and support PSET institutions in implementation and provide a tool to monitor implementation.</w:t>
      </w:r>
    </w:p>
    <w:sectPr w:rsidR="00BD00C9" w:rsidRPr="00757016"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64B0A" w:rsidRDefault="00864B0A">
      <w:pPr>
        <w:spacing w:after="0" w:line="240" w:lineRule="auto"/>
      </w:pPr>
      <w:r>
        <w:separator/>
      </w:r>
    </w:p>
  </w:endnote>
  <w:endnote w:type="continuationSeparator" w:id="0">
    <w:p w:rsidR="00864B0A" w:rsidRDefault="00864B0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64B0A" w:rsidRDefault="00864B0A">
      <w:pPr>
        <w:spacing w:after="0" w:line="240" w:lineRule="auto"/>
      </w:pPr>
      <w:r>
        <w:separator/>
      </w:r>
    </w:p>
  </w:footnote>
  <w:footnote w:type="continuationSeparator" w:id="0">
    <w:p w:rsidR="00864B0A" w:rsidRDefault="00864B0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4B0A"/>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5D6E"/>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1EE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9D44630C-13B4-4C72-92B4-2121E7E8E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886</Words>
  <Characters>505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9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02T09:50:00Z</dcterms:created>
  <dcterms:modified xsi:type="dcterms:W3CDTF">2022-11-0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